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26E26" w:rsidRPr="00A0545F" w:rsidRDefault="004F6E0B" w:rsidP="004F6E0B">
      <w:pPr>
        <w:spacing w:line="276" w:lineRule="auto"/>
        <w:rPr>
          <w:rFonts w:ascii="Calibri" w:hAnsi="Calibri" w:cs="Calibri"/>
          <w:b/>
          <w:sz w:val="29"/>
          <w:szCs w:val="21"/>
        </w:rPr>
      </w:pPr>
      <w:r>
        <w:rPr>
          <w:rFonts w:ascii="Calibri" w:hAnsi="Calibri" w:cs="Calibri"/>
          <w:b/>
          <w:noProof/>
          <w:sz w:val="29"/>
          <w:szCs w:val="21"/>
          <w:lang w:eastAsia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13970</wp:posOffset>
            </wp:positionH>
            <wp:positionV relativeFrom="paragraph">
              <wp:posOffset>-118110</wp:posOffset>
            </wp:positionV>
            <wp:extent cx="935355" cy="122682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-20251021-WA0161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5355" cy="1226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270843" w:rsidRPr="00A0545F">
        <w:rPr>
          <w:rFonts w:ascii="Calibri" w:hAnsi="Calibri" w:cs="Calibri"/>
          <w:b/>
          <w:sz w:val="29"/>
          <w:szCs w:val="21"/>
        </w:rPr>
        <w:t>Santhosh</w:t>
      </w:r>
      <w:proofErr w:type="spellEnd"/>
      <w:r w:rsidR="00270843" w:rsidRPr="00A0545F">
        <w:rPr>
          <w:rFonts w:ascii="Calibri" w:hAnsi="Calibri" w:cs="Calibri"/>
          <w:b/>
          <w:sz w:val="29"/>
          <w:szCs w:val="21"/>
        </w:rPr>
        <w:t xml:space="preserve"> Kumar </w:t>
      </w:r>
      <w:proofErr w:type="spellStart"/>
      <w:r w:rsidR="00270843" w:rsidRPr="00A0545F">
        <w:rPr>
          <w:rFonts w:ascii="Calibri" w:hAnsi="Calibri" w:cs="Calibri"/>
          <w:b/>
          <w:sz w:val="29"/>
          <w:szCs w:val="21"/>
        </w:rPr>
        <w:t>Prabhakar</w:t>
      </w:r>
      <w:proofErr w:type="spellEnd"/>
    </w:p>
    <w:p w:rsidR="004C3300" w:rsidRDefault="005678CF" w:rsidP="004F6E0B">
      <w:pPr>
        <w:pBdr>
          <w:bottom w:val="dotDash" w:sz="12" w:space="1" w:color="auto"/>
        </w:pBdr>
        <w:spacing w:line="276" w:lineRule="auto"/>
        <w:rPr>
          <w:rFonts w:ascii="Calibri" w:hAnsi="Calibri" w:cs="Calibri"/>
          <w:sz w:val="22"/>
          <w:szCs w:val="24"/>
        </w:rPr>
      </w:pPr>
      <w:r w:rsidRPr="00D55500">
        <w:rPr>
          <w:rFonts w:ascii="MS Gothic" w:eastAsia="MS Gothic" w:hAnsi="MS Gothic" w:cs="MS Gothic" w:hint="eastAsia"/>
          <w:b/>
          <w:bCs/>
          <w:color w:val="FF8021" w:themeColor="accent5"/>
          <w:sz w:val="22"/>
          <w:szCs w:val="24"/>
        </w:rPr>
        <w:t>✆</w:t>
      </w:r>
      <w:r w:rsidRPr="00D55500">
        <w:rPr>
          <w:rFonts w:ascii="Calibri" w:hAnsi="Calibri" w:cs="Calibri"/>
          <w:color w:val="FF8021" w:themeColor="accent5"/>
          <w:sz w:val="22"/>
          <w:szCs w:val="24"/>
        </w:rPr>
        <w:t>:</w:t>
      </w:r>
      <w:r w:rsidR="004C3300">
        <w:rPr>
          <w:rFonts w:ascii="Calibri" w:hAnsi="Calibri" w:cs="Calibri"/>
          <w:sz w:val="22"/>
          <w:szCs w:val="24"/>
        </w:rPr>
        <w:t xml:space="preserve"> +91</w:t>
      </w:r>
      <w:r w:rsidR="0016043F" w:rsidRPr="00D55500">
        <w:rPr>
          <w:rFonts w:ascii="Calibri" w:hAnsi="Calibri" w:cs="Calibri"/>
          <w:sz w:val="22"/>
          <w:szCs w:val="24"/>
        </w:rPr>
        <w:t xml:space="preserve">8688726835 </w:t>
      </w:r>
      <w:r w:rsidR="00791E00" w:rsidRPr="00D55500">
        <w:rPr>
          <w:rFonts w:ascii="Calibri" w:hAnsi="Calibri" w:cs="Calibri"/>
          <w:sz w:val="22"/>
          <w:szCs w:val="24"/>
        </w:rPr>
        <w:t xml:space="preserve"> </w:t>
      </w:r>
      <w:r w:rsidR="00EE19C2" w:rsidRPr="00D55500">
        <w:rPr>
          <w:rFonts w:ascii="Calibri" w:hAnsi="Calibri" w:cs="Calibri"/>
          <w:sz w:val="22"/>
          <w:szCs w:val="24"/>
        </w:rPr>
        <w:t xml:space="preserve">| </w:t>
      </w:r>
      <w:r w:rsidR="00F26E26" w:rsidRPr="00D55500">
        <w:rPr>
          <w:rFonts w:ascii="MS Gothic" w:eastAsia="MS Gothic" w:hAnsi="MS Gothic" w:cs="MS Gothic" w:hint="eastAsia"/>
          <w:b/>
          <w:bCs/>
          <w:color w:val="FF8021" w:themeColor="accent5"/>
          <w:sz w:val="22"/>
          <w:szCs w:val="24"/>
        </w:rPr>
        <w:t>✉</w:t>
      </w:r>
      <w:r w:rsidR="00F26E26" w:rsidRPr="00D55500">
        <w:rPr>
          <w:rFonts w:ascii="Calibri" w:hAnsi="Calibri" w:cs="Calibri"/>
          <w:color w:val="FF8021" w:themeColor="accent5"/>
          <w:sz w:val="22"/>
          <w:szCs w:val="24"/>
        </w:rPr>
        <w:t>:</w:t>
      </w:r>
      <w:r w:rsidR="009976A9">
        <w:rPr>
          <w:rFonts w:ascii="Calibri" w:hAnsi="Calibri" w:cs="Calibri"/>
          <w:color w:val="FF8021" w:themeColor="accent5"/>
          <w:sz w:val="22"/>
          <w:szCs w:val="24"/>
        </w:rPr>
        <w:t xml:space="preserve"> </w:t>
      </w:r>
      <w:hyperlink r:id="rId10" w:history="1">
        <w:r w:rsidR="009976A9" w:rsidRPr="002052E2">
          <w:rPr>
            <w:rStyle w:val="Hyperlink"/>
            <w:rFonts w:ascii="Calibri" w:hAnsi="Calibri" w:cs="Calibri"/>
            <w:sz w:val="22"/>
            <w:szCs w:val="24"/>
          </w:rPr>
          <w:t>santhoshkumarprabhakar0810@gmail.com</w:t>
        </w:r>
      </w:hyperlink>
      <w:r w:rsidR="009976A9">
        <w:rPr>
          <w:rFonts w:ascii="Calibri" w:hAnsi="Calibri" w:cs="Calibri"/>
          <w:sz w:val="22"/>
          <w:szCs w:val="24"/>
        </w:rPr>
        <w:t xml:space="preserve"> </w:t>
      </w:r>
    </w:p>
    <w:p w:rsidR="00EE19C2" w:rsidRDefault="00F26E26" w:rsidP="004F6E0B">
      <w:pPr>
        <w:pBdr>
          <w:bottom w:val="dotDash" w:sz="12" w:space="1" w:color="auto"/>
        </w:pBdr>
        <w:spacing w:line="276" w:lineRule="auto"/>
        <w:rPr>
          <w:rFonts w:ascii="Calibri" w:hAnsi="Calibri" w:cs="Calibri"/>
          <w:sz w:val="22"/>
          <w:szCs w:val="24"/>
        </w:rPr>
      </w:pPr>
      <w:r w:rsidRPr="00D55500">
        <w:rPr>
          <w:rFonts w:ascii="Calibri" w:hAnsi="Calibri" w:cs="Calibri"/>
          <w:b/>
          <w:bCs/>
          <w:sz w:val="22"/>
          <w:szCs w:val="24"/>
        </w:rPr>
        <w:t>L</w:t>
      </w:r>
      <w:r w:rsidR="000A7CB2">
        <w:rPr>
          <w:rFonts w:ascii="Calibri" w:hAnsi="Calibri" w:cs="Calibri"/>
          <w:b/>
          <w:bCs/>
          <w:sz w:val="22"/>
          <w:szCs w:val="24"/>
        </w:rPr>
        <w:t>ocation</w:t>
      </w:r>
      <w:r w:rsidRPr="00D55500">
        <w:rPr>
          <w:rFonts w:ascii="Calibri" w:hAnsi="Calibri" w:cs="Calibri"/>
          <w:b/>
          <w:bCs/>
          <w:sz w:val="22"/>
          <w:szCs w:val="24"/>
        </w:rPr>
        <w:t>:</w:t>
      </w:r>
      <w:r w:rsidR="00E123C7" w:rsidRPr="00D55500">
        <w:rPr>
          <w:rFonts w:ascii="Calibri" w:hAnsi="Calibri" w:cs="Calibri"/>
          <w:b/>
          <w:bCs/>
          <w:sz w:val="22"/>
          <w:szCs w:val="24"/>
        </w:rPr>
        <w:t xml:space="preserve"> </w:t>
      </w:r>
      <w:proofErr w:type="spellStart"/>
      <w:r w:rsidR="00A076BF" w:rsidRPr="00A076BF">
        <w:rPr>
          <w:rFonts w:ascii="Calibri" w:hAnsi="Calibri" w:cs="Calibri"/>
          <w:sz w:val="22"/>
          <w:szCs w:val="24"/>
        </w:rPr>
        <w:t>Pragathi</w:t>
      </w:r>
      <w:proofErr w:type="spellEnd"/>
      <w:r w:rsidR="00A076BF" w:rsidRPr="00A076BF">
        <w:rPr>
          <w:rFonts w:ascii="Calibri" w:hAnsi="Calibri" w:cs="Calibri"/>
          <w:sz w:val="22"/>
          <w:szCs w:val="24"/>
        </w:rPr>
        <w:t xml:space="preserve"> </w:t>
      </w:r>
      <w:proofErr w:type="spellStart"/>
      <w:r w:rsidR="00A076BF" w:rsidRPr="00A076BF">
        <w:rPr>
          <w:rFonts w:ascii="Calibri" w:hAnsi="Calibri" w:cs="Calibri"/>
          <w:sz w:val="22"/>
          <w:szCs w:val="24"/>
        </w:rPr>
        <w:t>nagar</w:t>
      </w:r>
      <w:proofErr w:type="spellEnd"/>
      <w:r w:rsidR="00A076BF" w:rsidRPr="00A076BF">
        <w:rPr>
          <w:rFonts w:ascii="Calibri" w:hAnsi="Calibri" w:cs="Calibri"/>
          <w:sz w:val="22"/>
          <w:szCs w:val="24"/>
        </w:rPr>
        <w:t>, Hyderabad</w:t>
      </w:r>
      <w:r w:rsidR="00A076BF">
        <w:rPr>
          <w:rFonts w:ascii="Calibri" w:hAnsi="Calibri" w:cs="Calibri"/>
          <w:sz w:val="22"/>
          <w:szCs w:val="24"/>
        </w:rPr>
        <w:t>, India</w:t>
      </w:r>
      <w:r w:rsidR="00FD7484">
        <w:rPr>
          <w:rFonts w:ascii="Calibri" w:hAnsi="Calibri" w:cs="Calibri"/>
          <w:sz w:val="22"/>
          <w:szCs w:val="24"/>
        </w:rPr>
        <w:t xml:space="preserve"> | </w:t>
      </w:r>
      <w:bookmarkStart w:id="0" w:name="_GoBack"/>
      <w:bookmarkEnd w:id="0"/>
      <w:r w:rsidR="00FD7484" w:rsidRPr="00FD7484">
        <w:rPr>
          <w:rFonts w:ascii="Calibri" w:hAnsi="Calibri" w:cs="Calibri"/>
          <w:sz w:val="22"/>
          <w:szCs w:val="24"/>
        </w:rPr>
        <w:t>Willing to Relocate</w:t>
      </w:r>
    </w:p>
    <w:p w:rsidR="003E18BE" w:rsidRPr="00B318EC" w:rsidRDefault="003E18BE" w:rsidP="004F6E0B">
      <w:pPr>
        <w:pBdr>
          <w:bottom w:val="dotDash" w:sz="12" w:space="1" w:color="auto"/>
        </w:pBdr>
        <w:spacing w:line="276" w:lineRule="auto"/>
        <w:rPr>
          <w:rFonts w:ascii="Calibri" w:hAnsi="Calibri" w:cs="Calibri"/>
          <w:color w:val="FF0000"/>
          <w:sz w:val="22"/>
          <w:szCs w:val="24"/>
        </w:rPr>
      </w:pPr>
      <w:r w:rsidRPr="000A7CB2">
        <w:rPr>
          <w:rFonts w:ascii="Calibri" w:hAnsi="Calibri" w:cs="Calibri"/>
          <w:b/>
          <w:sz w:val="22"/>
          <w:szCs w:val="24"/>
        </w:rPr>
        <w:t>LinkedIn</w:t>
      </w:r>
      <w:r>
        <w:rPr>
          <w:rFonts w:ascii="Calibri" w:hAnsi="Calibri" w:cs="Calibri"/>
          <w:sz w:val="22"/>
          <w:szCs w:val="24"/>
        </w:rPr>
        <w:t xml:space="preserve">: </w:t>
      </w:r>
      <w:hyperlink r:id="rId11" w:history="1">
        <w:r w:rsidR="008C30F5" w:rsidRPr="00B318EC">
          <w:rPr>
            <w:rStyle w:val="Hyperlink"/>
            <w:rFonts w:ascii="Calibri" w:hAnsi="Calibri" w:cs="Calibri"/>
            <w:sz w:val="22"/>
            <w:szCs w:val="24"/>
          </w:rPr>
          <w:t>www.linkedin.com/in/santhoshkumarprabhakar</w:t>
        </w:r>
      </w:hyperlink>
      <w:r w:rsidR="008C30F5" w:rsidRPr="00B318EC">
        <w:rPr>
          <w:rFonts w:ascii="Calibri" w:hAnsi="Calibri" w:cs="Calibri"/>
          <w:color w:val="FF0000"/>
          <w:sz w:val="22"/>
          <w:szCs w:val="24"/>
        </w:rPr>
        <w:t xml:space="preserve"> </w:t>
      </w:r>
    </w:p>
    <w:p w:rsidR="00C402A7" w:rsidRPr="00C74EE2" w:rsidRDefault="00C402A7" w:rsidP="00C402A7">
      <w:pPr>
        <w:pBdr>
          <w:bottom w:val="dotDash" w:sz="12" w:space="1" w:color="auto"/>
        </w:pBdr>
        <w:spacing w:line="276" w:lineRule="auto"/>
        <w:rPr>
          <w:rFonts w:ascii="Calibri" w:hAnsi="Calibri" w:cs="Calibri"/>
          <w:bCs/>
          <w:sz w:val="22"/>
          <w:szCs w:val="22"/>
        </w:rPr>
      </w:pPr>
      <w:r w:rsidRPr="000A7CB2">
        <w:rPr>
          <w:rFonts w:ascii="Calibri" w:hAnsi="Calibri" w:cs="Calibri"/>
          <w:b/>
          <w:bCs/>
          <w:sz w:val="22"/>
          <w:szCs w:val="22"/>
        </w:rPr>
        <w:t>Date of birth</w:t>
      </w:r>
      <w:r w:rsidRPr="00C74EE2">
        <w:rPr>
          <w:rFonts w:ascii="Calibri" w:hAnsi="Calibri" w:cs="Calibri"/>
          <w:bCs/>
          <w:sz w:val="22"/>
          <w:szCs w:val="22"/>
        </w:rPr>
        <w:t xml:space="preserve">: </w:t>
      </w:r>
      <w:r w:rsidR="000A7CB2">
        <w:rPr>
          <w:rFonts w:ascii="Calibri" w:hAnsi="Calibri" w:cs="Calibri"/>
          <w:bCs/>
          <w:sz w:val="22"/>
          <w:szCs w:val="22"/>
        </w:rPr>
        <w:t>09</w:t>
      </w:r>
      <w:r w:rsidR="000A7CB2" w:rsidRPr="000A7CB2">
        <w:rPr>
          <w:rFonts w:ascii="Calibri" w:hAnsi="Calibri" w:cs="Calibri"/>
          <w:bCs/>
          <w:sz w:val="22"/>
          <w:szCs w:val="22"/>
          <w:vertAlign w:val="superscript"/>
        </w:rPr>
        <w:t>th</w:t>
      </w:r>
      <w:r w:rsidR="000A7CB2">
        <w:rPr>
          <w:rFonts w:ascii="Calibri" w:hAnsi="Calibri" w:cs="Calibri"/>
          <w:bCs/>
          <w:sz w:val="22"/>
          <w:szCs w:val="22"/>
        </w:rPr>
        <w:t xml:space="preserve"> </w:t>
      </w:r>
      <w:r w:rsidR="00DA2940" w:rsidRPr="00C74EE2">
        <w:rPr>
          <w:rFonts w:ascii="Calibri" w:hAnsi="Calibri" w:cs="Calibri"/>
          <w:bCs/>
          <w:sz w:val="22"/>
          <w:szCs w:val="22"/>
        </w:rPr>
        <w:t>Oct</w:t>
      </w:r>
      <w:r w:rsidR="000A7CB2">
        <w:rPr>
          <w:rFonts w:ascii="Calibri" w:hAnsi="Calibri" w:cs="Calibri"/>
          <w:bCs/>
          <w:sz w:val="22"/>
          <w:szCs w:val="22"/>
        </w:rPr>
        <w:t xml:space="preserve"> </w:t>
      </w:r>
      <w:r w:rsidR="00DA2940" w:rsidRPr="00C74EE2">
        <w:rPr>
          <w:rFonts w:ascii="Calibri" w:hAnsi="Calibri" w:cs="Calibri"/>
          <w:bCs/>
          <w:sz w:val="22"/>
          <w:szCs w:val="22"/>
        </w:rPr>
        <w:t xml:space="preserve">1985 </w:t>
      </w:r>
      <w:r w:rsidRPr="00C74EE2">
        <w:rPr>
          <w:rFonts w:ascii="Calibri" w:hAnsi="Calibri" w:cs="Calibri"/>
          <w:bCs/>
          <w:sz w:val="22"/>
          <w:szCs w:val="22"/>
        </w:rPr>
        <w:t xml:space="preserve">| </w:t>
      </w:r>
      <w:r w:rsidRPr="000A7CB2">
        <w:rPr>
          <w:rFonts w:ascii="Calibri" w:hAnsi="Calibri" w:cs="Calibri"/>
          <w:b/>
          <w:bCs/>
          <w:sz w:val="22"/>
          <w:szCs w:val="22"/>
        </w:rPr>
        <w:t>Marital Status</w:t>
      </w:r>
      <w:r w:rsidRPr="00C74EE2">
        <w:rPr>
          <w:rFonts w:ascii="Calibri" w:hAnsi="Calibri" w:cs="Calibri"/>
          <w:bCs/>
          <w:sz w:val="22"/>
          <w:szCs w:val="22"/>
        </w:rPr>
        <w:t xml:space="preserve">: </w:t>
      </w:r>
      <w:r w:rsidR="001219E0" w:rsidRPr="00C74EE2">
        <w:rPr>
          <w:rFonts w:ascii="Calibri" w:hAnsi="Calibri" w:cs="Calibri"/>
          <w:bCs/>
          <w:sz w:val="22"/>
          <w:szCs w:val="22"/>
        </w:rPr>
        <w:t>Married</w:t>
      </w:r>
      <w:r w:rsidR="00C74EE2" w:rsidRPr="00C74EE2">
        <w:rPr>
          <w:rFonts w:ascii="Calibri" w:hAnsi="Calibri" w:cs="Calibri"/>
          <w:bCs/>
          <w:sz w:val="22"/>
          <w:szCs w:val="22"/>
        </w:rPr>
        <w:t xml:space="preserve"> | </w:t>
      </w:r>
      <w:r w:rsidRPr="000A7CB2">
        <w:rPr>
          <w:rFonts w:ascii="Calibri" w:hAnsi="Calibri" w:cs="Calibri"/>
          <w:b/>
          <w:bCs/>
          <w:sz w:val="22"/>
          <w:szCs w:val="22"/>
        </w:rPr>
        <w:t>Nationality</w:t>
      </w:r>
      <w:r w:rsidRPr="00C74EE2">
        <w:rPr>
          <w:rFonts w:ascii="Calibri" w:hAnsi="Calibri" w:cs="Calibri"/>
          <w:bCs/>
          <w:sz w:val="22"/>
          <w:szCs w:val="22"/>
        </w:rPr>
        <w:t>:</w:t>
      </w:r>
      <w:r w:rsidR="00C74EE2" w:rsidRPr="00C74EE2">
        <w:rPr>
          <w:rFonts w:ascii="Calibri" w:hAnsi="Calibri" w:cs="Calibri"/>
          <w:bCs/>
          <w:sz w:val="22"/>
          <w:szCs w:val="22"/>
        </w:rPr>
        <w:t xml:space="preserve"> Indian</w:t>
      </w:r>
    </w:p>
    <w:p w:rsidR="00F26E26" w:rsidRDefault="00F26E26" w:rsidP="00AC31B8">
      <w:pPr>
        <w:pBdr>
          <w:bottom w:val="dotDash" w:sz="12" w:space="1" w:color="auto"/>
        </w:pBdr>
        <w:spacing w:line="276" w:lineRule="auto"/>
        <w:jc w:val="center"/>
        <w:rPr>
          <w:rFonts w:ascii="Calibri" w:hAnsi="Calibri" w:cs="Calibri"/>
          <w:sz w:val="20"/>
        </w:rPr>
      </w:pPr>
    </w:p>
    <w:p w:rsidR="005C0364" w:rsidRPr="00A0545F" w:rsidRDefault="005C0364" w:rsidP="00AC31B8">
      <w:pPr>
        <w:pBdr>
          <w:bottom w:val="dotDash" w:sz="12" w:space="1" w:color="auto"/>
        </w:pBdr>
        <w:spacing w:line="276" w:lineRule="auto"/>
        <w:jc w:val="center"/>
        <w:rPr>
          <w:rFonts w:ascii="Calibri" w:hAnsi="Calibri" w:cs="Calibri"/>
          <w:sz w:val="20"/>
        </w:rPr>
      </w:pPr>
    </w:p>
    <w:p w:rsidR="008C0F27" w:rsidRPr="00A0545F" w:rsidRDefault="00A0220B" w:rsidP="002A3E68">
      <w:pPr>
        <w:shd w:val="clear" w:color="auto" w:fill="8CC9F7" w:themeFill="background2" w:themeFillShade="E6"/>
        <w:spacing w:line="264" w:lineRule="auto"/>
        <w:rPr>
          <w:rFonts w:ascii="Calibri" w:hAnsi="Calibri" w:cs="Calibri"/>
          <w:b/>
          <w:sz w:val="24"/>
          <w:szCs w:val="24"/>
        </w:rPr>
      </w:pPr>
      <w:r w:rsidRPr="00A0545F">
        <w:rPr>
          <w:rFonts w:ascii="Calibri" w:hAnsi="Calibri" w:cs="Calibri"/>
          <w:b/>
          <w:sz w:val="24"/>
          <w:szCs w:val="24"/>
        </w:rPr>
        <w:t>PROFILE SUMMARY</w:t>
      </w:r>
    </w:p>
    <w:p w:rsidR="00244775" w:rsidRDefault="00FF2BEC" w:rsidP="00B06A12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Calibri" w:hAnsi="Calibri" w:cs="Calibri"/>
          <w:sz w:val="20"/>
          <w:szCs w:val="20"/>
        </w:rPr>
      </w:pPr>
      <w:r w:rsidRPr="00FF2BEC">
        <w:rPr>
          <w:rFonts w:ascii="Calibri" w:hAnsi="Calibri" w:cs="Calibri"/>
          <w:sz w:val="20"/>
          <w:szCs w:val="20"/>
        </w:rPr>
        <w:t xml:space="preserve">Results-driven Senior Team Leader with </w:t>
      </w:r>
      <w:r w:rsidRPr="004A0AF0">
        <w:rPr>
          <w:rFonts w:ascii="Calibri" w:hAnsi="Calibri" w:cs="Calibri"/>
          <w:b/>
          <w:sz w:val="20"/>
          <w:szCs w:val="20"/>
        </w:rPr>
        <w:t>over 14 years</w:t>
      </w:r>
      <w:r w:rsidRPr="00FF2BEC">
        <w:rPr>
          <w:rFonts w:ascii="Calibri" w:hAnsi="Calibri" w:cs="Calibri"/>
          <w:sz w:val="20"/>
          <w:szCs w:val="20"/>
        </w:rPr>
        <w:t xml:space="preserve"> of experience in Revenue Cycle Management (RCM), client relations, and team leadership within the medical billing industry. </w:t>
      </w:r>
      <w:proofErr w:type="gramStart"/>
      <w:r w:rsidRPr="00FF2BEC">
        <w:rPr>
          <w:rFonts w:ascii="Calibri" w:hAnsi="Calibri" w:cs="Calibri"/>
          <w:sz w:val="20"/>
          <w:szCs w:val="20"/>
        </w:rPr>
        <w:t>Proven track record in optimizing processes, improving claim resolution, and enhancing team productivity through effective coaching and performance management.</w:t>
      </w:r>
      <w:proofErr w:type="gramEnd"/>
      <w:r w:rsidRPr="00FF2BEC">
        <w:rPr>
          <w:rFonts w:ascii="Calibri" w:hAnsi="Calibri" w:cs="Calibri"/>
          <w:sz w:val="20"/>
          <w:szCs w:val="20"/>
        </w:rPr>
        <w:t xml:space="preserve"> </w:t>
      </w:r>
      <w:proofErr w:type="gramStart"/>
      <w:r w:rsidRPr="00FF2BEC">
        <w:rPr>
          <w:rFonts w:ascii="Calibri" w:hAnsi="Calibri" w:cs="Calibri"/>
          <w:sz w:val="20"/>
          <w:szCs w:val="20"/>
        </w:rPr>
        <w:t>Skilled in denial management, payer communication, and data-driven decision-making, ensuring operational excellence and client satisfaction.</w:t>
      </w:r>
      <w:proofErr w:type="gramEnd"/>
      <w:r w:rsidRPr="00FF2BEC">
        <w:rPr>
          <w:rFonts w:ascii="Calibri" w:hAnsi="Calibri" w:cs="Calibri"/>
          <w:sz w:val="20"/>
          <w:szCs w:val="20"/>
        </w:rPr>
        <w:t xml:space="preserve"> </w:t>
      </w:r>
      <w:proofErr w:type="gramStart"/>
      <w:r w:rsidRPr="00FF2BEC">
        <w:rPr>
          <w:rFonts w:ascii="Calibri" w:hAnsi="Calibri" w:cs="Calibri"/>
          <w:sz w:val="20"/>
          <w:szCs w:val="20"/>
        </w:rPr>
        <w:t>Adept at conducting business reviews, performance analyses, and fostering collaboration across diverse teams.</w:t>
      </w:r>
      <w:proofErr w:type="gramEnd"/>
      <w:r w:rsidRPr="00FF2BEC">
        <w:rPr>
          <w:rFonts w:ascii="Calibri" w:hAnsi="Calibri" w:cs="Calibri"/>
          <w:sz w:val="20"/>
          <w:szCs w:val="20"/>
        </w:rPr>
        <w:t xml:space="preserve"> </w:t>
      </w:r>
      <w:proofErr w:type="gramStart"/>
      <w:r w:rsidRPr="00FF2BEC">
        <w:rPr>
          <w:rFonts w:ascii="Calibri" w:hAnsi="Calibri" w:cs="Calibri"/>
          <w:sz w:val="20"/>
          <w:szCs w:val="20"/>
        </w:rPr>
        <w:t>Recognized for achieving multimillion-dollar recovery milestones and implementing strategic process improvements that drive measurable results.</w:t>
      </w:r>
      <w:proofErr w:type="gramEnd"/>
    </w:p>
    <w:p w:rsidR="00FF2BEC" w:rsidRPr="00A0545F" w:rsidRDefault="00FF2BEC" w:rsidP="00244775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="Calibri" w:hAnsi="Calibri" w:cs="Calibri"/>
          <w:b/>
          <w:sz w:val="22"/>
          <w:szCs w:val="22"/>
        </w:rPr>
      </w:pPr>
    </w:p>
    <w:p w:rsidR="00705B18" w:rsidRPr="00E4703E" w:rsidRDefault="00705B18" w:rsidP="002A3E68">
      <w:pPr>
        <w:shd w:val="clear" w:color="auto" w:fill="8CC9F7" w:themeFill="background2" w:themeFillShade="E6"/>
        <w:spacing w:line="264" w:lineRule="auto"/>
        <w:rPr>
          <w:rFonts w:ascii="Calibri" w:hAnsi="Calibri" w:cs="Calibri"/>
          <w:b/>
          <w:sz w:val="24"/>
        </w:rPr>
      </w:pPr>
      <w:r w:rsidRPr="00E4703E">
        <w:rPr>
          <w:rFonts w:ascii="Calibri" w:hAnsi="Calibri" w:cs="Calibri"/>
          <w:b/>
          <w:sz w:val="24"/>
        </w:rPr>
        <w:t>WORK EXPERIENCE</w:t>
      </w:r>
    </w:p>
    <w:p w:rsidR="00A0545F" w:rsidRPr="00463FE4" w:rsidRDefault="00A0545F" w:rsidP="00A0545F">
      <w:pPr>
        <w:spacing w:line="288" w:lineRule="auto"/>
        <w:jc w:val="both"/>
        <w:rPr>
          <w:rFonts w:ascii="Calibri" w:hAnsi="Calibri" w:cs="Calibri"/>
          <w:b/>
          <w:sz w:val="20"/>
        </w:rPr>
      </w:pPr>
      <w:proofErr w:type="spellStart"/>
      <w:r w:rsidRPr="00463FE4">
        <w:rPr>
          <w:rFonts w:ascii="Calibri" w:hAnsi="Calibri" w:cs="Calibri"/>
          <w:b/>
          <w:sz w:val="20"/>
        </w:rPr>
        <w:t>Credense</w:t>
      </w:r>
      <w:proofErr w:type="spellEnd"/>
      <w:r w:rsidRPr="00463FE4">
        <w:rPr>
          <w:rFonts w:ascii="Calibri" w:hAnsi="Calibri" w:cs="Calibri"/>
          <w:b/>
          <w:sz w:val="20"/>
        </w:rPr>
        <w:t xml:space="preserve"> Medic</w:t>
      </w:r>
      <w:r w:rsidR="00AD44E6">
        <w:rPr>
          <w:rFonts w:ascii="Calibri" w:hAnsi="Calibri" w:cs="Calibri"/>
          <w:b/>
          <w:sz w:val="20"/>
        </w:rPr>
        <w:t xml:space="preserve">al Billing | Senior Team Leader | </w:t>
      </w:r>
      <w:r w:rsidRPr="00463FE4">
        <w:rPr>
          <w:rFonts w:ascii="Calibri" w:hAnsi="Calibri" w:cs="Calibri"/>
          <w:b/>
          <w:sz w:val="20"/>
        </w:rPr>
        <w:t>Mar 2025 - Till Date</w:t>
      </w:r>
    </w:p>
    <w:p w:rsidR="00003A22" w:rsidRPr="00003A22" w:rsidRDefault="00003A22" w:rsidP="00003A22">
      <w:pPr>
        <w:pStyle w:val="ListParagraph"/>
        <w:numPr>
          <w:ilvl w:val="0"/>
          <w:numId w:val="4"/>
        </w:numPr>
        <w:spacing w:before="0" w:after="0" w:line="288" w:lineRule="auto"/>
        <w:jc w:val="both"/>
        <w:rPr>
          <w:rFonts w:ascii="Calibri" w:hAnsi="Calibri" w:cs="Calibri"/>
          <w:sz w:val="20"/>
        </w:rPr>
      </w:pPr>
      <w:r w:rsidRPr="00003A22">
        <w:rPr>
          <w:rFonts w:ascii="Calibri" w:hAnsi="Calibri" w:cs="Calibri"/>
          <w:sz w:val="20"/>
        </w:rPr>
        <w:t>Ensure all client communications and process updates are properly documented and integrated; actively involved in hiring and onboarding new team members.</w:t>
      </w:r>
    </w:p>
    <w:p w:rsidR="00003A22" w:rsidRPr="00003A22" w:rsidRDefault="00003A22" w:rsidP="00003A22">
      <w:pPr>
        <w:pStyle w:val="ListParagraph"/>
        <w:numPr>
          <w:ilvl w:val="0"/>
          <w:numId w:val="4"/>
        </w:numPr>
        <w:spacing w:before="0" w:after="0" w:line="288" w:lineRule="auto"/>
        <w:jc w:val="both"/>
        <w:rPr>
          <w:rFonts w:ascii="Calibri" w:hAnsi="Calibri" w:cs="Calibri"/>
          <w:sz w:val="20"/>
        </w:rPr>
      </w:pPr>
      <w:r w:rsidRPr="00003A22">
        <w:rPr>
          <w:rFonts w:ascii="Calibri" w:hAnsi="Calibri" w:cs="Calibri"/>
          <w:sz w:val="20"/>
        </w:rPr>
        <w:t>Develop and manage client deliverables, including quarterly business review analyses, collection and appeal summaries, bi-weekly meeting agendas, and weekly performance dashboards.</w:t>
      </w:r>
    </w:p>
    <w:p w:rsidR="00003A22" w:rsidRPr="00003A22" w:rsidRDefault="00003A22" w:rsidP="00003A22">
      <w:pPr>
        <w:pStyle w:val="ListParagraph"/>
        <w:numPr>
          <w:ilvl w:val="0"/>
          <w:numId w:val="4"/>
        </w:numPr>
        <w:spacing w:before="0" w:after="0" w:line="288" w:lineRule="auto"/>
        <w:jc w:val="both"/>
        <w:rPr>
          <w:rFonts w:ascii="Calibri" w:hAnsi="Calibri" w:cs="Calibri"/>
          <w:sz w:val="20"/>
        </w:rPr>
      </w:pPr>
      <w:r w:rsidRPr="00003A22">
        <w:rPr>
          <w:rFonts w:ascii="Calibri" w:hAnsi="Calibri" w:cs="Calibri"/>
          <w:sz w:val="20"/>
        </w:rPr>
        <w:t>Recognize and assess operational patterns to enhance efficiency, quality, and overall process optimization.</w:t>
      </w:r>
    </w:p>
    <w:p w:rsidR="00A0545F" w:rsidRPr="009D63C0" w:rsidRDefault="00003A22" w:rsidP="00003A22">
      <w:pPr>
        <w:pStyle w:val="ListParagraph"/>
        <w:numPr>
          <w:ilvl w:val="0"/>
          <w:numId w:val="4"/>
        </w:numPr>
        <w:spacing w:before="0" w:after="0" w:line="288" w:lineRule="auto"/>
        <w:jc w:val="both"/>
        <w:rPr>
          <w:rFonts w:ascii="Calibri" w:hAnsi="Calibri" w:cs="Calibri"/>
          <w:sz w:val="20"/>
        </w:rPr>
      </w:pPr>
      <w:r w:rsidRPr="00003A22">
        <w:rPr>
          <w:rFonts w:ascii="Calibri" w:hAnsi="Calibri" w:cs="Calibri"/>
          <w:sz w:val="20"/>
        </w:rPr>
        <w:t>Facilitate performance evaluations and professional development discussions for Team Coaches, SMEs, and team associates to encourage growth and strengthen team capabilities.</w:t>
      </w:r>
    </w:p>
    <w:p w:rsidR="00A0545F" w:rsidRPr="00463FE4" w:rsidRDefault="00A0545F" w:rsidP="00A0545F">
      <w:pPr>
        <w:spacing w:line="288" w:lineRule="auto"/>
        <w:jc w:val="both"/>
        <w:rPr>
          <w:rFonts w:ascii="Calibri" w:hAnsi="Calibri" w:cs="Calibri"/>
          <w:sz w:val="20"/>
        </w:rPr>
      </w:pPr>
    </w:p>
    <w:p w:rsidR="00A0545F" w:rsidRPr="00463FE4" w:rsidRDefault="00500C8F" w:rsidP="00A0545F">
      <w:pPr>
        <w:spacing w:line="288" w:lineRule="auto"/>
        <w:jc w:val="both"/>
        <w:rPr>
          <w:rFonts w:ascii="Calibri" w:hAnsi="Calibri" w:cs="Calibri"/>
          <w:b/>
          <w:sz w:val="20"/>
        </w:rPr>
      </w:pPr>
      <w:proofErr w:type="spellStart"/>
      <w:r>
        <w:rPr>
          <w:rFonts w:ascii="Calibri" w:hAnsi="Calibri" w:cs="Calibri"/>
          <w:b/>
          <w:sz w:val="20"/>
        </w:rPr>
        <w:t>NewVTech</w:t>
      </w:r>
      <w:proofErr w:type="spellEnd"/>
      <w:r>
        <w:rPr>
          <w:rFonts w:ascii="Calibri" w:hAnsi="Calibri" w:cs="Calibri"/>
          <w:b/>
          <w:sz w:val="20"/>
        </w:rPr>
        <w:t xml:space="preserve"> | Senior Team Lead </w:t>
      </w:r>
      <w:r w:rsidR="00802E80">
        <w:rPr>
          <w:rFonts w:ascii="Calibri" w:hAnsi="Calibri" w:cs="Calibri"/>
          <w:b/>
          <w:sz w:val="20"/>
        </w:rPr>
        <w:t xml:space="preserve">| </w:t>
      </w:r>
      <w:r w:rsidR="00A0545F" w:rsidRPr="00463FE4">
        <w:rPr>
          <w:rFonts w:ascii="Calibri" w:hAnsi="Calibri" w:cs="Calibri"/>
          <w:b/>
          <w:sz w:val="20"/>
        </w:rPr>
        <w:t>Jun</w:t>
      </w:r>
      <w:r>
        <w:rPr>
          <w:rFonts w:ascii="Calibri" w:hAnsi="Calibri" w:cs="Calibri"/>
          <w:b/>
          <w:sz w:val="20"/>
        </w:rPr>
        <w:t xml:space="preserve"> 2019 – Feb </w:t>
      </w:r>
      <w:r w:rsidR="00A0545F" w:rsidRPr="00463FE4">
        <w:rPr>
          <w:rFonts w:ascii="Calibri" w:hAnsi="Calibri" w:cs="Calibri"/>
          <w:b/>
          <w:sz w:val="20"/>
        </w:rPr>
        <w:t>2025</w:t>
      </w:r>
    </w:p>
    <w:p w:rsidR="00F27A0C" w:rsidRPr="00F27A0C" w:rsidRDefault="00F27A0C" w:rsidP="00F27A0C">
      <w:pPr>
        <w:pStyle w:val="ListParagraph"/>
        <w:numPr>
          <w:ilvl w:val="0"/>
          <w:numId w:val="4"/>
        </w:numPr>
        <w:spacing w:before="0" w:after="0" w:line="288" w:lineRule="auto"/>
        <w:jc w:val="both"/>
        <w:rPr>
          <w:rFonts w:ascii="Calibri" w:hAnsi="Calibri" w:cs="Calibri"/>
          <w:sz w:val="20"/>
        </w:rPr>
      </w:pPr>
      <w:r w:rsidRPr="00F27A0C">
        <w:rPr>
          <w:rFonts w:ascii="Calibri" w:hAnsi="Calibri" w:cs="Calibri"/>
          <w:sz w:val="20"/>
        </w:rPr>
        <w:t>Lead and oversee a team of 33+ professionals, ensuring high productivity, teamwork, and compliance with operational standards.</w:t>
      </w:r>
    </w:p>
    <w:p w:rsidR="00F27A0C" w:rsidRPr="00F27A0C" w:rsidRDefault="00F27A0C" w:rsidP="00F27A0C">
      <w:pPr>
        <w:pStyle w:val="ListParagraph"/>
        <w:numPr>
          <w:ilvl w:val="0"/>
          <w:numId w:val="4"/>
        </w:numPr>
        <w:spacing w:before="0" w:after="0" w:line="288" w:lineRule="auto"/>
        <w:jc w:val="both"/>
        <w:rPr>
          <w:rFonts w:ascii="Calibri" w:hAnsi="Calibri" w:cs="Calibri"/>
          <w:sz w:val="20"/>
        </w:rPr>
      </w:pPr>
      <w:r w:rsidRPr="00F27A0C">
        <w:rPr>
          <w:rFonts w:ascii="Calibri" w:hAnsi="Calibri" w:cs="Calibri"/>
          <w:sz w:val="20"/>
        </w:rPr>
        <w:t>Organize daily huddles, document key discussion points and action items in the Minutes of Meeting (MOM), and ensure all tasks are completed within defined turnaround timelines (TAT).</w:t>
      </w:r>
    </w:p>
    <w:p w:rsidR="00F27A0C" w:rsidRPr="00F27A0C" w:rsidRDefault="00F27A0C" w:rsidP="00F27A0C">
      <w:pPr>
        <w:pStyle w:val="ListParagraph"/>
        <w:numPr>
          <w:ilvl w:val="0"/>
          <w:numId w:val="4"/>
        </w:numPr>
        <w:spacing w:before="0" w:after="0" w:line="288" w:lineRule="auto"/>
        <w:jc w:val="both"/>
        <w:rPr>
          <w:rFonts w:ascii="Calibri" w:hAnsi="Calibri" w:cs="Calibri"/>
          <w:sz w:val="20"/>
        </w:rPr>
      </w:pPr>
      <w:r w:rsidRPr="00F27A0C">
        <w:rPr>
          <w:rFonts w:ascii="Calibri" w:hAnsi="Calibri" w:cs="Calibri"/>
          <w:sz w:val="20"/>
        </w:rPr>
        <w:t>Maintain consistent and proactive communication with clients to provide updates, resolve issues, and align on deliverables.</w:t>
      </w:r>
    </w:p>
    <w:p w:rsidR="00A0545F" w:rsidRPr="00463FE4" w:rsidRDefault="00F27A0C" w:rsidP="00F27A0C">
      <w:pPr>
        <w:pStyle w:val="ListParagraph"/>
        <w:numPr>
          <w:ilvl w:val="0"/>
          <w:numId w:val="4"/>
        </w:numPr>
        <w:spacing w:before="0" w:after="0" w:line="288" w:lineRule="auto"/>
        <w:jc w:val="both"/>
        <w:rPr>
          <w:rFonts w:ascii="Calibri" w:hAnsi="Calibri" w:cs="Calibri"/>
          <w:sz w:val="20"/>
        </w:rPr>
      </w:pPr>
      <w:r w:rsidRPr="00F27A0C">
        <w:rPr>
          <w:rFonts w:ascii="Calibri" w:hAnsi="Calibri" w:cs="Calibri"/>
          <w:sz w:val="20"/>
        </w:rPr>
        <w:t>Evaluate performance quality and regularly share developmental feedback with SMEs, Team Coaches, and team members to strengthen overall efficiency and output.</w:t>
      </w:r>
    </w:p>
    <w:p w:rsidR="00A0545F" w:rsidRPr="00463FE4" w:rsidRDefault="00A0545F" w:rsidP="00A0545F">
      <w:pPr>
        <w:spacing w:line="288" w:lineRule="auto"/>
        <w:jc w:val="both"/>
        <w:rPr>
          <w:rFonts w:ascii="Calibri" w:hAnsi="Calibri" w:cs="Calibri"/>
          <w:sz w:val="20"/>
        </w:rPr>
      </w:pPr>
    </w:p>
    <w:p w:rsidR="00A0545F" w:rsidRPr="00463FE4" w:rsidRDefault="00A0545F" w:rsidP="00A0545F">
      <w:pPr>
        <w:spacing w:line="288" w:lineRule="auto"/>
        <w:jc w:val="both"/>
        <w:rPr>
          <w:rFonts w:ascii="Calibri" w:hAnsi="Calibri" w:cs="Calibri"/>
          <w:b/>
          <w:sz w:val="20"/>
        </w:rPr>
      </w:pPr>
      <w:proofErr w:type="spellStart"/>
      <w:r w:rsidRPr="00463FE4">
        <w:rPr>
          <w:rFonts w:ascii="Calibri" w:hAnsi="Calibri" w:cs="Calibri"/>
          <w:b/>
          <w:sz w:val="20"/>
        </w:rPr>
        <w:t>Vanan</w:t>
      </w:r>
      <w:proofErr w:type="spellEnd"/>
      <w:r w:rsidRPr="00463FE4">
        <w:rPr>
          <w:rFonts w:ascii="Calibri" w:hAnsi="Calibri" w:cs="Calibri"/>
          <w:b/>
          <w:sz w:val="20"/>
        </w:rPr>
        <w:t xml:space="preserve"> Online Services |</w:t>
      </w:r>
      <w:r w:rsidR="00242800">
        <w:rPr>
          <w:rFonts w:ascii="Calibri" w:hAnsi="Calibri" w:cs="Calibri"/>
          <w:b/>
          <w:sz w:val="20"/>
        </w:rPr>
        <w:t xml:space="preserve"> Medical Billing - Team Leader | Jun </w:t>
      </w:r>
      <w:r w:rsidRPr="00463FE4">
        <w:rPr>
          <w:rFonts w:ascii="Calibri" w:hAnsi="Calibri" w:cs="Calibri"/>
          <w:b/>
          <w:sz w:val="20"/>
        </w:rPr>
        <w:t xml:space="preserve">2018 </w:t>
      </w:r>
      <w:r w:rsidR="00242800">
        <w:rPr>
          <w:rFonts w:ascii="Calibri" w:hAnsi="Calibri" w:cs="Calibri"/>
          <w:b/>
          <w:sz w:val="20"/>
        </w:rPr>
        <w:t>–</w:t>
      </w:r>
      <w:r w:rsidRPr="00463FE4">
        <w:rPr>
          <w:rFonts w:ascii="Calibri" w:hAnsi="Calibri" w:cs="Calibri"/>
          <w:b/>
          <w:sz w:val="20"/>
        </w:rPr>
        <w:t xml:space="preserve"> Jul</w:t>
      </w:r>
      <w:r w:rsidR="00242800">
        <w:rPr>
          <w:rFonts w:ascii="Calibri" w:hAnsi="Calibri" w:cs="Calibri"/>
          <w:b/>
          <w:sz w:val="20"/>
        </w:rPr>
        <w:t xml:space="preserve"> </w:t>
      </w:r>
      <w:r w:rsidRPr="00463FE4">
        <w:rPr>
          <w:rFonts w:ascii="Calibri" w:hAnsi="Calibri" w:cs="Calibri"/>
          <w:b/>
          <w:sz w:val="20"/>
        </w:rPr>
        <w:t>2019</w:t>
      </w:r>
    </w:p>
    <w:p w:rsidR="00021E96" w:rsidRPr="00021E96" w:rsidRDefault="00021E96" w:rsidP="00021E96">
      <w:pPr>
        <w:pStyle w:val="ListParagraph"/>
        <w:numPr>
          <w:ilvl w:val="0"/>
          <w:numId w:val="4"/>
        </w:numPr>
        <w:spacing w:before="0" w:after="0" w:line="288" w:lineRule="auto"/>
        <w:jc w:val="both"/>
        <w:rPr>
          <w:rFonts w:ascii="Calibri" w:hAnsi="Calibri" w:cs="Calibri"/>
          <w:sz w:val="20"/>
        </w:rPr>
      </w:pPr>
      <w:r w:rsidRPr="00021E96">
        <w:rPr>
          <w:rFonts w:ascii="Calibri" w:hAnsi="Calibri" w:cs="Calibri"/>
          <w:sz w:val="20"/>
        </w:rPr>
        <w:t>Oversee the end-to-end Revenue Cycle Management (RCM) process to ensure accuracy, efficiency, and compliance with client requirements.</w:t>
      </w:r>
    </w:p>
    <w:p w:rsidR="00021E96" w:rsidRPr="00021E96" w:rsidRDefault="00021E96" w:rsidP="00021E96">
      <w:pPr>
        <w:pStyle w:val="ListParagraph"/>
        <w:numPr>
          <w:ilvl w:val="0"/>
          <w:numId w:val="4"/>
        </w:numPr>
        <w:spacing w:before="0" w:after="0" w:line="288" w:lineRule="auto"/>
        <w:jc w:val="both"/>
        <w:rPr>
          <w:rFonts w:ascii="Calibri" w:hAnsi="Calibri" w:cs="Calibri"/>
          <w:sz w:val="20"/>
        </w:rPr>
      </w:pPr>
      <w:r w:rsidRPr="00021E96">
        <w:rPr>
          <w:rFonts w:ascii="Calibri" w:hAnsi="Calibri" w:cs="Calibri"/>
          <w:sz w:val="20"/>
        </w:rPr>
        <w:t>Ensure task allocation is completed before the start of each shift to maintain smooth workflow and balanced workloads.</w:t>
      </w:r>
    </w:p>
    <w:p w:rsidR="00021E96" w:rsidRPr="00021E96" w:rsidRDefault="00021E96" w:rsidP="00021E96">
      <w:pPr>
        <w:pStyle w:val="ListParagraph"/>
        <w:numPr>
          <w:ilvl w:val="0"/>
          <w:numId w:val="4"/>
        </w:numPr>
        <w:spacing w:before="0" w:after="0" w:line="288" w:lineRule="auto"/>
        <w:jc w:val="both"/>
        <w:rPr>
          <w:rFonts w:ascii="Calibri" w:hAnsi="Calibri" w:cs="Calibri"/>
          <w:sz w:val="20"/>
        </w:rPr>
      </w:pPr>
      <w:r w:rsidRPr="00021E96">
        <w:rPr>
          <w:rFonts w:ascii="Calibri" w:hAnsi="Calibri" w:cs="Calibri"/>
          <w:sz w:val="20"/>
        </w:rPr>
        <w:t>Maintain and update daily attendance trackers to ensure accuracy and accountability across the team.</w:t>
      </w:r>
    </w:p>
    <w:p w:rsidR="00021E96" w:rsidRPr="00021E96" w:rsidRDefault="00021E96" w:rsidP="00021E96">
      <w:pPr>
        <w:pStyle w:val="ListParagraph"/>
        <w:numPr>
          <w:ilvl w:val="0"/>
          <w:numId w:val="4"/>
        </w:numPr>
        <w:spacing w:before="0" w:after="0" w:line="288" w:lineRule="auto"/>
        <w:jc w:val="both"/>
        <w:rPr>
          <w:rFonts w:ascii="Calibri" w:hAnsi="Calibri" w:cs="Calibri"/>
          <w:sz w:val="20"/>
        </w:rPr>
      </w:pPr>
      <w:r w:rsidRPr="00021E96">
        <w:rPr>
          <w:rFonts w:ascii="Calibri" w:hAnsi="Calibri" w:cs="Calibri"/>
          <w:sz w:val="20"/>
        </w:rPr>
        <w:t>Record and update the production log at the end of each day (EOD) to track output and performance metrics.</w:t>
      </w:r>
    </w:p>
    <w:p w:rsidR="00021E96" w:rsidRPr="00021E96" w:rsidRDefault="00021E96" w:rsidP="00021E96">
      <w:pPr>
        <w:pStyle w:val="ListParagraph"/>
        <w:numPr>
          <w:ilvl w:val="0"/>
          <w:numId w:val="4"/>
        </w:numPr>
        <w:spacing w:before="0" w:after="0" w:line="288" w:lineRule="auto"/>
        <w:jc w:val="both"/>
        <w:rPr>
          <w:rFonts w:ascii="Calibri" w:hAnsi="Calibri" w:cs="Calibri"/>
          <w:sz w:val="20"/>
        </w:rPr>
      </w:pPr>
      <w:r w:rsidRPr="00021E96">
        <w:rPr>
          <w:rFonts w:ascii="Calibri" w:hAnsi="Calibri" w:cs="Calibri"/>
          <w:sz w:val="20"/>
        </w:rPr>
        <w:t>Verify and ensure the accura</w:t>
      </w:r>
      <w:r w:rsidR="009349F1">
        <w:rPr>
          <w:rFonts w:ascii="Calibri" w:hAnsi="Calibri" w:cs="Calibri"/>
          <w:sz w:val="20"/>
        </w:rPr>
        <w:t xml:space="preserve">cy of all operational reports </w:t>
      </w:r>
      <w:r w:rsidRPr="00021E96">
        <w:rPr>
          <w:rFonts w:ascii="Calibri" w:hAnsi="Calibri" w:cs="Calibri"/>
          <w:sz w:val="20"/>
        </w:rPr>
        <w:t>including daily, weekly, b</w:t>
      </w:r>
      <w:r w:rsidR="009349F1">
        <w:rPr>
          <w:rFonts w:ascii="Calibri" w:hAnsi="Calibri" w:cs="Calibri"/>
          <w:sz w:val="20"/>
        </w:rPr>
        <w:t xml:space="preserve">i-weekly, and monthly reports </w:t>
      </w:r>
      <w:r w:rsidRPr="00021E96">
        <w:rPr>
          <w:rFonts w:ascii="Calibri" w:hAnsi="Calibri" w:cs="Calibri"/>
          <w:sz w:val="20"/>
        </w:rPr>
        <w:t>before submission and storage in the designated path.</w:t>
      </w:r>
    </w:p>
    <w:p w:rsidR="00021E96" w:rsidRPr="00021E96" w:rsidRDefault="00021E96" w:rsidP="00021E96">
      <w:pPr>
        <w:pStyle w:val="ListParagraph"/>
        <w:numPr>
          <w:ilvl w:val="0"/>
          <w:numId w:val="4"/>
        </w:numPr>
        <w:spacing w:before="0" w:after="0" w:line="288" w:lineRule="auto"/>
        <w:jc w:val="both"/>
        <w:rPr>
          <w:rFonts w:ascii="Calibri" w:hAnsi="Calibri" w:cs="Calibri"/>
          <w:sz w:val="20"/>
        </w:rPr>
      </w:pPr>
      <w:r w:rsidRPr="00021E96">
        <w:rPr>
          <w:rFonts w:ascii="Calibri" w:hAnsi="Calibri" w:cs="Calibri"/>
          <w:sz w:val="20"/>
        </w:rPr>
        <w:t>Provide on-floor support and guidance to team members as needed to resolve process queries and maintain productivity.</w:t>
      </w:r>
    </w:p>
    <w:p w:rsidR="00A0545F" w:rsidRPr="00463FE4" w:rsidRDefault="00021E96" w:rsidP="00021E96">
      <w:pPr>
        <w:pStyle w:val="ListParagraph"/>
        <w:numPr>
          <w:ilvl w:val="0"/>
          <w:numId w:val="4"/>
        </w:numPr>
        <w:spacing w:before="0" w:after="0" w:line="288" w:lineRule="auto"/>
        <w:jc w:val="both"/>
        <w:rPr>
          <w:rFonts w:ascii="Calibri" w:hAnsi="Calibri" w:cs="Calibri"/>
          <w:sz w:val="20"/>
        </w:rPr>
      </w:pPr>
      <w:r w:rsidRPr="00021E96">
        <w:rPr>
          <w:rFonts w:ascii="Calibri" w:hAnsi="Calibri" w:cs="Calibri"/>
          <w:sz w:val="20"/>
        </w:rPr>
        <w:t>Conduct knowledge-sharing sessions to educate the team on QA feedback, process improvements, and client updates.</w:t>
      </w:r>
    </w:p>
    <w:p w:rsidR="00A0545F" w:rsidRPr="00463FE4" w:rsidRDefault="00A0545F" w:rsidP="00A0545F">
      <w:pPr>
        <w:spacing w:line="288" w:lineRule="auto"/>
        <w:jc w:val="both"/>
        <w:rPr>
          <w:rFonts w:ascii="Calibri" w:hAnsi="Calibri" w:cs="Calibri"/>
          <w:sz w:val="20"/>
        </w:rPr>
      </w:pPr>
      <w:r w:rsidRPr="00463FE4">
        <w:rPr>
          <w:rFonts w:ascii="Calibri" w:hAnsi="Calibri" w:cs="Calibri"/>
          <w:sz w:val="20"/>
        </w:rPr>
        <w:t xml:space="preserve"> </w:t>
      </w:r>
    </w:p>
    <w:p w:rsidR="00A0545F" w:rsidRPr="00463FE4" w:rsidRDefault="00103987" w:rsidP="00A0545F">
      <w:pPr>
        <w:spacing w:line="288" w:lineRule="auto"/>
        <w:jc w:val="both"/>
        <w:rPr>
          <w:rFonts w:ascii="Calibri" w:hAnsi="Calibri" w:cs="Calibri"/>
          <w:b/>
          <w:sz w:val="20"/>
        </w:rPr>
      </w:pPr>
      <w:r>
        <w:rPr>
          <w:rFonts w:ascii="Calibri" w:hAnsi="Calibri" w:cs="Calibri"/>
          <w:b/>
          <w:sz w:val="20"/>
        </w:rPr>
        <w:t xml:space="preserve">AGS Health | Process Associate Level 2 | </w:t>
      </w:r>
      <w:r w:rsidR="00A0545F" w:rsidRPr="00463FE4">
        <w:rPr>
          <w:rFonts w:ascii="Calibri" w:hAnsi="Calibri" w:cs="Calibri"/>
          <w:b/>
          <w:sz w:val="20"/>
        </w:rPr>
        <w:t>Apr 2015 - May 2018</w:t>
      </w:r>
    </w:p>
    <w:p w:rsidR="00DE3889" w:rsidRPr="00DE3889" w:rsidRDefault="00DE3889" w:rsidP="00DE3889">
      <w:pPr>
        <w:pStyle w:val="ListParagraph"/>
        <w:numPr>
          <w:ilvl w:val="0"/>
          <w:numId w:val="4"/>
        </w:numPr>
        <w:spacing w:before="0" w:after="0" w:line="288" w:lineRule="auto"/>
        <w:jc w:val="both"/>
        <w:rPr>
          <w:rFonts w:ascii="Calibri" w:hAnsi="Calibri" w:cs="Calibri"/>
          <w:sz w:val="20"/>
        </w:rPr>
      </w:pPr>
      <w:r w:rsidRPr="00DE3889">
        <w:rPr>
          <w:rFonts w:ascii="Calibri" w:hAnsi="Calibri" w:cs="Calibri"/>
          <w:sz w:val="20"/>
        </w:rPr>
        <w:t>Responsible for contacting U.S. insurance companies on behalf of physicians and healthcare providers to resolve claim-related issues.</w:t>
      </w:r>
    </w:p>
    <w:p w:rsidR="00DE3889" w:rsidRPr="00DE3889" w:rsidRDefault="00DE3889" w:rsidP="00DE3889">
      <w:pPr>
        <w:pStyle w:val="ListParagraph"/>
        <w:numPr>
          <w:ilvl w:val="0"/>
          <w:numId w:val="4"/>
        </w:numPr>
        <w:spacing w:before="0" w:after="0" w:line="288" w:lineRule="auto"/>
        <w:jc w:val="both"/>
        <w:rPr>
          <w:rFonts w:ascii="Calibri" w:hAnsi="Calibri" w:cs="Calibri"/>
          <w:sz w:val="20"/>
        </w:rPr>
      </w:pPr>
      <w:r w:rsidRPr="00DE3889">
        <w:rPr>
          <w:rFonts w:ascii="Calibri" w:hAnsi="Calibri" w:cs="Calibri"/>
          <w:sz w:val="20"/>
        </w:rPr>
        <w:t>Identify and follow up on outstanding medical claims with insurance carriers to determine claim status and ensure timely reimbursement.</w:t>
      </w:r>
    </w:p>
    <w:p w:rsidR="00DE3889" w:rsidRPr="00DE3889" w:rsidRDefault="00DE3889" w:rsidP="00DE3889">
      <w:pPr>
        <w:pStyle w:val="ListParagraph"/>
        <w:numPr>
          <w:ilvl w:val="0"/>
          <w:numId w:val="4"/>
        </w:numPr>
        <w:spacing w:before="0" w:after="0" w:line="288" w:lineRule="auto"/>
        <w:jc w:val="both"/>
        <w:rPr>
          <w:rFonts w:ascii="Calibri" w:hAnsi="Calibri" w:cs="Calibri"/>
          <w:sz w:val="20"/>
        </w:rPr>
      </w:pPr>
      <w:r w:rsidRPr="00DE3889">
        <w:rPr>
          <w:rFonts w:ascii="Calibri" w:hAnsi="Calibri" w:cs="Calibri"/>
          <w:sz w:val="20"/>
        </w:rPr>
        <w:t>Analyze Explanation of Benefits (EOBs) and work on denied or underpaid claims to maximize collections and minimize revenue loss.</w:t>
      </w:r>
    </w:p>
    <w:p w:rsidR="00DE3889" w:rsidRPr="00DE3889" w:rsidRDefault="00DE3889" w:rsidP="00DE3889">
      <w:pPr>
        <w:pStyle w:val="ListParagraph"/>
        <w:numPr>
          <w:ilvl w:val="0"/>
          <w:numId w:val="4"/>
        </w:numPr>
        <w:spacing w:before="0" w:after="0" w:line="288" w:lineRule="auto"/>
        <w:jc w:val="both"/>
        <w:rPr>
          <w:rFonts w:ascii="Calibri" w:hAnsi="Calibri" w:cs="Calibri"/>
          <w:sz w:val="20"/>
        </w:rPr>
      </w:pPr>
      <w:r w:rsidRPr="00DE3889">
        <w:rPr>
          <w:rFonts w:ascii="Calibri" w:hAnsi="Calibri" w:cs="Calibri"/>
          <w:sz w:val="20"/>
        </w:rPr>
        <w:t>Generate and interpret various operational and performance reports to support process tracking and improvement initiatives.</w:t>
      </w:r>
    </w:p>
    <w:p w:rsidR="00A0545F" w:rsidRPr="00463FE4" w:rsidRDefault="00DE3889" w:rsidP="00DE3889">
      <w:pPr>
        <w:pStyle w:val="ListParagraph"/>
        <w:numPr>
          <w:ilvl w:val="0"/>
          <w:numId w:val="4"/>
        </w:numPr>
        <w:spacing w:before="0" w:after="0" w:line="288" w:lineRule="auto"/>
        <w:jc w:val="both"/>
        <w:rPr>
          <w:rFonts w:ascii="Calibri" w:hAnsi="Calibri" w:cs="Calibri"/>
          <w:sz w:val="20"/>
        </w:rPr>
      </w:pPr>
      <w:r w:rsidRPr="00DE3889">
        <w:rPr>
          <w:rFonts w:ascii="Calibri" w:hAnsi="Calibri" w:cs="Calibri"/>
          <w:sz w:val="20"/>
        </w:rPr>
        <w:t>Perform additional duties and responsibilities as assigned to support business objectives and team efficiency.</w:t>
      </w:r>
    </w:p>
    <w:p w:rsidR="00A0545F" w:rsidRPr="00463FE4" w:rsidRDefault="00A0545F" w:rsidP="00A0545F">
      <w:pPr>
        <w:spacing w:line="288" w:lineRule="auto"/>
        <w:jc w:val="both"/>
        <w:rPr>
          <w:rFonts w:ascii="Calibri" w:hAnsi="Calibri" w:cs="Calibri"/>
          <w:sz w:val="20"/>
        </w:rPr>
      </w:pPr>
    </w:p>
    <w:p w:rsidR="00773FD1" w:rsidRPr="00773FD1" w:rsidRDefault="00773FD1" w:rsidP="00773FD1">
      <w:pPr>
        <w:spacing w:line="288" w:lineRule="auto"/>
        <w:jc w:val="both"/>
        <w:rPr>
          <w:rFonts w:ascii="Calibri" w:hAnsi="Calibri" w:cs="Calibri"/>
          <w:b/>
          <w:sz w:val="20"/>
        </w:rPr>
      </w:pPr>
      <w:r w:rsidRPr="00773FD1">
        <w:rPr>
          <w:rFonts w:ascii="Calibri" w:hAnsi="Calibri" w:cs="Calibri"/>
          <w:b/>
          <w:sz w:val="20"/>
        </w:rPr>
        <w:t>Apollo Health Street | Specialist | Nov 2013 – Apr 2015</w:t>
      </w:r>
    </w:p>
    <w:p w:rsidR="00773FD1" w:rsidRPr="00773FD1" w:rsidRDefault="00773FD1" w:rsidP="00773FD1">
      <w:pPr>
        <w:pStyle w:val="ListParagraph"/>
        <w:numPr>
          <w:ilvl w:val="0"/>
          <w:numId w:val="4"/>
        </w:numPr>
        <w:spacing w:before="0" w:after="0" w:line="288" w:lineRule="auto"/>
        <w:jc w:val="both"/>
        <w:rPr>
          <w:rFonts w:ascii="Calibri" w:hAnsi="Calibri" w:cs="Calibri"/>
          <w:sz w:val="20"/>
        </w:rPr>
      </w:pPr>
      <w:r w:rsidRPr="00773FD1">
        <w:rPr>
          <w:rFonts w:ascii="Calibri" w:hAnsi="Calibri" w:cs="Calibri"/>
          <w:sz w:val="20"/>
        </w:rPr>
        <w:t xml:space="preserve">Verified medical claim status using online portals such as </w:t>
      </w:r>
      <w:proofErr w:type="spellStart"/>
      <w:r w:rsidRPr="00773FD1">
        <w:rPr>
          <w:rFonts w:ascii="Calibri" w:hAnsi="Calibri" w:cs="Calibri"/>
          <w:sz w:val="20"/>
        </w:rPr>
        <w:t>Availity</w:t>
      </w:r>
      <w:proofErr w:type="spellEnd"/>
      <w:r w:rsidRPr="00773FD1">
        <w:rPr>
          <w:rFonts w:ascii="Calibri" w:hAnsi="Calibri" w:cs="Calibri"/>
          <w:sz w:val="20"/>
        </w:rPr>
        <w:t>, UHC, and other payer websites.</w:t>
      </w:r>
    </w:p>
    <w:p w:rsidR="00773FD1" w:rsidRPr="00773FD1" w:rsidRDefault="00773FD1" w:rsidP="00773FD1">
      <w:pPr>
        <w:pStyle w:val="ListParagraph"/>
        <w:numPr>
          <w:ilvl w:val="0"/>
          <w:numId w:val="4"/>
        </w:numPr>
        <w:spacing w:before="0" w:after="0" w:line="288" w:lineRule="auto"/>
        <w:jc w:val="both"/>
        <w:rPr>
          <w:rFonts w:ascii="Calibri" w:hAnsi="Calibri" w:cs="Calibri"/>
          <w:sz w:val="20"/>
        </w:rPr>
      </w:pPr>
      <w:r w:rsidRPr="00773FD1">
        <w:rPr>
          <w:rFonts w:ascii="Calibri" w:hAnsi="Calibri" w:cs="Calibri"/>
          <w:sz w:val="20"/>
        </w:rPr>
        <w:t>Utilized insurance IVR systems to obtain claim updates and ensure accurate status tracking.</w:t>
      </w:r>
    </w:p>
    <w:p w:rsidR="00773FD1" w:rsidRPr="00773FD1" w:rsidRDefault="00773FD1" w:rsidP="00773FD1">
      <w:pPr>
        <w:spacing w:line="288" w:lineRule="auto"/>
        <w:jc w:val="both"/>
        <w:rPr>
          <w:rFonts w:ascii="Calibri" w:hAnsi="Calibri" w:cs="Calibri"/>
          <w:b/>
          <w:sz w:val="20"/>
        </w:rPr>
      </w:pPr>
    </w:p>
    <w:p w:rsidR="00773FD1" w:rsidRPr="00773FD1" w:rsidRDefault="00773FD1" w:rsidP="00773FD1">
      <w:pPr>
        <w:spacing w:line="288" w:lineRule="auto"/>
        <w:jc w:val="both"/>
        <w:rPr>
          <w:rFonts w:ascii="Calibri" w:hAnsi="Calibri" w:cs="Calibri"/>
          <w:b/>
          <w:sz w:val="20"/>
        </w:rPr>
      </w:pPr>
      <w:proofErr w:type="spellStart"/>
      <w:r w:rsidRPr="00773FD1">
        <w:rPr>
          <w:rFonts w:ascii="Calibri" w:hAnsi="Calibri" w:cs="Calibri"/>
          <w:b/>
          <w:sz w:val="20"/>
        </w:rPr>
        <w:t>Medusind</w:t>
      </w:r>
      <w:proofErr w:type="spellEnd"/>
      <w:r w:rsidRPr="00773FD1">
        <w:rPr>
          <w:rFonts w:ascii="Calibri" w:hAnsi="Calibri" w:cs="Calibri"/>
          <w:b/>
          <w:sz w:val="20"/>
        </w:rPr>
        <w:t xml:space="preserve"> Solutions | AR Caller | Feb 2011 – Oct 2013</w:t>
      </w:r>
    </w:p>
    <w:p w:rsidR="00773FD1" w:rsidRPr="00773FD1" w:rsidRDefault="00773FD1" w:rsidP="00773FD1">
      <w:pPr>
        <w:pStyle w:val="ListParagraph"/>
        <w:numPr>
          <w:ilvl w:val="0"/>
          <w:numId w:val="4"/>
        </w:numPr>
        <w:spacing w:before="0" w:after="0" w:line="288" w:lineRule="auto"/>
        <w:jc w:val="both"/>
        <w:rPr>
          <w:rFonts w:ascii="Calibri" w:hAnsi="Calibri" w:cs="Calibri"/>
          <w:sz w:val="20"/>
        </w:rPr>
      </w:pPr>
      <w:r w:rsidRPr="00773FD1">
        <w:rPr>
          <w:rFonts w:ascii="Calibri" w:hAnsi="Calibri" w:cs="Calibri"/>
          <w:sz w:val="20"/>
        </w:rPr>
        <w:t>Contacted insurance companies to follow up on pending or denied medical claims.</w:t>
      </w:r>
    </w:p>
    <w:p w:rsidR="00EE66F2" w:rsidRPr="00463FE4" w:rsidRDefault="00773FD1" w:rsidP="00773FD1">
      <w:pPr>
        <w:pStyle w:val="ListParagraph"/>
        <w:numPr>
          <w:ilvl w:val="0"/>
          <w:numId w:val="4"/>
        </w:numPr>
        <w:spacing w:before="0" w:after="0" w:line="288" w:lineRule="auto"/>
        <w:jc w:val="both"/>
        <w:rPr>
          <w:rFonts w:ascii="Calibri" w:hAnsi="Calibri" w:cs="Calibri"/>
          <w:sz w:val="20"/>
        </w:rPr>
      </w:pPr>
      <w:r w:rsidRPr="00773FD1">
        <w:rPr>
          <w:rFonts w:ascii="Calibri" w:hAnsi="Calibri" w:cs="Calibri"/>
          <w:sz w:val="20"/>
        </w:rPr>
        <w:t>Investigated claim-related issues based on feedback and information provided by payers to facilitate resolution and timely payments.</w:t>
      </w:r>
    </w:p>
    <w:p w:rsidR="00705B18" w:rsidRPr="00A0545F" w:rsidRDefault="00705B18" w:rsidP="002A3E68">
      <w:pPr>
        <w:shd w:val="clear" w:color="auto" w:fill="8CC9F7" w:themeFill="background2" w:themeFillShade="E6"/>
        <w:spacing w:line="264" w:lineRule="auto"/>
        <w:rPr>
          <w:rFonts w:ascii="Calibri" w:hAnsi="Calibri" w:cs="Calibri"/>
          <w:b/>
          <w:sz w:val="24"/>
          <w:szCs w:val="24"/>
        </w:rPr>
      </w:pPr>
      <w:r w:rsidRPr="00A0545F">
        <w:rPr>
          <w:rFonts w:ascii="Calibri" w:hAnsi="Calibri" w:cs="Calibri"/>
          <w:b/>
          <w:sz w:val="24"/>
          <w:szCs w:val="24"/>
        </w:rPr>
        <w:lastRenderedPageBreak/>
        <w:t>EDUCATION</w:t>
      </w:r>
    </w:p>
    <w:p w:rsidR="00A71025" w:rsidRPr="00E73920" w:rsidRDefault="00A71025" w:rsidP="00E73920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 w:line="276" w:lineRule="auto"/>
        <w:rPr>
          <w:rFonts w:ascii="Calibri" w:hAnsi="Calibri" w:cs="Calibri"/>
          <w:sz w:val="20"/>
        </w:rPr>
      </w:pPr>
      <w:r w:rsidRPr="00E73920">
        <w:rPr>
          <w:rFonts w:ascii="Calibri" w:hAnsi="Calibri" w:cs="Calibri"/>
          <w:sz w:val="20"/>
        </w:rPr>
        <w:t xml:space="preserve">Master of Computer Applications (M.C.A) from </w:t>
      </w:r>
      <w:proofErr w:type="spellStart"/>
      <w:r w:rsidRPr="00E73920">
        <w:rPr>
          <w:rFonts w:ascii="Calibri" w:hAnsi="Calibri" w:cs="Calibri"/>
          <w:sz w:val="20"/>
        </w:rPr>
        <w:t>Dhanraj</w:t>
      </w:r>
      <w:proofErr w:type="spellEnd"/>
      <w:r w:rsidRPr="00E73920">
        <w:rPr>
          <w:rFonts w:ascii="Calibri" w:hAnsi="Calibri" w:cs="Calibri"/>
          <w:sz w:val="20"/>
        </w:rPr>
        <w:t xml:space="preserve"> </w:t>
      </w:r>
      <w:proofErr w:type="spellStart"/>
      <w:r w:rsidRPr="00E73920">
        <w:rPr>
          <w:rFonts w:ascii="Calibri" w:hAnsi="Calibri" w:cs="Calibri"/>
          <w:sz w:val="20"/>
        </w:rPr>
        <w:t>Baid</w:t>
      </w:r>
      <w:proofErr w:type="spellEnd"/>
      <w:r w:rsidRPr="00E73920">
        <w:rPr>
          <w:rFonts w:ascii="Calibri" w:hAnsi="Calibri" w:cs="Calibri"/>
          <w:sz w:val="20"/>
        </w:rPr>
        <w:t xml:space="preserve"> Jain College (Autonomous) University of Madras, India (2007 - 2010)</w:t>
      </w:r>
    </w:p>
    <w:p w:rsidR="00B2618C" w:rsidRPr="00E73920" w:rsidRDefault="00A71025" w:rsidP="00E73920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 w:line="276" w:lineRule="auto"/>
        <w:rPr>
          <w:rFonts w:ascii="Calibri" w:hAnsi="Calibri" w:cs="Calibri"/>
          <w:sz w:val="20"/>
        </w:rPr>
      </w:pPr>
      <w:r w:rsidRPr="00E73920">
        <w:rPr>
          <w:rFonts w:ascii="Calibri" w:hAnsi="Calibri" w:cs="Calibri"/>
          <w:sz w:val="20"/>
        </w:rPr>
        <w:t xml:space="preserve">Bachelor of Information System and Management from </w:t>
      </w:r>
      <w:proofErr w:type="spellStart"/>
      <w:r w:rsidRPr="00E73920">
        <w:rPr>
          <w:rFonts w:ascii="Calibri" w:hAnsi="Calibri" w:cs="Calibri"/>
          <w:sz w:val="20"/>
        </w:rPr>
        <w:t>Agurchand</w:t>
      </w:r>
      <w:proofErr w:type="spellEnd"/>
      <w:r w:rsidRPr="00E73920">
        <w:rPr>
          <w:rFonts w:ascii="Calibri" w:hAnsi="Calibri" w:cs="Calibri"/>
          <w:sz w:val="20"/>
        </w:rPr>
        <w:t xml:space="preserve"> </w:t>
      </w:r>
      <w:proofErr w:type="spellStart"/>
      <w:r w:rsidRPr="00E73920">
        <w:rPr>
          <w:rFonts w:ascii="Calibri" w:hAnsi="Calibri" w:cs="Calibri"/>
          <w:sz w:val="20"/>
        </w:rPr>
        <w:t>Manmull</w:t>
      </w:r>
      <w:proofErr w:type="spellEnd"/>
      <w:r w:rsidRPr="00E73920">
        <w:rPr>
          <w:rFonts w:ascii="Calibri" w:hAnsi="Calibri" w:cs="Calibri"/>
          <w:sz w:val="20"/>
        </w:rPr>
        <w:t xml:space="preserve"> Jain College, University of Madras, India (2004 - 2007)</w:t>
      </w:r>
    </w:p>
    <w:p w:rsidR="00C743AD" w:rsidRPr="00A0545F" w:rsidRDefault="00C743AD" w:rsidP="002C7DFE">
      <w:pPr>
        <w:spacing w:line="276" w:lineRule="auto"/>
        <w:rPr>
          <w:rFonts w:ascii="Calibri" w:hAnsi="Calibri" w:cs="Calibri"/>
          <w:b/>
          <w:sz w:val="20"/>
          <w:szCs w:val="24"/>
        </w:rPr>
      </w:pPr>
    </w:p>
    <w:p w:rsidR="009714D9" w:rsidRPr="00A0545F" w:rsidRDefault="009714D9" w:rsidP="002A3E68">
      <w:pPr>
        <w:shd w:val="clear" w:color="auto" w:fill="8CC9F7" w:themeFill="background2" w:themeFillShade="E6"/>
        <w:spacing w:line="264" w:lineRule="auto"/>
        <w:rPr>
          <w:rFonts w:ascii="Calibri" w:hAnsi="Calibri" w:cs="Calibri"/>
          <w:b/>
          <w:sz w:val="24"/>
          <w:szCs w:val="24"/>
        </w:rPr>
      </w:pPr>
      <w:r w:rsidRPr="00A0545F">
        <w:rPr>
          <w:rFonts w:ascii="Calibri" w:hAnsi="Calibri" w:cs="Calibri"/>
          <w:b/>
          <w:sz w:val="24"/>
          <w:szCs w:val="24"/>
        </w:rPr>
        <w:t>SKILLS</w:t>
      </w:r>
    </w:p>
    <w:p w:rsidR="009D77AC" w:rsidRPr="009D77AC" w:rsidRDefault="00E74B6B" w:rsidP="00E74B6B">
      <w:pPr>
        <w:pStyle w:val="Heading3"/>
        <w:spacing w:before="0"/>
        <w:rPr>
          <w:rFonts w:ascii="Calibri" w:hAnsi="Calibri" w:cs="Calibri"/>
          <w:sz w:val="20"/>
          <w:szCs w:val="20"/>
        </w:rPr>
      </w:pPr>
      <w:r w:rsidRPr="009D77AC">
        <w:rPr>
          <w:rStyle w:val="Strong"/>
          <w:rFonts w:ascii="Calibri" w:hAnsi="Calibri" w:cs="Calibri"/>
          <w:b/>
          <w:bCs/>
          <w:caps w:val="0"/>
          <w:sz w:val="20"/>
          <w:szCs w:val="20"/>
        </w:rPr>
        <w:t>Technical &amp; Domain Expertise</w:t>
      </w:r>
      <w:r w:rsidR="0020138F">
        <w:rPr>
          <w:rStyle w:val="Strong"/>
          <w:rFonts w:ascii="Calibri" w:hAnsi="Calibri" w:cs="Calibri"/>
          <w:b/>
          <w:bCs/>
          <w:caps w:val="0"/>
          <w:sz w:val="20"/>
          <w:szCs w:val="20"/>
        </w:rPr>
        <w:t>:</w:t>
      </w:r>
    </w:p>
    <w:p w:rsidR="009D77AC" w:rsidRPr="009D77AC" w:rsidRDefault="009D77AC" w:rsidP="00E74B6B">
      <w:pPr>
        <w:pStyle w:val="NormalWeb"/>
        <w:numPr>
          <w:ilvl w:val="0"/>
          <w:numId w:val="13"/>
        </w:numPr>
        <w:spacing w:before="0" w:beforeAutospacing="0" w:after="0" w:afterAutospacing="0"/>
        <w:rPr>
          <w:rFonts w:ascii="Calibri" w:hAnsi="Calibri" w:cs="Calibri"/>
          <w:sz w:val="20"/>
          <w:szCs w:val="20"/>
        </w:rPr>
      </w:pPr>
      <w:r w:rsidRPr="009D77AC">
        <w:rPr>
          <w:rFonts w:ascii="Calibri" w:hAnsi="Calibri" w:cs="Calibri"/>
          <w:sz w:val="20"/>
          <w:szCs w:val="20"/>
        </w:rPr>
        <w:t>Medical Billing Terminology</w:t>
      </w:r>
    </w:p>
    <w:p w:rsidR="009D77AC" w:rsidRPr="009D77AC" w:rsidRDefault="009D77AC" w:rsidP="00E74B6B">
      <w:pPr>
        <w:pStyle w:val="NormalWeb"/>
        <w:numPr>
          <w:ilvl w:val="0"/>
          <w:numId w:val="13"/>
        </w:numPr>
        <w:spacing w:before="0" w:beforeAutospacing="0" w:after="0" w:afterAutospacing="0"/>
        <w:rPr>
          <w:rFonts w:ascii="Calibri" w:hAnsi="Calibri" w:cs="Calibri"/>
          <w:sz w:val="20"/>
          <w:szCs w:val="20"/>
        </w:rPr>
      </w:pPr>
      <w:r w:rsidRPr="009D77AC">
        <w:rPr>
          <w:rFonts w:ascii="Calibri" w:hAnsi="Calibri" w:cs="Calibri"/>
          <w:sz w:val="20"/>
          <w:szCs w:val="20"/>
        </w:rPr>
        <w:t>Revenue Cycle Management (RCM)</w:t>
      </w:r>
    </w:p>
    <w:p w:rsidR="009D77AC" w:rsidRPr="009D77AC" w:rsidRDefault="009D77AC" w:rsidP="00E74B6B">
      <w:pPr>
        <w:pStyle w:val="NormalWeb"/>
        <w:numPr>
          <w:ilvl w:val="0"/>
          <w:numId w:val="13"/>
        </w:numPr>
        <w:spacing w:before="0" w:beforeAutospacing="0" w:after="0" w:afterAutospacing="0"/>
        <w:rPr>
          <w:rFonts w:ascii="Calibri" w:hAnsi="Calibri" w:cs="Calibri"/>
          <w:sz w:val="20"/>
          <w:szCs w:val="20"/>
        </w:rPr>
      </w:pPr>
      <w:r w:rsidRPr="009D77AC">
        <w:rPr>
          <w:rFonts w:ascii="Calibri" w:hAnsi="Calibri" w:cs="Calibri"/>
          <w:sz w:val="20"/>
          <w:szCs w:val="20"/>
        </w:rPr>
        <w:t>Electronic Health Records (EHR)</w:t>
      </w:r>
    </w:p>
    <w:p w:rsidR="009D77AC" w:rsidRPr="009D77AC" w:rsidRDefault="009D77AC" w:rsidP="00E74B6B">
      <w:pPr>
        <w:pStyle w:val="NormalWeb"/>
        <w:numPr>
          <w:ilvl w:val="0"/>
          <w:numId w:val="13"/>
        </w:numPr>
        <w:spacing w:before="0" w:beforeAutospacing="0" w:after="0" w:afterAutospacing="0"/>
        <w:rPr>
          <w:rFonts w:ascii="Calibri" w:hAnsi="Calibri" w:cs="Calibri"/>
          <w:sz w:val="20"/>
          <w:szCs w:val="20"/>
        </w:rPr>
      </w:pPr>
      <w:r w:rsidRPr="009D77AC">
        <w:rPr>
          <w:rFonts w:ascii="Calibri" w:hAnsi="Calibri" w:cs="Calibri"/>
          <w:sz w:val="20"/>
          <w:szCs w:val="20"/>
        </w:rPr>
        <w:t>Charge Entry, Claims Creation, and Submission</w:t>
      </w:r>
    </w:p>
    <w:p w:rsidR="009D77AC" w:rsidRPr="009D77AC" w:rsidRDefault="009D77AC" w:rsidP="00E74B6B">
      <w:pPr>
        <w:pStyle w:val="NormalWeb"/>
        <w:numPr>
          <w:ilvl w:val="0"/>
          <w:numId w:val="13"/>
        </w:numPr>
        <w:spacing w:before="0" w:beforeAutospacing="0" w:after="0" w:afterAutospacing="0"/>
        <w:rPr>
          <w:rFonts w:ascii="Calibri" w:hAnsi="Calibri" w:cs="Calibri"/>
          <w:sz w:val="20"/>
          <w:szCs w:val="20"/>
        </w:rPr>
      </w:pPr>
      <w:r w:rsidRPr="009D77AC">
        <w:rPr>
          <w:rFonts w:ascii="Calibri" w:hAnsi="Calibri" w:cs="Calibri"/>
          <w:sz w:val="20"/>
          <w:szCs w:val="20"/>
        </w:rPr>
        <w:t>Payment Posting and Reconciliation</w:t>
      </w:r>
    </w:p>
    <w:p w:rsidR="009D77AC" w:rsidRPr="009D77AC" w:rsidRDefault="009D77AC" w:rsidP="00E74B6B">
      <w:pPr>
        <w:pStyle w:val="NormalWeb"/>
        <w:numPr>
          <w:ilvl w:val="0"/>
          <w:numId w:val="13"/>
        </w:numPr>
        <w:spacing w:before="0" w:beforeAutospacing="0" w:after="0" w:afterAutospacing="0"/>
        <w:rPr>
          <w:rFonts w:ascii="Calibri" w:hAnsi="Calibri" w:cs="Calibri"/>
          <w:sz w:val="20"/>
          <w:szCs w:val="20"/>
        </w:rPr>
      </w:pPr>
      <w:r w:rsidRPr="009D77AC">
        <w:rPr>
          <w:rFonts w:ascii="Calibri" w:hAnsi="Calibri" w:cs="Calibri"/>
          <w:sz w:val="20"/>
          <w:szCs w:val="20"/>
        </w:rPr>
        <w:t>Insurance Verification and Eligibility Checks</w:t>
      </w:r>
    </w:p>
    <w:p w:rsidR="009D77AC" w:rsidRPr="009D77AC" w:rsidRDefault="009D77AC" w:rsidP="00E74B6B">
      <w:pPr>
        <w:pStyle w:val="NormalWeb"/>
        <w:numPr>
          <w:ilvl w:val="0"/>
          <w:numId w:val="13"/>
        </w:numPr>
        <w:spacing w:before="0" w:beforeAutospacing="0" w:after="0" w:afterAutospacing="0"/>
        <w:rPr>
          <w:rFonts w:ascii="Calibri" w:hAnsi="Calibri" w:cs="Calibri"/>
          <w:sz w:val="20"/>
          <w:szCs w:val="20"/>
        </w:rPr>
      </w:pPr>
      <w:r w:rsidRPr="009D77AC">
        <w:rPr>
          <w:rFonts w:ascii="Calibri" w:hAnsi="Calibri" w:cs="Calibri"/>
          <w:sz w:val="20"/>
          <w:szCs w:val="20"/>
        </w:rPr>
        <w:t>Prior Authorization and Referral Management</w:t>
      </w:r>
    </w:p>
    <w:p w:rsidR="009D77AC" w:rsidRPr="009D77AC" w:rsidRDefault="009D77AC" w:rsidP="00E74B6B">
      <w:pPr>
        <w:pStyle w:val="NormalWeb"/>
        <w:numPr>
          <w:ilvl w:val="0"/>
          <w:numId w:val="13"/>
        </w:numPr>
        <w:spacing w:before="0" w:beforeAutospacing="0" w:after="0" w:afterAutospacing="0"/>
        <w:rPr>
          <w:rFonts w:ascii="Calibri" w:hAnsi="Calibri" w:cs="Calibri"/>
          <w:sz w:val="20"/>
          <w:szCs w:val="20"/>
        </w:rPr>
      </w:pPr>
      <w:r w:rsidRPr="009D77AC">
        <w:rPr>
          <w:rFonts w:ascii="Calibri" w:hAnsi="Calibri" w:cs="Calibri"/>
          <w:sz w:val="20"/>
          <w:szCs w:val="20"/>
        </w:rPr>
        <w:t>Payer Rejections and Denial Management</w:t>
      </w:r>
    </w:p>
    <w:p w:rsidR="009D77AC" w:rsidRPr="009D77AC" w:rsidRDefault="009D77AC" w:rsidP="00E74B6B">
      <w:pPr>
        <w:pStyle w:val="NormalWeb"/>
        <w:numPr>
          <w:ilvl w:val="0"/>
          <w:numId w:val="13"/>
        </w:numPr>
        <w:spacing w:before="0" w:beforeAutospacing="0" w:after="0" w:afterAutospacing="0"/>
        <w:rPr>
          <w:rFonts w:ascii="Calibri" w:hAnsi="Calibri" w:cs="Calibri"/>
          <w:sz w:val="20"/>
          <w:szCs w:val="20"/>
        </w:rPr>
      </w:pPr>
      <w:r w:rsidRPr="009D77AC">
        <w:rPr>
          <w:rFonts w:ascii="Calibri" w:hAnsi="Calibri" w:cs="Calibri"/>
          <w:sz w:val="20"/>
          <w:szCs w:val="20"/>
        </w:rPr>
        <w:t>Denials Resolution and Appeals Processing</w:t>
      </w:r>
    </w:p>
    <w:p w:rsidR="009D77AC" w:rsidRPr="009D77AC" w:rsidRDefault="009D77AC" w:rsidP="00E74B6B">
      <w:pPr>
        <w:pStyle w:val="NormalWeb"/>
        <w:numPr>
          <w:ilvl w:val="0"/>
          <w:numId w:val="13"/>
        </w:numPr>
        <w:spacing w:before="0" w:beforeAutospacing="0" w:after="0" w:afterAutospacing="0"/>
        <w:rPr>
          <w:rFonts w:ascii="Calibri" w:hAnsi="Calibri" w:cs="Calibri"/>
          <w:sz w:val="20"/>
          <w:szCs w:val="20"/>
        </w:rPr>
      </w:pPr>
      <w:r w:rsidRPr="009D77AC">
        <w:rPr>
          <w:rFonts w:ascii="Calibri" w:hAnsi="Calibri" w:cs="Calibri"/>
          <w:sz w:val="20"/>
          <w:szCs w:val="20"/>
        </w:rPr>
        <w:t>Accounts Receivable (A/R) Follow-Up</w:t>
      </w:r>
    </w:p>
    <w:p w:rsidR="009D77AC" w:rsidRPr="009D77AC" w:rsidRDefault="009D77AC" w:rsidP="00E74B6B">
      <w:pPr>
        <w:pStyle w:val="NormalWeb"/>
        <w:numPr>
          <w:ilvl w:val="0"/>
          <w:numId w:val="13"/>
        </w:numPr>
        <w:spacing w:before="0" w:beforeAutospacing="0" w:after="0" w:afterAutospacing="0"/>
        <w:rPr>
          <w:rFonts w:ascii="Calibri" w:hAnsi="Calibri" w:cs="Calibri"/>
          <w:sz w:val="20"/>
          <w:szCs w:val="20"/>
        </w:rPr>
      </w:pPr>
      <w:r w:rsidRPr="009D77AC">
        <w:rPr>
          <w:rFonts w:ascii="Calibri" w:hAnsi="Calibri" w:cs="Calibri"/>
          <w:sz w:val="20"/>
          <w:szCs w:val="20"/>
        </w:rPr>
        <w:t>Revenue Leakage Identification and Recovery</w:t>
      </w:r>
    </w:p>
    <w:p w:rsidR="009D77AC" w:rsidRPr="009D77AC" w:rsidRDefault="009D77AC" w:rsidP="00E74B6B">
      <w:pPr>
        <w:pStyle w:val="NormalWeb"/>
        <w:numPr>
          <w:ilvl w:val="0"/>
          <w:numId w:val="13"/>
        </w:numPr>
        <w:spacing w:before="0" w:beforeAutospacing="0" w:after="0" w:afterAutospacing="0"/>
        <w:rPr>
          <w:rFonts w:ascii="Calibri" w:hAnsi="Calibri" w:cs="Calibri"/>
          <w:sz w:val="20"/>
          <w:szCs w:val="20"/>
        </w:rPr>
      </w:pPr>
      <w:r w:rsidRPr="009D77AC">
        <w:rPr>
          <w:rFonts w:ascii="Calibri" w:hAnsi="Calibri" w:cs="Calibri"/>
          <w:sz w:val="20"/>
          <w:szCs w:val="20"/>
        </w:rPr>
        <w:t>Root Cause Analysis for Denials</w:t>
      </w:r>
    </w:p>
    <w:p w:rsidR="009D77AC" w:rsidRPr="009D77AC" w:rsidRDefault="009D77AC" w:rsidP="00E74B6B">
      <w:pPr>
        <w:pStyle w:val="NormalWeb"/>
        <w:numPr>
          <w:ilvl w:val="0"/>
          <w:numId w:val="13"/>
        </w:numPr>
        <w:spacing w:before="0" w:beforeAutospacing="0" w:after="0" w:afterAutospacing="0"/>
        <w:rPr>
          <w:rFonts w:ascii="Calibri" w:hAnsi="Calibri" w:cs="Calibri"/>
          <w:sz w:val="20"/>
          <w:szCs w:val="20"/>
        </w:rPr>
      </w:pPr>
      <w:r w:rsidRPr="009D77AC">
        <w:rPr>
          <w:rFonts w:ascii="Calibri" w:hAnsi="Calibri" w:cs="Calibri"/>
          <w:sz w:val="20"/>
          <w:szCs w:val="20"/>
        </w:rPr>
        <w:t>Clearinghouse Portals (</w:t>
      </w:r>
      <w:proofErr w:type="spellStart"/>
      <w:r w:rsidRPr="009D77AC">
        <w:rPr>
          <w:rFonts w:ascii="Calibri" w:hAnsi="Calibri" w:cs="Calibri"/>
          <w:sz w:val="20"/>
          <w:szCs w:val="20"/>
        </w:rPr>
        <w:t>Availity</w:t>
      </w:r>
      <w:proofErr w:type="spellEnd"/>
      <w:r w:rsidRPr="009D77AC">
        <w:rPr>
          <w:rFonts w:ascii="Calibri" w:hAnsi="Calibri" w:cs="Calibri"/>
          <w:sz w:val="20"/>
          <w:szCs w:val="20"/>
        </w:rPr>
        <w:t>, Change Healthcare, Office Ally)</w:t>
      </w:r>
    </w:p>
    <w:p w:rsidR="009D77AC" w:rsidRPr="009D77AC" w:rsidRDefault="009D77AC" w:rsidP="00E74B6B">
      <w:pPr>
        <w:pStyle w:val="NormalWeb"/>
        <w:numPr>
          <w:ilvl w:val="0"/>
          <w:numId w:val="13"/>
        </w:numPr>
        <w:spacing w:before="0" w:beforeAutospacing="0" w:after="0" w:afterAutospacing="0"/>
        <w:rPr>
          <w:rFonts w:ascii="Calibri" w:hAnsi="Calibri" w:cs="Calibri"/>
          <w:sz w:val="20"/>
          <w:szCs w:val="20"/>
        </w:rPr>
      </w:pPr>
      <w:r w:rsidRPr="009D77AC">
        <w:rPr>
          <w:rFonts w:ascii="Calibri" w:hAnsi="Calibri" w:cs="Calibri"/>
          <w:sz w:val="20"/>
          <w:szCs w:val="20"/>
        </w:rPr>
        <w:t>Understanding of Payer Portals and Processes</w:t>
      </w:r>
    </w:p>
    <w:p w:rsidR="009D77AC" w:rsidRPr="009D77AC" w:rsidRDefault="009D77AC" w:rsidP="00E74B6B">
      <w:pPr>
        <w:pStyle w:val="NormalWeb"/>
        <w:numPr>
          <w:ilvl w:val="0"/>
          <w:numId w:val="13"/>
        </w:numPr>
        <w:spacing w:before="0" w:beforeAutospacing="0" w:after="0" w:afterAutospacing="0"/>
        <w:rPr>
          <w:rFonts w:ascii="Calibri" w:hAnsi="Calibri" w:cs="Calibri"/>
          <w:sz w:val="20"/>
          <w:szCs w:val="20"/>
        </w:rPr>
      </w:pPr>
      <w:r w:rsidRPr="009D77AC">
        <w:rPr>
          <w:rFonts w:ascii="Calibri" w:hAnsi="Calibri" w:cs="Calibri"/>
          <w:sz w:val="20"/>
          <w:szCs w:val="20"/>
        </w:rPr>
        <w:t>Claims Submissions and Follow-Up</w:t>
      </w:r>
    </w:p>
    <w:p w:rsidR="00E74B6B" w:rsidRDefault="00E74B6B" w:rsidP="00E74B6B">
      <w:pPr>
        <w:pStyle w:val="Heading3"/>
        <w:spacing w:before="0"/>
        <w:rPr>
          <w:rStyle w:val="Strong"/>
          <w:rFonts w:ascii="Calibri" w:hAnsi="Calibri" w:cs="Calibri"/>
          <w:b/>
          <w:bCs/>
          <w:sz w:val="20"/>
          <w:szCs w:val="20"/>
        </w:rPr>
      </w:pPr>
    </w:p>
    <w:p w:rsidR="009D77AC" w:rsidRPr="009D77AC" w:rsidRDefault="00E74B6B" w:rsidP="00E74B6B">
      <w:pPr>
        <w:pStyle w:val="Heading3"/>
        <w:spacing w:before="0"/>
        <w:rPr>
          <w:rFonts w:ascii="Calibri" w:hAnsi="Calibri" w:cs="Calibri"/>
          <w:sz w:val="20"/>
          <w:szCs w:val="20"/>
        </w:rPr>
      </w:pPr>
      <w:r w:rsidRPr="009D77AC">
        <w:rPr>
          <w:rStyle w:val="Strong"/>
          <w:rFonts w:ascii="Calibri" w:hAnsi="Calibri" w:cs="Calibri"/>
          <w:b/>
          <w:bCs/>
          <w:caps w:val="0"/>
          <w:sz w:val="20"/>
          <w:szCs w:val="20"/>
        </w:rPr>
        <w:t>Analytical &amp; Reporting Skills</w:t>
      </w:r>
      <w:r w:rsidR="0020138F">
        <w:rPr>
          <w:rStyle w:val="Strong"/>
          <w:rFonts w:ascii="Calibri" w:hAnsi="Calibri" w:cs="Calibri"/>
          <w:b/>
          <w:bCs/>
          <w:caps w:val="0"/>
          <w:sz w:val="20"/>
          <w:szCs w:val="20"/>
        </w:rPr>
        <w:t>:</w:t>
      </w:r>
    </w:p>
    <w:p w:rsidR="009D77AC" w:rsidRPr="009D77AC" w:rsidRDefault="009D77AC" w:rsidP="00E74B6B">
      <w:pPr>
        <w:pStyle w:val="NormalWeb"/>
        <w:numPr>
          <w:ilvl w:val="0"/>
          <w:numId w:val="13"/>
        </w:numPr>
        <w:spacing w:before="0" w:beforeAutospacing="0" w:after="0" w:afterAutospacing="0"/>
        <w:rPr>
          <w:rFonts w:ascii="Calibri" w:hAnsi="Calibri" w:cs="Calibri"/>
          <w:sz w:val="20"/>
          <w:szCs w:val="20"/>
        </w:rPr>
      </w:pPr>
      <w:r w:rsidRPr="009D77AC">
        <w:rPr>
          <w:rFonts w:ascii="Calibri" w:hAnsi="Calibri" w:cs="Calibri"/>
          <w:sz w:val="20"/>
          <w:szCs w:val="20"/>
        </w:rPr>
        <w:t>Financial Reporting and KPI Monitoring (Days in A/R, Clean Claim Rate, etc.)</w:t>
      </w:r>
    </w:p>
    <w:p w:rsidR="009D77AC" w:rsidRPr="009D77AC" w:rsidRDefault="009D77AC" w:rsidP="00E74B6B">
      <w:pPr>
        <w:pStyle w:val="NormalWeb"/>
        <w:numPr>
          <w:ilvl w:val="0"/>
          <w:numId w:val="13"/>
        </w:numPr>
        <w:spacing w:before="0" w:beforeAutospacing="0" w:after="0" w:afterAutospacing="0"/>
        <w:rPr>
          <w:rFonts w:ascii="Calibri" w:hAnsi="Calibri" w:cs="Calibri"/>
          <w:sz w:val="20"/>
          <w:szCs w:val="20"/>
        </w:rPr>
      </w:pPr>
      <w:r w:rsidRPr="009D77AC">
        <w:rPr>
          <w:rFonts w:ascii="Calibri" w:hAnsi="Calibri" w:cs="Calibri"/>
          <w:sz w:val="20"/>
          <w:szCs w:val="20"/>
        </w:rPr>
        <w:t>Excel Reporting and Data Analysis</w:t>
      </w:r>
    </w:p>
    <w:p w:rsidR="009D77AC" w:rsidRPr="009D77AC" w:rsidRDefault="009D77AC" w:rsidP="00E74B6B">
      <w:pPr>
        <w:pStyle w:val="NormalWeb"/>
        <w:numPr>
          <w:ilvl w:val="0"/>
          <w:numId w:val="13"/>
        </w:numPr>
        <w:spacing w:before="0" w:beforeAutospacing="0" w:after="0" w:afterAutospacing="0"/>
        <w:rPr>
          <w:rFonts w:ascii="Calibri" w:hAnsi="Calibri" w:cs="Calibri"/>
          <w:sz w:val="20"/>
          <w:szCs w:val="20"/>
        </w:rPr>
      </w:pPr>
      <w:r w:rsidRPr="009D77AC">
        <w:rPr>
          <w:rFonts w:ascii="Calibri" w:hAnsi="Calibri" w:cs="Calibri"/>
          <w:sz w:val="20"/>
          <w:szCs w:val="20"/>
        </w:rPr>
        <w:t>Analytical and Problem-Solving Skills</w:t>
      </w:r>
    </w:p>
    <w:p w:rsidR="009D77AC" w:rsidRPr="009D77AC" w:rsidRDefault="009D77AC" w:rsidP="00E74B6B">
      <w:pPr>
        <w:pStyle w:val="NormalWeb"/>
        <w:numPr>
          <w:ilvl w:val="0"/>
          <w:numId w:val="13"/>
        </w:numPr>
        <w:spacing w:before="0" w:beforeAutospacing="0" w:after="0" w:afterAutospacing="0"/>
        <w:rPr>
          <w:rFonts w:ascii="Calibri" w:hAnsi="Calibri" w:cs="Calibri"/>
          <w:sz w:val="20"/>
          <w:szCs w:val="20"/>
        </w:rPr>
      </w:pPr>
      <w:r w:rsidRPr="009D77AC">
        <w:rPr>
          <w:rFonts w:ascii="Calibri" w:hAnsi="Calibri" w:cs="Calibri"/>
          <w:sz w:val="20"/>
          <w:szCs w:val="20"/>
        </w:rPr>
        <w:t>Accuracy and Attention to Detail</w:t>
      </w:r>
    </w:p>
    <w:p w:rsidR="00E74B6B" w:rsidRDefault="00E74B6B" w:rsidP="00E74B6B">
      <w:pPr>
        <w:pStyle w:val="Heading3"/>
        <w:spacing w:before="0"/>
        <w:rPr>
          <w:rStyle w:val="Strong"/>
          <w:rFonts w:ascii="Calibri" w:hAnsi="Calibri" w:cs="Calibri"/>
          <w:b/>
          <w:bCs/>
          <w:sz w:val="20"/>
          <w:szCs w:val="20"/>
        </w:rPr>
      </w:pPr>
    </w:p>
    <w:p w:rsidR="009D77AC" w:rsidRPr="009D77AC" w:rsidRDefault="00E74B6B" w:rsidP="00E74B6B">
      <w:pPr>
        <w:pStyle w:val="Heading3"/>
        <w:spacing w:before="0"/>
        <w:rPr>
          <w:rFonts w:ascii="Calibri" w:hAnsi="Calibri" w:cs="Calibri"/>
          <w:sz w:val="20"/>
          <w:szCs w:val="20"/>
        </w:rPr>
      </w:pPr>
      <w:r w:rsidRPr="009D77AC">
        <w:rPr>
          <w:rStyle w:val="Strong"/>
          <w:rFonts w:ascii="Calibri" w:hAnsi="Calibri" w:cs="Calibri"/>
          <w:b/>
          <w:bCs/>
          <w:caps w:val="0"/>
          <w:sz w:val="20"/>
          <w:szCs w:val="20"/>
        </w:rPr>
        <w:t>Software Proficiency</w:t>
      </w:r>
      <w:r w:rsidR="0020138F">
        <w:rPr>
          <w:rStyle w:val="Strong"/>
          <w:rFonts w:ascii="Calibri" w:hAnsi="Calibri" w:cs="Calibri"/>
          <w:b/>
          <w:bCs/>
          <w:caps w:val="0"/>
          <w:sz w:val="20"/>
          <w:szCs w:val="20"/>
        </w:rPr>
        <w:t>:</w:t>
      </w:r>
    </w:p>
    <w:p w:rsidR="009D77AC" w:rsidRPr="009D77AC" w:rsidRDefault="009D77AC" w:rsidP="00E74B6B">
      <w:pPr>
        <w:pStyle w:val="NormalWeb"/>
        <w:numPr>
          <w:ilvl w:val="0"/>
          <w:numId w:val="13"/>
        </w:numPr>
        <w:spacing w:before="0" w:beforeAutospacing="0" w:after="0" w:afterAutospacing="0"/>
        <w:rPr>
          <w:rFonts w:ascii="Calibri" w:hAnsi="Calibri" w:cs="Calibri"/>
          <w:sz w:val="20"/>
          <w:szCs w:val="20"/>
        </w:rPr>
      </w:pPr>
      <w:r w:rsidRPr="009D77AC">
        <w:rPr>
          <w:rFonts w:ascii="Calibri" w:hAnsi="Calibri" w:cs="Calibri"/>
          <w:sz w:val="20"/>
          <w:szCs w:val="20"/>
        </w:rPr>
        <w:t>Microsoft Office Suite (Excel, Word, Outlook)</w:t>
      </w:r>
    </w:p>
    <w:p w:rsidR="00E74B6B" w:rsidRDefault="00E74B6B" w:rsidP="00E74B6B">
      <w:pPr>
        <w:pStyle w:val="Heading3"/>
        <w:spacing w:before="0"/>
        <w:rPr>
          <w:rStyle w:val="Strong"/>
          <w:rFonts w:ascii="Calibri" w:hAnsi="Calibri" w:cs="Calibri"/>
          <w:b/>
          <w:bCs/>
          <w:sz w:val="20"/>
          <w:szCs w:val="20"/>
        </w:rPr>
      </w:pPr>
    </w:p>
    <w:p w:rsidR="009D77AC" w:rsidRPr="009D77AC" w:rsidRDefault="00E74B6B" w:rsidP="00E74B6B">
      <w:pPr>
        <w:pStyle w:val="Heading3"/>
        <w:spacing w:before="0"/>
        <w:rPr>
          <w:rFonts w:ascii="Calibri" w:hAnsi="Calibri" w:cs="Calibri"/>
          <w:sz w:val="20"/>
          <w:szCs w:val="20"/>
        </w:rPr>
      </w:pPr>
      <w:r w:rsidRPr="009D77AC">
        <w:rPr>
          <w:rStyle w:val="Strong"/>
          <w:rFonts w:ascii="Calibri" w:hAnsi="Calibri" w:cs="Calibri"/>
          <w:b/>
          <w:bCs/>
          <w:caps w:val="0"/>
          <w:sz w:val="20"/>
          <w:szCs w:val="20"/>
        </w:rPr>
        <w:t>Leadership &amp; Communication</w:t>
      </w:r>
      <w:r w:rsidR="0020138F">
        <w:rPr>
          <w:rStyle w:val="Strong"/>
          <w:rFonts w:ascii="Calibri" w:hAnsi="Calibri" w:cs="Calibri"/>
          <w:b/>
          <w:bCs/>
          <w:caps w:val="0"/>
          <w:sz w:val="20"/>
          <w:szCs w:val="20"/>
        </w:rPr>
        <w:t>:</w:t>
      </w:r>
    </w:p>
    <w:p w:rsidR="009D77AC" w:rsidRPr="009D77AC" w:rsidRDefault="009D77AC" w:rsidP="00E74B6B">
      <w:pPr>
        <w:pStyle w:val="NormalWeb"/>
        <w:numPr>
          <w:ilvl w:val="0"/>
          <w:numId w:val="13"/>
        </w:numPr>
        <w:spacing w:before="0" w:beforeAutospacing="0" w:after="0" w:afterAutospacing="0"/>
        <w:rPr>
          <w:rFonts w:ascii="Calibri" w:hAnsi="Calibri" w:cs="Calibri"/>
          <w:sz w:val="20"/>
          <w:szCs w:val="20"/>
        </w:rPr>
      </w:pPr>
      <w:r w:rsidRPr="009D77AC">
        <w:rPr>
          <w:rFonts w:ascii="Calibri" w:hAnsi="Calibri" w:cs="Calibri"/>
          <w:sz w:val="20"/>
          <w:szCs w:val="20"/>
        </w:rPr>
        <w:t>Leadership Abilities and Team Management</w:t>
      </w:r>
    </w:p>
    <w:p w:rsidR="009D77AC" w:rsidRPr="009D77AC" w:rsidRDefault="009D77AC" w:rsidP="00E74B6B">
      <w:pPr>
        <w:pStyle w:val="NormalWeb"/>
        <w:numPr>
          <w:ilvl w:val="0"/>
          <w:numId w:val="13"/>
        </w:numPr>
        <w:spacing w:before="0" w:beforeAutospacing="0" w:after="0" w:afterAutospacing="0"/>
        <w:rPr>
          <w:rFonts w:ascii="Calibri" w:hAnsi="Calibri" w:cs="Calibri"/>
          <w:sz w:val="20"/>
          <w:szCs w:val="20"/>
        </w:rPr>
      </w:pPr>
      <w:r w:rsidRPr="009D77AC">
        <w:rPr>
          <w:rFonts w:ascii="Calibri" w:hAnsi="Calibri" w:cs="Calibri"/>
          <w:sz w:val="20"/>
          <w:szCs w:val="20"/>
        </w:rPr>
        <w:t>Staff Training and Mentoring</w:t>
      </w:r>
    </w:p>
    <w:p w:rsidR="009D77AC" w:rsidRPr="009D77AC" w:rsidRDefault="009D77AC" w:rsidP="00E74B6B">
      <w:pPr>
        <w:pStyle w:val="NormalWeb"/>
        <w:numPr>
          <w:ilvl w:val="0"/>
          <w:numId w:val="13"/>
        </w:numPr>
        <w:spacing w:before="0" w:beforeAutospacing="0" w:after="0" w:afterAutospacing="0"/>
        <w:rPr>
          <w:rFonts w:ascii="Calibri" w:hAnsi="Calibri" w:cs="Calibri"/>
          <w:sz w:val="20"/>
          <w:szCs w:val="20"/>
        </w:rPr>
      </w:pPr>
      <w:r w:rsidRPr="009D77AC">
        <w:rPr>
          <w:rFonts w:ascii="Calibri" w:hAnsi="Calibri" w:cs="Calibri"/>
          <w:sz w:val="20"/>
          <w:szCs w:val="20"/>
        </w:rPr>
        <w:t>Client and Provider Communication</w:t>
      </w:r>
    </w:p>
    <w:p w:rsidR="009D77AC" w:rsidRPr="009D77AC" w:rsidRDefault="009D77AC" w:rsidP="00E74B6B">
      <w:pPr>
        <w:pStyle w:val="NormalWeb"/>
        <w:numPr>
          <w:ilvl w:val="0"/>
          <w:numId w:val="13"/>
        </w:numPr>
        <w:spacing w:before="0" w:beforeAutospacing="0" w:after="0" w:afterAutospacing="0"/>
        <w:rPr>
          <w:rFonts w:ascii="Calibri" w:hAnsi="Calibri" w:cs="Calibri"/>
          <w:sz w:val="20"/>
          <w:szCs w:val="20"/>
        </w:rPr>
      </w:pPr>
      <w:r w:rsidRPr="009D77AC">
        <w:rPr>
          <w:rFonts w:ascii="Calibri" w:hAnsi="Calibri" w:cs="Calibri"/>
          <w:sz w:val="20"/>
          <w:szCs w:val="20"/>
        </w:rPr>
        <w:t>Collaboration Across Departments</w:t>
      </w:r>
    </w:p>
    <w:p w:rsidR="009D77AC" w:rsidRPr="009D77AC" w:rsidRDefault="009D77AC" w:rsidP="00E74B6B">
      <w:pPr>
        <w:pStyle w:val="NormalWeb"/>
        <w:numPr>
          <w:ilvl w:val="0"/>
          <w:numId w:val="13"/>
        </w:numPr>
        <w:spacing w:before="0" w:beforeAutospacing="0" w:after="0" w:afterAutospacing="0"/>
        <w:rPr>
          <w:rFonts w:ascii="Calibri" w:hAnsi="Calibri" w:cs="Calibri"/>
          <w:sz w:val="20"/>
          <w:szCs w:val="20"/>
        </w:rPr>
      </w:pPr>
      <w:r w:rsidRPr="009D77AC">
        <w:rPr>
          <w:rFonts w:ascii="Calibri" w:hAnsi="Calibri" w:cs="Calibri"/>
          <w:sz w:val="20"/>
          <w:szCs w:val="20"/>
        </w:rPr>
        <w:t>Time Management and Multitasking</w:t>
      </w:r>
    </w:p>
    <w:p w:rsidR="000B1FCC" w:rsidRPr="00A0545F" w:rsidRDefault="000B1FCC" w:rsidP="000B1FCC">
      <w:pPr>
        <w:spacing w:line="276" w:lineRule="auto"/>
        <w:rPr>
          <w:rFonts w:ascii="Calibri" w:hAnsi="Calibri" w:cs="Calibri"/>
          <w:b/>
          <w:sz w:val="20"/>
          <w:szCs w:val="24"/>
        </w:rPr>
      </w:pPr>
    </w:p>
    <w:p w:rsidR="00C7574C" w:rsidRPr="00C7574C" w:rsidRDefault="00C7574C" w:rsidP="002A3E68">
      <w:pPr>
        <w:shd w:val="clear" w:color="auto" w:fill="8CC9F7" w:themeFill="background2" w:themeFillShade="E6"/>
        <w:spacing w:line="264" w:lineRule="auto"/>
        <w:rPr>
          <w:rFonts w:ascii="Calibri" w:hAnsi="Calibri" w:cs="Calibri"/>
          <w:b/>
          <w:sz w:val="24"/>
          <w:szCs w:val="24"/>
        </w:rPr>
      </w:pPr>
      <w:r w:rsidRPr="00C7574C">
        <w:rPr>
          <w:rFonts w:ascii="Calibri" w:hAnsi="Calibri" w:cs="Calibri"/>
          <w:b/>
          <w:sz w:val="24"/>
          <w:szCs w:val="24"/>
        </w:rPr>
        <w:t>AWARDS AND ACHIEVEMENTS</w:t>
      </w:r>
    </w:p>
    <w:p w:rsidR="00C7574C" w:rsidRPr="00C7574C" w:rsidRDefault="00420C8A" w:rsidP="00420C8A">
      <w:pPr>
        <w:pStyle w:val="ListParagraph"/>
        <w:numPr>
          <w:ilvl w:val="0"/>
          <w:numId w:val="4"/>
        </w:numPr>
        <w:spacing w:before="0" w:after="0" w:line="288" w:lineRule="auto"/>
        <w:jc w:val="both"/>
        <w:rPr>
          <w:rFonts w:ascii="Calibri" w:hAnsi="Calibri" w:cs="Calibri"/>
          <w:sz w:val="20"/>
        </w:rPr>
      </w:pPr>
      <w:r w:rsidRPr="00420C8A">
        <w:rPr>
          <w:rFonts w:ascii="Calibri" w:hAnsi="Calibri" w:cs="Calibri"/>
          <w:sz w:val="20"/>
        </w:rPr>
        <w:t>Consolidated a backlog of 586 accounts valued at $2.8 million into just 31 pending client items, enhancing team productivity through optimized case prioritization; successfully billed 94.7% of claims, with only 5.3% escalated to the client.</w:t>
      </w:r>
    </w:p>
    <w:p w:rsidR="00C7574C" w:rsidRPr="00C7574C" w:rsidRDefault="00C7574C" w:rsidP="00C7574C">
      <w:pPr>
        <w:pStyle w:val="ListParagraph"/>
        <w:numPr>
          <w:ilvl w:val="0"/>
          <w:numId w:val="4"/>
        </w:numPr>
        <w:spacing w:before="0" w:after="0" w:line="288" w:lineRule="auto"/>
        <w:jc w:val="both"/>
        <w:rPr>
          <w:rFonts w:ascii="Calibri" w:hAnsi="Calibri" w:cs="Calibri"/>
          <w:sz w:val="20"/>
        </w:rPr>
      </w:pPr>
      <w:r w:rsidRPr="00C7574C">
        <w:rPr>
          <w:rFonts w:ascii="Calibri" w:hAnsi="Calibri" w:cs="Calibri"/>
          <w:sz w:val="20"/>
        </w:rPr>
        <w:t>Investigated</w:t>
      </w:r>
      <w:r w:rsidR="005C660C">
        <w:rPr>
          <w:rFonts w:ascii="Calibri" w:hAnsi="Calibri" w:cs="Calibri"/>
          <w:sz w:val="20"/>
        </w:rPr>
        <w:t xml:space="preserve"> </w:t>
      </w:r>
      <w:r w:rsidRPr="00C7574C">
        <w:rPr>
          <w:rFonts w:ascii="Calibri" w:hAnsi="Calibri" w:cs="Calibri"/>
          <w:sz w:val="20"/>
        </w:rPr>
        <w:t xml:space="preserve">credentialing discrepancies for 156 providers not enrolled with Texas Medicaid TMHP Insurance; escalated findings to client leadership, contributing to resolution of enrollment delays impacting $2.8 million in </w:t>
      </w:r>
      <w:proofErr w:type="spellStart"/>
      <w:r w:rsidRPr="00C7574C">
        <w:rPr>
          <w:rFonts w:ascii="Calibri" w:hAnsi="Calibri" w:cs="Calibri"/>
          <w:sz w:val="20"/>
        </w:rPr>
        <w:t>pendingaccounts</w:t>
      </w:r>
      <w:proofErr w:type="spellEnd"/>
    </w:p>
    <w:p w:rsidR="004A5B58" w:rsidRDefault="004A5B58" w:rsidP="004A5B58">
      <w:pPr>
        <w:pStyle w:val="ListParagraph"/>
        <w:numPr>
          <w:ilvl w:val="0"/>
          <w:numId w:val="4"/>
        </w:numPr>
        <w:spacing w:before="0" w:after="0" w:line="288" w:lineRule="auto"/>
        <w:jc w:val="both"/>
        <w:rPr>
          <w:rFonts w:ascii="Calibri" w:hAnsi="Calibri" w:cs="Calibri"/>
          <w:sz w:val="20"/>
        </w:rPr>
      </w:pPr>
      <w:r w:rsidRPr="004A5B58">
        <w:rPr>
          <w:rFonts w:ascii="Calibri" w:hAnsi="Calibri" w:cs="Calibri"/>
          <w:sz w:val="20"/>
        </w:rPr>
        <w:t xml:space="preserve">Cleared 166 out of 193 Mutual of Omaha claims from the rejection bucket, achieving an 86% resolution rate, while 13.98% were escalated to the client on the same. </w:t>
      </w:r>
    </w:p>
    <w:p w:rsidR="00310E10" w:rsidRDefault="00310E10" w:rsidP="00310E10">
      <w:pPr>
        <w:pStyle w:val="ListParagraph"/>
        <w:numPr>
          <w:ilvl w:val="0"/>
          <w:numId w:val="4"/>
        </w:numPr>
        <w:spacing w:before="0" w:after="0" w:line="288" w:lineRule="auto"/>
        <w:jc w:val="both"/>
        <w:rPr>
          <w:rFonts w:ascii="Calibri" w:hAnsi="Calibri" w:cs="Calibri"/>
          <w:sz w:val="20"/>
        </w:rPr>
      </w:pPr>
      <w:r w:rsidRPr="00310E10">
        <w:rPr>
          <w:rFonts w:ascii="Calibri" w:hAnsi="Calibri" w:cs="Calibri"/>
          <w:sz w:val="20"/>
        </w:rPr>
        <w:t>Investigated credentialing discrepancies for 156 providers not enrolled with Texas Medicaid (TMHP) Insurance and escalated findings to client leadership, helping resolve enrollment delays that impacted $2.8 million of the $6 million total AR bucket. Escalated 46% of the AR revenue to the client related to provider enrollment issues.</w:t>
      </w:r>
    </w:p>
    <w:p w:rsidR="00C7574C" w:rsidRPr="00C7574C" w:rsidRDefault="00C7574C" w:rsidP="004A5B58">
      <w:pPr>
        <w:pStyle w:val="ListParagraph"/>
        <w:numPr>
          <w:ilvl w:val="0"/>
          <w:numId w:val="4"/>
        </w:numPr>
        <w:spacing w:before="0" w:after="0" w:line="288" w:lineRule="auto"/>
        <w:jc w:val="both"/>
        <w:rPr>
          <w:rFonts w:ascii="Calibri" w:hAnsi="Calibri" w:cs="Calibri"/>
          <w:sz w:val="20"/>
        </w:rPr>
      </w:pPr>
      <w:r w:rsidRPr="00C7574C">
        <w:rPr>
          <w:rFonts w:ascii="Calibri" w:hAnsi="Calibri" w:cs="Calibri"/>
          <w:sz w:val="20"/>
        </w:rPr>
        <w:t>Clearing 209 Tricare accounts worth $1.47 million from the rejection bucket</w:t>
      </w:r>
    </w:p>
    <w:p w:rsidR="000C5F01" w:rsidRDefault="00C7574C" w:rsidP="00C7574C">
      <w:pPr>
        <w:pStyle w:val="ListParagraph"/>
        <w:numPr>
          <w:ilvl w:val="0"/>
          <w:numId w:val="4"/>
        </w:numPr>
        <w:spacing w:before="0" w:after="0" w:line="288" w:lineRule="auto"/>
        <w:jc w:val="both"/>
        <w:rPr>
          <w:rFonts w:ascii="Calibri" w:hAnsi="Calibri" w:cs="Calibri"/>
          <w:sz w:val="20"/>
        </w:rPr>
      </w:pPr>
      <w:r w:rsidRPr="00C7574C">
        <w:rPr>
          <w:rFonts w:ascii="Calibri" w:hAnsi="Calibri" w:cs="Calibri"/>
          <w:sz w:val="20"/>
        </w:rPr>
        <w:t>STAR OF THE MONTH award at Sutherland Health-care Services for achieving more than client expectation in terms of production (147%) and quality (99%)</w:t>
      </w:r>
      <w:r w:rsidR="00EB496F">
        <w:rPr>
          <w:rFonts w:ascii="Calibri" w:hAnsi="Calibri" w:cs="Calibri"/>
          <w:sz w:val="20"/>
        </w:rPr>
        <w:t>.</w:t>
      </w:r>
    </w:p>
    <w:p w:rsidR="00EB496F" w:rsidRDefault="00EB496F" w:rsidP="00EB496F">
      <w:pPr>
        <w:spacing w:line="288" w:lineRule="auto"/>
        <w:jc w:val="both"/>
        <w:rPr>
          <w:rFonts w:ascii="Calibri" w:hAnsi="Calibri" w:cs="Calibri"/>
          <w:sz w:val="20"/>
        </w:rPr>
      </w:pPr>
    </w:p>
    <w:p w:rsidR="00EB496F" w:rsidRDefault="00EB496F" w:rsidP="00EB496F">
      <w:pPr>
        <w:shd w:val="clear" w:color="auto" w:fill="8CC9F7" w:themeFill="background2" w:themeFillShade="E6"/>
        <w:spacing w:line="264" w:lineRule="auto"/>
        <w:rPr>
          <w:rFonts w:ascii="Calibri" w:hAnsi="Calibri" w:cs="Calibri"/>
          <w:b/>
          <w:sz w:val="24"/>
          <w:szCs w:val="24"/>
        </w:rPr>
      </w:pPr>
      <w:r w:rsidRPr="00EB496F">
        <w:rPr>
          <w:rFonts w:ascii="Calibri" w:hAnsi="Calibri" w:cs="Calibri"/>
          <w:b/>
          <w:sz w:val="24"/>
          <w:szCs w:val="24"/>
        </w:rPr>
        <w:t>CERTIFICATIONS</w:t>
      </w:r>
    </w:p>
    <w:p w:rsidR="00EB496F" w:rsidRPr="00EB496F" w:rsidRDefault="00EB496F" w:rsidP="00EB496F">
      <w:pPr>
        <w:pStyle w:val="ListParagraph"/>
        <w:numPr>
          <w:ilvl w:val="0"/>
          <w:numId w:val="4"/>
        </w:numPr>
        <w:spacing w:before="0" w:after="0" w:line="288" w:lineRule="auto"/>
        <w:jc w:val="both"/>
        <w:rPr>
          <w:rFonts w:ascii="Calibri" w:hAnsi="Calibri" w:cs="Calibri"/>
          <w:sz w:val="20"/>
        </w:rPr>
      </w:pPr>
      <w:r w:rsidRPr="00EB496F">
        <w:rPr>
          <w:rFonts w:ascii="Calibri" w:hAnsi="Calibri" w:cs="Calibri"/>
          <w:sz w:val="20"/>
        </w:rPr>
        <w:t>Certification of Appreciation for Team work Champion</w:t>
      </w:r>
    </w:p>
    <w:p w:rsidR="00EB496F" w:rsidRPr="00EB496F" w:rsidRDefault="00EB496F" w:rsidP="00EB496F">
      <w:pPr>
        <w:pStyle w:val="ListParagraph"/>
        <w:numPr>
          <w:ilvl w:val="0"/>
          <w:numId w:val="4"/>
        </w:numPr>
        <w:spacing w:before="0" w:after="0" w:line="288" w:lineRule="auto"/>
        <w:jc w:val="both"/>
        <w:rPr>
          <w:rFonts w:ascii="Calibri" w:hAnsi="Calibri" w:cs="Calibri"/>
          <w:sz w:val="20"/>
        </w:rPr>
      </w:pPr>
      <w:r w:rsidRPr="00EB496F">
        <w:rPr>
          <w:rFonts w:ascii="Calibri" w:hAnsi="Calibri" w:cs="Calibri"/>
          <w:sz w:val="20"/>
        </w:rPr>
        <w:t>Extra Miler Certification for meeting the client expectation in-terms of production with quality</w:t>
      </w:r>
    </w:p>
    <w:sectPr w:rsidR="00EB496F" w:rsidRPr="00EB496F" w:rsidSect="00022D2D">
      <w:pgSz w:w="12240" w:h="20160" w:code="5"/>
      <w:pgMar w:top="810" w:right="616" w:bottom="630" w:left="709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2AAF" w:rsidRDefault="00002AAF" w:rsidP="000D5D8D">
      <w:r>
        <w:separator/>
      </w:r>
    </w:p>
  </w:endnote>
  <w:endnote w:type="continuationSeparator" w:id="0">
    <w:p w:rsidR="00002AAF" w:rsidRDefault="00002AAF" w:rsidP="000D5D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02AAF" w:rsidRDefault="00002AAF" w:rsidP="000D5D8D">
      <w:r>
        <w:separator/>
      </w:r>
    </w:p>
  </w:footnote>
  <w:footnote w:type="continuationSeparator" w:id="0">
    <w:p w:rsidR="00002AAF" w:rsidRDefault="00002AAF" w:rsidP="000D5D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6" type="#_x0000_t75" style="width:11.4pt;height:11.4pt" o:bullet="t">
        <v:imagedata r:id="rId1" o:title="clip_image001"/>
      </v:shape>
    </w:pict>
  </w:numPicBullet>
  <w:numPicBullet w:numPicBulletId="1">
    <w:pict>
      <v:shape id="_x0000_i1037" type="#_x0000_t75" style="width:9pt;height:9pt" o:bullet="t">
        <v:imagedata r:id="rId2" o:title="clip_image001"/>
      </v:shape>
    </w:pict>
  </w:numPicBullet>
  <w:abstractNum w:abstractNumId="0">
    <w:nsid w:val="0AC715CF"/>
    <w:multiLevelType w:val="hybridMultilevel"/>
    <w:tmpl w:val="B732AE3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7374C4C"/>
    <w:multiLevelType w:val="hybridMultilevel"/>
    <w:tmpl w:val="9656C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A5B3F36"/>
    <w:multiLevelType w:val="multilevel"/>
    <w:tmpl w:val="997E1B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43B33D5"/>
    <w:multiLevelType w:val="multilevel"/>
    <w:tmpl w:val="55004E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93338A6"/>
    <w:multiLevelType w:val="hybridMultilevel"/>
    <w:tmpl w:val="DD1E526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301C512C"/>
    <w:multiLevelType w:val="multilevel"/>
    <w:tmpl w:val="87E6E5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">
    <w:nsid w:val="365A55AD"/>
    <w:multiLevelType w:val="hybridMultilevel"/>
    <w:tmpl w:val="344CB63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DE07F5C"/>
    <w:multiLevelType w:val="hybridMultilevel"/>
    <w:tmpl w:val="99B8B89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42C9672D"/>
    <w:multiLevelType w:val="hybridMultilevel"/>
    <w:tmpl w:val="F4248B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4AC10B17"/>
    <w:multiLevelType w:val="hybridMultilevel"/>
    <w:tmpl w:val="6436C9CA"/>
    <w:lvl w:ilvl="0" w:tplc="6E16DC70">
      <w:numFmt w:val="bullet"/>
      <w:lvlText w:val="•"/>
      <w:lvlJc w:val="left"/>
      <w:pPr>
        <w:ind w:left="360" w:hanging="360"/>
      </w:pPr>
      <w:rPr>
        <w:rFonts w:ascii="Cambria" w:eastAsia="Times New Roman" w:hAnsi="Cambria" w:cs="Calibri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5624656F"/>
    <w:multiLevelType w:val="multilevel"/>
    <w:tmpl w:val="511E4A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5D857F1C"/>
    <w:multiLevelType w:val="hybridMultilevel"/>
    <w:tmpl w:val="55E6AEE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13C7EE0"/>
    <w:multiLevelType w:val="hybridMultilevel"/>
    <w:tmpl w:val="1062DB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68012CC9"/>
    <w:multiLevelType w:val="hybridMultilevel"/>
    <w:tmpl w:val="CC264C0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77530FC0"/>
    <w:multiLevelType w:val="hybridMultilevel"/>
    <w:tmpl w:val="D1D2E7F8"/>
    <w:lvl w:ilvl="0" w:tplc="44BC55BC">
      <w:start w:val="1"/>
      <w:numFmt w:val="bullet"/>
      <w:lvlText w:val="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7A125DC8"/>
    <w:multiLevelType w:val="hybridMultilevel"/>
    <w:tmpl w:val="332EDF38"/>
    <w:lvl w:ilvl="0" w:tplc="6E16DC70">
      <w:numFmt w:val="bullet"/>
      <w:lvlText w:val="•"/>
      <w:lvlJc w:val="left"/>
      <w:pPr>
        <w:ind w:left="720" w:hanging="360"/>
      </w:pPr>
      <w:rPr>
        <w:rFonts w:ascii="Cambria" w:eastAsia="Times New Roman" w:hAnsi="Cambria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"/>
  </w:num>
  <w:num w:numId="3">
    <w:abstractNumId w:val="8"/>
  </w:num>
  <w:num w:numId="4">
    <w:abstractNumId w:val="12"/>
  </w:num>
  <w:num w:numId="5">
    <w:abstractNumId w:val="6"/>
  </w:num>
  <w:num w:numId="6">
    <w:abstractNumId w:val="0"/>
  </w:num>
  <w:num w:numId="7">
    <w:abstractNumId w:val="11"/>
  </w:num>
  <w:num w:numId="8">
    <w:abstractNumId w:val="13"/>
  </w:num>
  <w:num w:numId="9">
    <w:abstractNumId w:val="7"/>
  </w:num>
  <w:num w:numId="10">
    <w:abstractNumId w:val="4"/>
  </w:num>
  <w:num w:numId="11">
    <w:abstractNumId w:val="15"/>
  </w:num>
  <w:num w:numId="12">
    <w:abstractNumId w:val="9"/>
  </w:num>
  <w:num w:numId="13">
    <w:abstractNumId w:val="5"/>
  </w:num>
  <w:num w:numId="14">
    <w:abstractNumId w:val="10"/>
  </w:num>
  <w:num w:numId="15">
    <w:abstractNumId w:val="2"/>
  </w:num>
  <w:num w:numId="16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9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MTe2NDU1MbY0MTVW0lEKTi0uzszPAykwMa8FAMTMN6QtAAAA"/>
  </w:docVars>
  <w:rsids>
    <w:rsidRoot w:val="00C04F10"/>
    <w:rsid w:val="00000675"/>
    <w:rsid w:val="000018EC"/>
    <w:rsid w:val="00002601"/>
    <w:rsid w:val="00002AAF"/>
    <w:rsid w:val="00003A22"/>
    <w:rsid w:val="00007331"/>
    <w:rsid w:val="00007673"/>
    <w:rsid w:val="000077AF"/>
    <w:rsid w:val="00007BC5"/>
    <w:rsid w:val="00007D46"/>
    <w:rsid w:val="000112C6"/>
    <w:rsid w:val="000115FD"/>
    <w:rsid w:val="00011631"/>
    <w:rsid w:val="00011749"/>
    <w:rsid w:val="00013418"/>
    <w:rsid w:val="00013541"/>
    <w:rsid w:val="00015A15"/>
    <w:rsid w:val="00015C20"/>
    <w:rsid w:val="00016BE5"/>
    <w:rsid w:val="000172BF"/>
    <w:rsid w:val="000200C8"/>
    <w:rsid w:val="00020A9B"/>
    <w:rsid w:val="00021B10"/>
    <w:rsid w:val="00021E96"/>
    <w:rsid w:val="00022AC2"/>
    <w:rsid w:val="00022D21"/>
    <w:rsid w:val="00022D2D"/>
    <w:rsid w:val="00022FD3"/>
    <w:rsid w:val="00023540"/>
    <w:rsid w:val="00023C72"/>
    <w:rsid w:val="0002445F"/>
    <w:rsid w:val="00024BC0"/>
    <w:rsid w:val="00027778"/>
    <w:rsid w:val="00027CF6"/>
    <w:rsid w:val="0003177B"/>
    <w:rsid w:val="000320E9"/>
    <w:rsid w:val="0003254E"/>
    <w:rsid w:val="00033123"/>
    <w:rsid w:val="0003324D"/>
    <w:rsid w:val="00034569"/>
    <w:rsid w:val="00034B18"/>
    <w:rsid w:val="00037287"/>
    <w:rsid w:val="000376C3"/>
    <w:rsid w:val="00040023"/>
    <w:rsid w:val="00040CE8"/>
    <w:rsid w:val="00040F0F"/>
    <w:rsid w:val="000418E1"/>
    <w:rsid w:val="0004234A"/>
    <w:rsid w:val="00042C4D"/>
    <w:rsid w:val="00042D86"/>
    <w:rsid w:val="00042FEB"/>
    <w:rsid w:val="00044300"/>
    <w:rsid w:val="0004594D"/>
    <w:rsid w:val="0004605D"/>
    <w:rsid w:val="000470A2"/>
    <w:rsid w:val="000470A6"/>
    <w:rsid w:val="0004712F"/>
    <w:rsid w:val="00047206"/>
    <w:rsid w:val="00051F21"/>
    <w:rsid w:val="00052D5D"/>
    <w:rsid w:val="00053023"/>
    <w:rsid w:val="0005521B"/>
    <w:rsid w:val="00055515"/>
    <w:rsid w:val="000564C7"/>
    <w:rsid w:val="000610E7"/>
    <w:rsid w:val="000629CC"/>
    <w:rsid w:val="00063B85"/>
    <w:rsid w:val="000641BB"/>
    <w:rsid w:val="00064618"/>
    <w:rsid w:val="00065F7C"/>
    <w:rsid w:val="00066080"/>
    <w:rsid w:val="00067A8E"/>
    <w:rsid w:val="00071935"/>
    <w:rsid w:val="000765E0"/>
    <w:rsid w:val="0007686A"/>
    <w:rsid w:val="00076957"/>
    <w:rsid w:val="00076C94"/>
    <w:rsid w:val="00076F94"/>
    <w:rsid w:val="0007768A"/>
    <w:rsid w:val="00081E5D"/>
    <w:rsid w:val="000832DF"/>
    <w:rsid w:val="00083AB4"/>
    <w:rsid w:val="0008481D"/>
    <w:rsid w:val="000856C0"/>
    <w:rsid w:val="00086CF9"/>
    <w:rsid w:val="000872B5"/>
    <w:rsid w:val="0009040F"/>
    <w:rsid w:val="0009057E"/>
    <w:rsid w:val="00090728"/>
    <w:rsid w:val="00090CAE"/>
    <w:rsid w:val="0009150B"/>
    <w:rsid w:val="00091C42"/>
    <w:rsid w:val="00091EBC"/>
    <w:rsid w:val="0009273A"/>
    <w:rsid w:val="00092D0B"/>
    <w:rsid w:val="00093592"/>
    <w:rsid w:val="000935AF"/>
    <w:rsid w:val="00093917"/>
    <w:rsid w:val="00094665"/>
    <w:rsid w:val="00094CC7"/>
    <w:rsid w:val="00094CE9"/>
    <w:rsid w:val="000954EB"/>
    <w:rsid w:val="00096831"/>
    <w:rsid w:val="00097EEA"/>
    <w:rsid w:val="000A0371"/>
    <w:rsid w:val="000A188C"/>
    <w:rsid w:val="000A2676"/>
    <w:rsid w:val="000A26E3"/>
    <w:rsid w:val="000A2B83"/>
    <w:rsid w:val="000A2C59"/>
    <w:rsid w:val="000A3CBB"/>
    <w:rsid w:val="000A3DD7"/>
    <w:rsid w:val="000A59F3"/>
    <w:rsid w:val="000A6F1A"/>
    <w:rsid w:val="000A7257"/>
    <w:rsid w:val="000A7CB2"/>
    <w:rsid w:val="000B0990"/>
    <w:rsid w:val="000B1FCC"/>
    <w:rsid w:val="000B2304"/>
    <w:rsid w:val="000B2B6D"/>
    <w:rsid w:val="000B488C"/>
    <w:rsid w:val="000B61F3"/>
    <w:rsid w:val="000B656C"/>
    <w:rsid w:val="000B6D2D"/>
    <w:rsid w:val="000B7F87"/>
    <w:rsid w:val="000C0219"/>
    <w:rsid w:val="000C0E00"/>
    <w:rsid w:val="000C293F"/>
    <w:rsid w:val="000C2EBF"/>
    <w:rsid w:val="000C4A83"/>
    <w:rsid w:val="000C56D0"/>
    <w:rsid w:val="000C5F01"/>
    <w:rsid w:val="000C62F8"/>
    <w:rsid w:val="000C6427"/>
    <w:rsid w:val="000C6DDB"/>
    <w:rsid w:val="000C7444"/>
    <w:rsid w:val="000C7D96"/>
    <w:rsid w:val="000D0196"/>
    <w:rsid w:val="000D2895"/>
    <w:rsid w:val="000D5986"/>
    <w:rsid w:val="000D5D8D"/>
    <w:rsid w:val="000D71A4"/>
    <w:rsid w:val="000D7960"/>
    <w:rsid w:val="000E00AE"/>
    <w:rsid w:val="000E0287"/>
    <w:rsid w:val="000E24F9"/>
    <w:rsid w:val="000E261F"/>
    <w:rsid w:val="000E2BD8"/>
    <w:rsid w:val="000E2D48"/>
    <w:rsid w:val="000E391A"/>
    <w:rsid w:val="000E46E4"/>
    <w:rsid w:val="000E4732"/>
    <w:rsid w:val="000E490B"/>
    <w:rsid w:val="000E5DF3"/>
    <w:rsid w:val="000E72FB"/>
    <w:rsid w:val="000F03EE"/>
    <w:rsid w:val="000F0DAC"/>
    <w:rsid w:val="000F13F7"/>
    <w:rsid w:val="000F17B1"/>
    <w:rsid w:val="000F1FBE"/>
    <w:rsid w:val="000F2233"/>
    <w:rsid w:val="000F227E"/>
    <w:rsid w:val="000F53B7"/>
    <w:rsid w:val="000F6264"/>
    <w:rsid w:val="000F6630"/>
    <w:rsid w:val="00100572"/>
    <w:rsid w:val="00100652"/>
    <w:rsid w:val="00102755"/>
    <w:rsid w:val="001029B1"/>
    <w:rsid w:val="00103987"/>
    <w:rsid w:val="00103A01"/>
    <w:rsid w:val="00105C96"/>
    <w:rsid w:val="00105D68"/>
    <w:rsid w:val="00106887"/>
    <w:rsid w:val="00106903"/>
    <w:rsid w:val="00106FC4"/>
    <w:rsid w:val="00107205"/>
    <w:rsid w:val="00110C10"/>
    <w:rsid w:val="00111324"/>
    <w:rsid w:val="00111BBA"/>
    <w:rsid w:val="001120E1"/>
    <w:rsid w:val="00113226"/>
    <w:rsid w:val="00114128"/>
    <w:rsid w:val="00114268"/>
    <w:rsid w:val="00115E2E"/>
    <w:rsid w:val="001219E0"/>
    <w:rsid w:val="00121C15"/>
    <w:rsid w:val="00125143"/>
    <w:rsid w:val="001257A3"/>
    <w:rsid w:val="00126FEF"/>
    <w:rsid w:val="0013077A"/>
    <w:rsid w:val="00130C53"/>
    <w:rsid w:val="001344A6"/>
    <w:rsid w:val="001347B7"/>
    <w:rsid w:val="001378A0"/>
    <w:rsid w:val="001409F5"/>
    <w:rsid w:val="00141CCA"/>
    <w:rsid w:val="00143132"/>
    <w:rsid w:val="00143A22"/>
    <w:rsid w:val="00146219"/>
    <w:rsid w:val="0014723B"/>
    <w:rsid w:val="00147A08"/>
    <w:rsid w:val="00147A26"/>
    <w:rsid w:val="00150282"/>
    <w:rsid w:val="0015046C"/>
    <w:rsid w:val="0015050D"/>
    <w:rsid w:val="00150B4A"/>
    <w:rsid w:val="001537F7"/>
    <w:rsid w:val="001547E7"/>
    <w:rsid w:val="001548C0"/>
    <w:rsid w:val="0016043F"/>
    <w:rsid w:val="00160539"/>
    <w:rsid w:val="00160593"/>
    <w:rsid w:val="00160DC8"/>
    <w:rsid w:val="00161098"/>
    <w:rsid w:val="0016116F"/>
    <w:rsid w:val="001620E7"/>
    <w:rsid w:val="0016486D"/>
    <w:rsid w:val="00165B62"/>
    <w:rsid w:val="0016735A"/>
    <w:rsid w:val="001722EE"/>
    <w:rsid w:val="001735F8"/>
    <w:rsid w:val="00173F40"/>
    <w:rsid w:val="00174B79"/>
    <w:rsid w:val="00175699"/>
    <w:rsid w:val="0018081E"/>
    <w:rsid w:val="0018152C"/>
    <w:rsid w:val="00181FD4"/>
    <w:rsid w:val="001825C3"/>
    <w:rsid w:val="00185BAB"/>
    <w:rsid w:val="00186D94"/>
    <w:rsid w:val="00187809"/>
    <w:rsid w:val="00187DC6"/>
    <w:rsid w:val="00187EAF"/>
    <w:rsid w:val="0019002F"/>
    <w:rsid w:val="00190FDB"/>
    <w:rsid w:val="0019131A"/>
    <w:rsid w:val="0019192E"/>
    <w:rsid w:val="00193BEB"/>
    <w:rsid w:val="00193FA7"/>
    <w:rsid w:val="001945CB"/>
    <w:rsid w:val="00194E4C"/>
    <w:rsid w:val="00195A34"/>
    <w:rsid w:val="00196330"/>
    <w:rsid w:val="00196544"/>
    <w:rsid w:val="00196E1B"/>
    <w:rsid w:val="001A1EE7"/>
    <w:rsid w:val="001A2742"/>
    <w:rsid w:val="001A3304"/>
    <w:rsid w:val="001A3CB4"/>
    <w:rsid w:val="001A3E67"/>
    <w:rsid w:val="001A4D42"/>
    <w:rsid w:val="001A6DEF"/>
    <w:rsid w:val="001A6F7A"/>
    <w:rsid w:val="001B17BB"/>
    <w:rsid w:val="001B312F"/>
    <w:rsid w:val="001B33C4"/>
    <w:rsid w:val="001B3636"/>
    <w:rsid w:val="001B45F3"/>
    <w:rsid w:val="001B6C71"/>
    <w:rsid w:val="001B759D"/>
    <w:rsid w:val="001C013A"/>
    <w:rsid w:val="001C2C14"/>
    <w:rsid w:val="001C2DFE"/>
    <w:rsid w:val="001C32EB"/>
    <w:rsid w:val="001C342F"/>
    <w:rsid w:val="001C3D66"/>
    <w:rsid w:val="001C4097"/>
    <w:rsid w:val="001C6117"/>
    <w:rsid w:val="001C6B0A"/>
    <w:rsid w:val="001D1A46"/>
    <w:rsid w:val="001D1BD2"/>
    <w:rsid w:val="001D1CD9"/>
    <w:rsid w:val="001D1EEB"/>
    <w:rsid w:val="001D20E5"/>
    <w:rsid w:val="001D303C"/>
    <w:rsid w:val="001D3698"/>
    <w:rsid w:val="001D50A4"/>
    <w:rsid w:val="001D6E5F"/>
    <w:rsid w:val="001D768C"/>
    <w:rsid w:val="001D76C0"/>
    <w:rsid w:val="001E008E"/>
    <w:rsid w:val="001E12F1"/>
    <w:rsid w:val="001E1A93"/>
    <w:rsid w:val="001E2B7A"/>
    <w:rsid w:val="001E3197"/>
    <w:rsid w:val="001E3BFA"/>
    <w:rsid w:val="001E40B6"/>
    <w:rsid w:val="001E426B"/>
    <w:rsid w:val="001F1359"/>
    <w:rsid w:val="001F1958"/>
    <w:rsid w:val="001F2243"/>
    <w:rsid w:val="001F2B2C"/>
    <w:rsid w:val="001F2F58"/>
    <w:rsid w:val="001F3B5C"/>
    <w:rsid w:val="001F4075"/>
    <w:rsid w:val="001F4C8B"/>
    <w:rsid w:val="001F78FB"/>
    <w:rsid w:val="00200B58"/>
    <w:rsid w:val="0020138F"/>
    <w:rsid w:val="00201FB8"/>
    <w:rsid w:val="002024E9"/>
    <w:rsid w:val="0020253E"/>
    <w:rsid w:val="00204198"/>
    <w:rsid w:val="00204C5B"/>
    <w:rsid w:val="00205A2F"/>
    <w:rsid w:val="002065D7"/>
    <w:rsid w:val="00207EE4"/>
    <w:rsid w:val="00211345"/>
    <w:rsid w:val="002122C3"/>
    <w:rsid w:val="002125B0"/>
    <w:rsid w:val="00213946"/>
    <w:rsid w:val="00213B81"/>
    <w:rsid w:val="00214BEB"/>
    <w:rsid w:val="00215361"/>
    <w:rsid w:val="002157A9"/>
    <w:rsid w:val="0021745E"/>
    <w:rsid w:val="002178D4"/>
    <w:rsid w:val="00221534"/>
    <w:rsid w:val="002218A9"/>
    <w:rsid w:val="002225A4"/>
    <w:rsid w:val="00222C83"/>
    <w:rsid w:val="0022307C"/>
    <w:rsid w:val="002239AF"/>
    <w:rsid w:val="002239D6"/>
    <w:rsid w:val="002300E1"/>
    <w:rsid w:val="00230ACE"/>
    <w:rsid w:val="00230B6D"/>
    <w:rsid w:val="00230C27"/>
    <w:rsid w:val="00230E09"/>
    <w:rsid w:val="00231344"/>
    <w:rsid w:val="0023382E"/>
    <w:rsid w:val="0023626C"/>
    <w:rsid w:val="002378B4"/>
    <w:rsid w:val="002414E7"/>
    <w:rsid w:val="002420AA"/>
    <w:rsid w:val="00242800"/>
    <w:rsid w:val="0024289B"/>
    <w:rsid w:val="00242FD8"/>
    <w:rsid w:val="00243D51"/>
    <w:rsid w:val="002444FB"/>
    <w:rsid w:val="00244775"/>
    <w:rsid w:val="00244C5E"/>
    <w:rsid w:val="00244CC8"/>
    <w:rsid w:val="00245AFD"/>
    <w:rsid w:val="002473C1"/>
    <w:rsid w:val="00247B93"/>
    <w:rsid w:val="00250B92"/>
    <w:rsid w:val="00250F27"/>
    <w:rsid w:val="00250F32"/>
    <w:rsid w:val="0025217C"/>
    <w:rsid w:val="002523F8"/>
    <w:rsid w:val="00253BB4"/>
    <w:rsid w:val="00254185"/>
    <w:rsid w:val="0025420A"/>
    <w:rsid w:val="00254CA6"/>
    <w:rsid w:val="00260375"/>
    <w:rsid w:val="00260510"/>
    <w:rsid w:val="00261F74"/>
    <w:rsid w:val="00266C68"/>
    <w:rsid w:val="00266DDB"/>
    <w:rsid w:val="00270200"/>
    <w:rsid w:val="00270843"/>
    <w:rsid w:val="002709BD"/>
    <w:rsid w:val="00271C32"/>
    <w:rsid w:val="00271E8C"/>
    <w:rsid w:val="00272ACF"/>
    <w:rsid w:val="002738BB"/>
    <w:rsid w:val="002739EE"/>
    <w:rsid w:val="00273D1A"/>
    <w:rsid w:val="00273DDC"/>
    <w:rsid w:val="0027520F"/>
    <w:rsid w:val="002762F7"/>
    <w:rsid w:val="00276542"/>
    <w:rsid w:val="002830EF"/>
    <w:rsid w:val="0028373F"/>
    <w:rsid w:val="00283E39"/>
    <w:rsid w:val="0028432B"/>
    <w:rsid w:val="00286274"/>
    <w:rsid w:val="002871C6"/>
    <w:rsid w:val="002879D8"/>
    <w:rsid w:val="00287E56"/>
    <w:rsid w:val="00287F00"/>
    <w:rsid w:val="0029012E"/>
    <w:rsid w:val="00290ED4"/>
    <w:rsid w:val="00291B1B"/>
    <w:rsid w:val="0029259C"/>
    <w:rsid w:val="002930A9"/>
    <w:rsid w:val="00296A7F"/>
    <w:rsid w:val="0029726A"/>
    <w:rsid w:val="002A3E68"/>
    <w:rsid w:val="002A4576"/>
    <w:rsid w:val="002A4E88"/>
    <w:rsid w:val="002B00CD"/>
    <w:rsid w:val="002B0C49"/>
    <w:rsid w:val="002B0F24"/>
    <w:rsid w:val="002B539B"/>
    <w:rsid w:val="002B5D4D"/>
    <w:rsid w:val="002B6F51"/>
    <w:rsid w:val="002B73B4"/>
    <w:rsid w:val="002C26D3"/>
    <w:rsid w:val="002C2FB6"/>
    <w:rsid w:val="002C3E6C"/>
    <w:rsid w:val="002C44F1"/>
    <w:rsid w:val="002C5831"/>
    <w:rsid w:val="002C7DFE"/>
    <w:rsid w:val="002D0F0F"/>
    <w:rsid w:val="002D1F81"/>
    <w:rsid w:val="002D2455"/>
    <w:rsid w:val="002D4760"/>
    <w:rsid w:val="002D4C16"/>
    <w:rsid w:val="002D4CD7"/>
    <w:rsid w:val="002D5395"/>
    <w:rsid w:val="002D6B31"/>
    <w:rsid w:val="002D6E97"/>
    <w:rsid w:val="002D7D98"/>
    <w:rsid w:val="002E08CE"/>
    <w:rsid w:val="002E1063"/>
    <w:rsid w:val="002E11E7"/>
    <w:rsid w:val="002E2A1D"/>
    <w:rsid w:val="002E3C8A"/>
    <w:rsid w:val="002E3E6F"/>
    <w:rsid w:val="002E4BE4"/>
    <w:rsid w:val="002E4C8A"/>
    <w:rsid w:val="002E63E1"/>
    <w:rsid w:val="002E660A"/>
    <w:rsid w:val="002E69EA"/>
    <w:rsid w:val="002E70F5"/>
    <w:rsid w:val="002F09B8"/>
    <w:rsid w:val="002F0FC6"/>
    <w:rsid w:val="002F1254"/>
    <w:rsid w:val="002F248A"/>
    <w:rsid w:val="002F31B8"/>
    <w:rsid w:val="002F3DF3"/>
    <w:rsid w:val="002F4040"/>
    <w:rsid w:val="002F5AA3"/>
    <w:rsid w:val="002F60C1"/>
    <w:rsid w:val="002F6DFD"/>
    <w:rsid w:val="003000AD"/>
    <w:rsid w:val="003008D5"/>
    <w:rsid w:val="00300F42"/>
    <w:rsid w:val="00301521"/>
    <w:rsid w:val="00305D54"/>
    <w:rsid w:val="00307ECE"/>
    <w:rsid w:val="00310287"/>
    <w:rsid w:val="00310E10"/>
    <w:rsid w:val="00310E62"/>
    <w:rsid w:val="00311079"/>
    <w:rsid w:val="00311AAC"/>
    <w:rsid w:val="00311BB8"/>
    <w:rsid w:val="003124D0"/>
    <w:rsid w:val="0031443B"/>
    <w:rsid w:val="00315536"/>
    <w:rsid w:val="0031564D"/>
    <w:rsid w:val="00315691"/>
    <w:rsid w:val="003157B4"/>
    <w:rsid w:val="003162DE"/>
    <w:rsid w:val="00320B57"/>
    <w:rsid w:val="00322FCC"/>
    <w:rsid w:val="0032437D"/>
    <w:rsid w:val="0032448F"/>
    <w:rsid w:val="003260EC"/>
    <w:rsid w:val="003266D8"/>
    <w:rsid w:val="00330FBD"/>
    <w:rsid w:val="0033169C"/>
    <w:rsid w:val="00331CB9"/>
    <w:rsid w:val="0033234B"/>
    <w:rsid w:val="00332363"/>
    <w:rsid w:val="00333330"/>
    <w:rsid w:val="0033360F"/>
    <w:rsid w:val="00334608"/>
    <w:rsid w:val="00334DD5"/>
    <w:rsid w:val="00335CFF"/>
    <w:rsid w:val="003362BF"/>
    <w:rsid w:val="0033631E"/>
    <w:rsid w:val="00336965"/>
    <w:rsid w:val="0033782B"/>
    <w:rsid w:val="00337FCC"/>
    <w:rsid w:val="00342994"/>
    <w:rsid w:val="00342A01"/>
    <w:rsid w:val="003445C8"/>
    <w:rsid w:val="00346A42"/>
    <w:rsid w:val="003470A4"/>
    <w:rsid w:val="0035060A"/>
    <w:rsid w:val="0035375A"/>
    <w:rsid w:val="00353B59"/>
    <w:rsid w:val="00354506"/>
    <w:rsid w:val="00356A98"/>
    <w:rsid w:val="00356C2A"/>
    <w:rsid w:val="003576A9"/>
    <w:rsid w:val="00360AFA"/>
    <w:rsid w:val="00361DF3"/>
    <w:rsid w:val="003629F9"/>
    <w:rsid w:val="003632DC"/>
    <w:rsid w:val="00363338"/>
    <w:rsid w:val="003648D5"/>
    <w:rsid w:val="00364E1D"/>
    <w:rsid w:val="00365439"/>
    <w:rsid w:val="00370A29"/>
    <w:rsid w:val="003721DF"/>
    <w:rsid w:val="00373A85"/>
    <w:rsid w:val="00374313"/>
    <w:rsid w:val="00374DBF"/>
    <w:rsid w:val="00375945"/>
    <w:rsid w:val="00376D4E"/>
    <w:rsid w:val="003776CF"/>
    <w:rsid w:val="00377BE8"/>
    <w:rsid w:val="0038061A"/>
    <w:rsid w:val="0038098F"/>
    <w:rsid w:val="00380A46"/>
    <w:rsid w:val="00380D62"/>
    <w:rsid w:val="00382149"/>
    <w:rsid w:val="00382A1C"/>
    <w:rsid w:val="003835E8"/>
    <w:rsid w:val="003846C4"/>
    <w:rsid w:val="00385AD8"/>
    <w:rsid w:val="00386BB5"/>
    <w:rsid w:val="00386C32"/>
    <w:rsid w:val="00390AF2"/>
    <w:rsid w:val="00391195"/>
    <w:rsid w:val="00391643"/>
    <w:rsid w:val="003927CB"/>
    <w:rsid w:val="0039306C"/>
    <w:rsid w:val="00393715"/>
    <w:rsid w:val="0039379A"/>
    <w:rsid w:val="00393DD9"/>
    <w:rsid w:val="00394A42"/>
    <w:rsid w:val="003957D6"/>
    <w:rsid w:val="00395DB7"/>
    <w:rsid w:val="003963F6"/>
    <w:rsid w:val="00397382"/>
    <w:rsid w:val="003A03FE"/>
    <w:rsid w:val="003A0B34"/>
    <w:rsid w:val="003A0E4C"/>
    <w:rsid w:val="003A1E11"/>
    <w:rsid w:val="003A215F"/>
    <w:rsid w:val="003A2788"/>
    <w:rsid w:val="003A4F60"/>
    <w:rsid w:val="003A6488"/>
    <w:rsid w:val="003A64F7"/>
    <w:rsid w:val="003A7E12"/>
    <w:rsid w:val="003B03E6"/>
    <w:rsid w:val="003B0898"/>
    <w:rsid w:val="003B1BE9"/>
    <w:rsid w:val="003B2138"/>
    <w:rsid w:val="003B30C7"/>
    <w:rsid w:val="003B3580"/>
    <w:rsid w:val="003B4DF2"/>
    <w:rsid w:val="003B5202"/>
    <w:rsid w:val="003B5631"/>
    <w:rsid w:val="003B6346"/>
    <w:rsid w:val="003B6538"/>
    <w:rsid w:val="003B6F3A"/>
    <w:rsid w:val="003C0564"/>
    <w:rsid w:val="003C2477"/>
    <w:rsid w:val="003C3595"/>
    <w:rsid w:val="003C4724"/>
    <w:rsid w:val="003C4DE7"/>
    <w:rsid w:val="003C52E7"/>
    <w:rsid w:val="003C6A44"/>
    <w:rsid w:val="003D1663"/>
    <w:rsid w:val="003D21B3"/>
    <w:rsid w:val="003D2830"/>
    <w:rsid w:val="003D3A6E"/>
    <w:rsid w:val="003D612F"/>
    <w:rsid w:val="003E18BE"/>
    <w:rsid w:val="003E5DF7"/>
    <w:rsid w:val="003E60DE"/>
    <w:rsid w:val="003F04C4"/>
    <w:rsid w:val="003F162B"/>
    <w:rsid w:val="003F1BB1"/>
    <w:rsid w:val="003F3B1D"/>
    <w:rsid w:val="003F4362"/>
    <w:rsid w:val="003F55B2"/>
    <w:rsid w:val="003F760D"/>
    <w:rsid w:val="00400221"/>
    <w:rsid w:val="004007BA"/>
    <w:rsid w:val="00400D8A"/>
    <w:rsid w:val="00402329"/>
    <w:rsid w:val="00403621"/>
    <w:rsid w:val="00404C39"/>
    <w:rsid w:val="00405F0A"/>
    <w:rsid w:val="00410A42"/>
    <w:rsid w:val="0041113C"/>
    <w:rsid w:val="00411261"/>
    <w:rsid w:val="00412398"/>
    <w:rsid w:val="00414B56"/>
    <w:rsid w:val="004153E6"/>
    <w:rsid w:val="00415D12"/>
    <w:rsid w:val="00415DA5"/>
    <w:rsid w:val="00416A58"/>
    <w:rsid w:val="004179C0"/>
    <w:rsid w:val="00417A96"/>
    <w:rsid w:val="00420988"/>
    <w:rsid w:val="00420C8A"/>
    <w:rsid w:val="00421297"/>
    <w:rsid w:val="004218F0"/>
    <w:rsid w:val="0042195C"/>
    <w:rsid w:val="00422343"/>
    <w:rsid w:val="00422AA3"/>
    <w:rsid w:val="00422F1B"/>
    <w:rsid w:val="00424119"/>
    <w:rsid w:val="00427179"/>
    <w:rsid w:val="0042762B"/>
    <w:rsid w:val="00430F86"/>
    <w:rsid w:val="00431663"/>
    <w:rsid w:val="004325DC"/>
    <w:rsid w:val="00432A6C"/>
    <w:rsid w:val="00432A88"/>
    <w:rsid w:val="00433F42"/>
    <w:rsid w:val="00434933"/>
    <w:rsid w:val="00435FEE"/>
    <w:rsid w:val="0043677D"/>
    <w:rsid w:val="00436C86"/>
    <w:rsid w:val="00437292"/>
    <w:rsid w:val="00437418"/>
    <w:rsid w:val="00437798"/>
    <w:rsid w:val="004416E3"/>
    <w:rsid w:val="0044179B"/>
    <w:rsid w:val="0044221D"/>
    <w:rsid w:val="004433CA"/>
    <w:rsid w:val="00444574"/>
    <w:rsid w:val="00445256"/>
    <w:rsid w:val="0044696F"/>
    <w:rsid w:val="00447876"/>
    <w:rsid w:val="00447AE4"/>
    <w:rsid w:val="00451FBB"/>
    <w:rsid w:val="004520EF"/>
    <w:rsid w:val="00452B6A"/>
    <w:rsid w:val="0045395F"/>
    <w:rsid w:val="00456AF6"/>
    <w:rsid w:val="00460FD9"/>
    <w:rsid w:val="0046319F"/>
    <w:rsid w:val="00463FE4"/>
    <w:rsid w:val="0046461C"/>
    <w:rsid w:val="004662CF"/>
    <w:rsid w:val="00466D2D"/>
    <w:rsid w:val="004679CC"/>
    <w:rsid w:val="00467F3F"/>
    <w:rsid w:val="0047099F"/>
    <w:rsid w:val="004731F7"/>
    <w:rsid w:val="004733D6"/>
    <w:rsid w:val="00473807"/>
    <w:rsid w:val="004739EF"/>
    <w:rsid w:val="004762B4"/>
    <w:rsid w:val="004772A3"/>
    <w:rsid w:val="0047752A"/>
    <w:rsid w:val="004778CC"/>
    <w:rsid w:val="00480BDE"/>
    <w:rsid w:val="00481637"/>
    <w:rsid w:val="0048270C"/>
    <w:rsid w:val="00484601"/>
    <w:rsid w:val="00484F2C"/>
    <w:rsid w:val="00485A70"/>
    <w:rsid w:val="00485BBF"/>
    <w:rsid w:val="00485DFB"/>
    <w:rsid w:val="0048760C"/>
    <w:rsid w:val="00490EB2"/>
    <w:rsid w:val="004923AE"/>
    <w:rsid w:val="00493C7A"/>
    <w:rsid w:val="004941F5"/>
    <w:rsid w:val="004948F4"/>
    <w:rsid w:val="00494C7B"/>
    <w:rsid w:val="0049511E"/>
    <w:rsid w:val="00496C47"/>
    <w:rsid w:val="004A0AF0"/>
    <w:rsid w:val="004A12DE"/>
    <w:rsid w:val="004A3E11"/>
    <w:rsid w:val="004A49BF"/>
    <w:rsid w:val="004A4E30"/>
    <w:rsid w:val="004A5043"/>
    <w:rsid w:val="004A5198"/>
    <w:rsid w:val="004A5B58"/>
    <w:rsid w:val="004A7F48"/>
    <w:rsid w:val="004B240B"/>
    <w:rsid w:val="004B46C3"/>
    <w:rsid w:val="004B491C"/>
    <w:rsid w:val="004B55D6"/>
    <w:rsid w:val="004B633A"/>
    <w:rsid w:val="004B6A16"/>
    <w:rsid w:val="004C0C87"/>
    <w:rsid w:val="004C0E60"/>
    <w:rsid w:val="004C1F47"/>
    <w:rsid w:val="004C22C7"/>
    <w:rsid w:val="004C3300"/>
    <w:rsid w:val="004C55F8"/>
    <w:rsid w:val="004C5FC7"/>
    <w:rsid w:val="004C68BA"/>
    <w:rsid w:val="004D0D00"/>
    <w:rsid w:val="004D10B5"/>
    <w:rsid w:val="004D1F0D"/>
    <w:rsid w:val="004D224F"/>
    <w:rsid w:val="004D25C0"/>
    <w:rsid w:val="004D2CC1"/>
    <w:rsid w:val="004D369C"/>
    <w:rsid w:val="004D436D"/>
    <w:rsid w:val="004D4F5F"/>
    <w:rsid w:val="004D608E"/>
    <w:rsid w:val="004D7276"/>
    <w:rsid w:val="004D7744"/>
    <w:rsid w:val="004E0621"/>
    <w:rsid w:val="004E14EF"/>
    <w:rsid w:val="004E1C13"/>
    <w:rsid w:val="004E2D4B"/>
    <w:rsid w:val="004E38B0"/>
    <w:rsid w:val="004E3965"/>
    <w:rsid w:val="004E6340"/>
    <w:rsid w:val="004E739A"/>
    <w:rsid w:val="004E7556"/>
    <w:rsid w:val="004E7AFB"/>
    <w:rsid w:val="004F0057"/>
    <w:rsid w:val="004F4F3A"/>
    <w:rsid w:val="004F6E0B"/>
    <w:rsid w:val="0050014F"/>
    <w:rsid w:val="005002BE"/>
    <w:rsid w:val="00500C8F"/>
    <w:rsid w:val="00500F2D"/>
    <w:rsid w:val="00501781"/>
    <w:rsid w:val="00501784"/>
    <w:rsid w:val="0050523D"/>
    <w:rsid w:val="00507A91"/>
    <w:rsid w:val="00507FF6"/>
    <w:rsid w:val="00512197"/>
    <w:rsid w:val="00512748"/>
    <w:rsid w:val="00514B47"/>
    <w:rsid w:val="00517498"/>
    <w:rsid w:val="00520167"/>
    <w:rsid w:val="00520DD7"/>
    <w:rsid w:val="005210C9"/>
    <w:rsid w:val="00523103"/>
    <w:rsid w:val="00524B20"/>
    <w:rsid w:val="0052583C"/>
    <w:rsid w:val="00525E75"/>
    <w:rsid w:val="00526087"/>
    <w:rsid w:val="00527166"/>
    <w:rsid w:val="00531D39"/>
    <w:rsid w:val="005343B3"/>
    <w:rsid w:val="00534A9B"/>
    <w:rsid w:val="005353E6"/>
    <w:rsid w:val="0053637B"/>
    <w:rsid w:val="0053668C"/>
    <w:rsid w:val="00536977"/>
    <w:rsid w:val="00536BDB"/>
    <w:rsid w:val="00537C28"/>
    <w:rsid w:val="005402A9"/>
    <w:rsid w:val="00540E07"/>
    <w:rsid w:val="00541B98"/>
    <w:rsid w:val="00541DA4"/>
    <w:rsid w:val="00544A2D"/>
    <w:rsid w:val="00545133"/>
    <w:rsid w:val="005462F6"/>
    <w:rsid w:val="00550A42"/>
    <w:rsid w:val="00551853"/>
    <w:rsid w:val="00551A2F"/>
    <w:rsid w:val="00553194"/>
    <w:rsid w:val="0055436A"/>
    <w:rsid w:val="00554A17"/>
    <w:rsid w:val="00556BF4"/>
    <w:rsid w:val="00556D02"/>
    <w:rsid w:val="00557DAA"/>
    <w:rsid w:val="00560D0D"/>
    <w:rsid w:val="005627F8"/>
    <w:rsid w:val="00562D94"/>
    <w:rsid w:val="00563F84"/>
    <w:rsid w:val="00564409"/>
    <w:rsid w:val="00564D4A"/>
    <w:rsid w:val="00564DD5"/>
    <w:rsid w:val="005678CF"/>
    <w:rsid w:val="00567DFB"/>
    <w:rsid w:val="00570347"/>
    <w:rsid w:val="00570357"/>
    <w:rsid w:val="00571E74"/>
    <w:rsid w:val="00573128"/>
    <w:rsid w:val="00573912"/>
    <w:rsid w:val="005741C9"/>
    <w:rsid w:val="00575635"/>
    <w:rsid w:val="005758CB"/>
    <w:rsid w:val="00575F23"/>
    <w:rsid w:val="00576C44"/>
    <w:rsid w:val="00577563"/>
    <w:rsid w:val="00577F91"/>
    <w:rsid w:val="00583E5E"/>
    <w:rsid w:val="00584070"/>
    <w:rsid w:val="00584681"/>
    <w:rsid w:val="00586CF2"/>
    <w:rsid w:val="00587B63"/>
    <w:rsid w:val="0059310D"/>
    <w:rsid w:val="00595C24"/>
    <w:rsid w:val="00595C71"/>
    <w:rsid w:val="005975ED"/>
    <w:rsid w:val="005978D8"/>
    <w:rsid w:val="00597AFE"/>
    <w:rsid w:val="005A01AB"/>
    <w:rsid w:val="005A0821"/>
    <w:rsid w:val="005A08BF"/>
    <w:rsid w:val="005A2EAA"/>
    <w:rsid w:val="005A4316"/>
    <w:rsid w:val="005A788A"/>
    <w:rsid w:val="005A7ECE"/>
    <w:rsid w:val="005B07BC"/>
    <w:rsid w:val="005B107D"/>
    <w:rsid w:val="005B1896"/>
    <w:rsid w:val="005B2712"/>
    <w:rsid w:val="005B33E6"/>
    <w:rsid w:val="005B3BCF"/>
    <w:rsid w:val="005B4210"/>
    <w:rsid w:val="005B4A55"/>
    <w:rsid w:val="005B4AD9"/>
    <w:rsid w:val="005B65F6"/>
    <w:rsid w:val="005B719E"/>
    <w:rsid w:val="005B73BF"/>
    <w:rsid w:val="005B7C20"/>
    <w:rsid w:val="005C0364"/>
    <w:rsid w:val="005C1446"/>
    <w:rsid w:val="005C2A79"/>
    <w:rsid w:val="005C3144"/>
    <w:rsid w:val="005C552A"/>
    <w:rsid w:val="005C6148"/>
    <w:rsid w:val="005C660C"/>
    <w:rsid w:val="005C665D"/>
    <w:rsid w:val="005C6F00"/>
    <w:rsid w:val="005C7E56"/>
    <w:rsid w:val="005C7FA8"/>
    <w:rsid w:val="005D05E3"/>
    <w:rsid w:val="005D344C"/>
    <w:rsid w:val="005D3E0C"/>
    <w:rsid w:val="005D4982"/>
    <w:rsid w:val="005D61B7"/>
    <w:rsid w:val="005D6928"/>
    <w:rsid w:val="005E0689"/>
    <w:rsid w:val="005E17A2"/>
    <w:rsid w:val="005E232F"/>
    <w:rsid w:val="005E3549"/>
    <w:rsid w:val="005E3707"/>
    <w:rsid w:val="005E5195"/>
    <w:rsid w:val="005E6378"/>
    <w:rsid w:val="005E6509"/>
    <w:rsid w:val="005E6928"/>
    <w:rsid w:val="005E7D3F"/>
    <w:rsid w:val="005E7E11"/>
    <w:rsid w:val="005E7F17"/>
    <w:rsid w:val="005F1613"/>
    <w:rsid w:val="005F16C4"/>
    <w:rsid w:val="005F26D0"/>
    <w:rsid w:val="005F3C01"/>
    <w:rsid w:val="005F42F4"/>
    <w:rsid w:val="005F4AF4"/>
    <w:rsid w:val="005F5275"/>
    <w:rsid w:val="005F759F"/>
    <w:rsid w:val="00600832"/>
    <w:rsid w:val="00600FAA"/>
    <w:rsid w:val="00602B75"/>
    <w:rsid w:val="006036E3"/>
    <w:rsid w:val="006040DD"/>
    <w:rsid w:val="00604C2B"/>
    <w:rsid w:val="006057AC"/>
    <w:rsid w:val="00605E97"/>
    <w:rsid w:val="00606C5E"/>
    <w:rsid w:val="006077D9"/>
    <w:rsid w:val="00607BA2"/>
    <w:rsid w:val="006129BE"/>
    <w:rsid w:val="00612F0B"/>
    <w:rsid w:val="00615891"/>
    <w:rsid w:val="00617F78"/>
    <w:rsid w:val="00622440"/>
    <w:rsid w:val="0062285F"/>
    <w:rsid w:val="00623348"/>
    <w:rsid w:val="00623F5A"/>
    <w:rsid w:val="00624000"/>
    <w:rsid w:val="00624658"/>
    <w:rsid w:val="00624D09"/>
    <w:rsid w:val="00624FF0"/>
    <w:rsid w:val="00625480"/>
    <w:rsid w:val="006255C3"/>
    <w:rsid w:val="006257DE"/>
    <w:rsid w:val="0062618A"/>
    <w:rsid w:val="0062744E"/>
    <w:rsid w:val="00627E10"/>
    <w:rsid w:val="00630142"/>
    <w:rsid w:val="00630628"/>
    <w:rsid w:val="006317EE"/>
    <w:rsid w:val="006324E0"/>
    <w:rsid w:val="00634A2B"/>
    <w:rsid w:val="00636D78"/>
    <w:rsid w:val="006378D4"/>
    <w:rsid w:val="00637EC5"/>
    <w:rsid w:val="006410F2"/>
    <w:rsid w:val="006415B2"/>
    <w:rsid w:val="00641677"/>
    <w:rsid w:val="00641717"/>
    <w:rsid w:val="00641826"/>
    <w:rsid w:val="006437A2"/>
    <w:rsid w:val="006446C8"/>
    <w:rsid w:val="00647313"/>
    <w:rsid w:val="00647A1C"/>
    <w:rsid w:val="00650890"/>
    <w:rsid w:val="00650EAB"/>
    <w:rsid w:val="00651168"/>
    <w:rsid w:val="00651993"/>
    <w:rsid w:val="00651ABC"/>
    <w:rsid w:val="006530AE"/>
    <w:rsid w:val="006559CE"/>
    <w:rsid w:val="0065710B"/>
    <w:rsid w:val="006573F5"/>
    <w:rsid w:val="00661C8F"/>
    <w:rsid w:val="00663BEE"/>
    <w:rsid w:val="00663EB5"/>
    <w:rsid w:val="006658A7"/>
    <w:rsid w:val="006673AA"/>
    <w:rsid w:val="00670A8A"/>
    <w:rsid w:val="00671D1A"/>
    <w:rsid w:val="0067318C"/>
    <w:rsid w:val="0067423C"/>
    <w:rsid w:val="00674270"/>
    <w:rsid w:val="00675594"/>
    <w:rsid w:val="00676CAE"/>
    <w:rsid w:val="0068331D"/>
    <w:rsid w:val="00683B60"/>
    <w:rsid w:val="006847FA"/>
    <w:rsid w:val="00687463"/>
    <w:rsid w:val="00690203"/>
    <w:rsid w:val="006905A5"/>
    <w:rsid w:val="00690885"/>
    <w:rsid w:val="00691820"/>
    <w:rsid w:val="006923A3"/>
    <w:rsid w:val="00693546"/>
    <w:rsid w:val="0069464D"/>
    <w:rsid w:val="006948D7"/>
    <w:rsid w:val="006961A7"/>
    <w:rsid w:val="006964D9"/>
    <w:rsid w:val="006A0DFC"/>
    <w:rsid w:val="006A1E99"/>
    <w:rsid w:val="006A23B6"/>
    <w:rsid w:val="006A247D"/>
    <w:rsid w:val="006A43D6"/>
    <w:rsid w:val="006A4BB8"/>
    <w:rsid w:val="006A5A04"/>
    <w:rsid w:val="006A706F"/>
    <w:rsid w:val="006A7886"/>
    <w:rsid w:val="006A7BE0"/>
    <w:rsid w:val="006B0D1C"/>
    <w:rsid w:val="006B0E1A"/>
    <w:rsid w:val="006B2E06"/>
    <w:rsid w:val="006B37BB"/>
    <w:rsid w:val="006B7677"/>
    <w:rsid w:val="006C04FB"/>
    <w:rsid w:val="006C33F5"/>
    <w:rsid w:val="006C3858"/>
    <w:rsid w:val="006C4456"/>
    <w:rsid w:val="006C4D59"/>
    <w:rsid w:val="006C70FC"/>
    <w:rsid w:val="006D1F12"/>
    <w:rsid w:val="006D2771"/>
    <w:rsid w:val="006D340D"/>
    <w:rsid w:val="006D3734"/>
    <w:rsid w:val="006D3F33"/>
    <w:rsid w:val="006D52B8"/>
    <w:rsid w:val="006D7B64"/>
    <w:rsid w:val="006E0F87"/>
    <w:rsid w:val="006E0FA5"/>
    <w:rsid w:val="006E1C6A"/>
    <w:rsid w:val="006E1E81"/>
    <w:rsid w:val="006E34E6"/>
    <w:rsid w:val="006E3F6B"/>
    <w:rsid w:val="006E4A73"/>
    <w:rsid w:val="006E5B11"/>
    <w:rsid w:val="006E6425"/>
    <w:rsid w:val="006E6BF9"/>
    <w:rsid w:val="006E6FEF"/>
    <w:rsid w:val="006E76F5"/>
    <w:rsid w:val="006F1260"/>
    <w:rsid w:val="006F17D6"/>
    <w:rsid w:val="006F30FF"/>
    <w:rsid w:val="006F51E4"/>
    <w:rsid w:val="006F5563"/>
    <w:rsid w:val="006F63F6"/>
    <w:rsid w:val="006F6E23"/>
    <w:rsid w:val="006F7590"/>
    <w:rsid w:val="0070399B"/>
    <w:rsid w:val="00705B18"/>
    <w:rsid w:val="00705E28"/>
    <w:rsid w:val="00706A70"/>
    <w:rsid w:val="00710371"/>
    <w:rsid w:val="00710BF9"/>
    <w:rsid w:val="00710F0F"/>
    <w:rsid w:val="00711E60"/>
    <w:rsid w:val="00712D79"/>
    <w:rsid w:val="00713F07"/>
    <w:rsid w:val="007150DC"/>
    <w:rsid w:val="007152B9"/>
    <w:rsid w:val="00715E19"/>
    <w:rsid w:val="00715ECE"/>
    <w:rsid w:val="00716978"/>
    <w:rsid w:val="00720CC7"/>
    <w:rsid w:val="007233BF"/>
    <w:rsid w:val="00724080"/>
    <w:rsid w:val="00727BA1"/>
    <w:rsid w:val="00727BDE"/>
    <w:rsid w:val="00730D97"/>
    <w:rsid w:val="00731184"/>
    <w:rsid w:val="007323B1"/>
    <w:rsid w:val="007334AC"/>
    <w:rsid w:val="007334B7"/>
    <w:rsid w:val="00733676"/>
    <w:rsid w:val="00734EBB"/>
    <w:rsid w:val="00735B8C"/>
    <w:rsid w:val="00735FAF"/>
    <w:rsid w:val="00736442"/>
    <w:rsid w:val="007377DE"/>
    <w:rsid w:val="007378DA"/>
    <w:rsid w:val="00737EF2"/>
    <w:rsid w:val="00740519"/>
    <w:rsid w:val="00744CC1"/>
    <w:rsid w:val="00745428"/>
    <w:rsid w:val="007465C9"/>
    <w:rsid w:val="00746E2B"/>
    <w:rsid w:val="00746FD4"/>
    <w:rsid w:val="0074776B"/>
    <w:rsid w:val="00747D7F"/>
    <w:rsid w:val="00747DD9"/>
    <w:rsid w:val="007503AE"/>
    <w:rsid w:val="007504B3"/>
    <w:rsid w:val="0075050E"/>
    <w:rsid w:val="0075337A"/>
    <w:rsid w:val="00753D7F"/>
    <w:rsid w:val="0075498C"/>
    <w:rsid w:val="007549C6"/>
    <w:rsid w:val="0075589D"/>
    <w:rsid w:val="00756242"/>
    <w:rsid w:val="00757808"/>
    <w:rsid w:val="00761825"/>
    <w:rsid w:val="00762BB9"/>
    <w:rsid w:val="007664B0"/>
    <w:rsid w:val="007664BA"/>
    <w:rsid w:val="00766CB5"/>
    <w:rsid w:val="00766DF7"/>
    <w:rsid w:val="007674DF"/>
    <w:rsid w:val="00767574"/>
    <w:rsid w:val="00770EBF"/>
    <w:rsid w:val="00771957"/>
    <w:rsid w:val="007728F7"/>
    <w:rsid w:val="00773323"/>
    <w:rsid w:val="00773FD1"/>
    <w:rsid w:val="00774741"/>
    <w:rsid w:val="00774C7E"/>
    <w:rsid w:val="00775BFF"/>
    <w:rsid w:val="00776E15"/>
    <w:rsid w:val="007802A5"/>
    <w:rsid w:val="007814BD"/>
    <w:rsid w:val="00781550"/>
    <w:rsid w:val="007815F6"/>
    <w:rsid w:val="007828E6"/>
    <w:rsid w:val="0078343A"/>
    <w:rsid w:val="00783E0C"/>
    <w:rsid w:val="00783F4D"/>
    <w:rsid w:val="0078487A"/>
    <w:rsid w:val="00787AAE"/>
    <w:rsid w:val="00787B10"/>
    <w:rsid w:val="00790FA6"/>
    <w:rsid w:val="00791E00"/>
    <w:rsid w:val="0079334A"/>
    <w:rsid w:val="0079480E"/>
    <w:rsid w:val="00794D17"/>
    <w:rsid w:val="007954F9"/>
    <w:rsid w:val="00797FD8"/>
    <w:rsid w:val="007A089C"/>
    <w:rsid w:val="007A1E3F"/>
    <w:rsid w:val="007A29A8"/>
    <w:rsid w:val="007A4460"/>
    <w:rsid w:val="007A5AA4"/>
    <w:rsid w:val="007A5EFA"/>
    <w:rsid w:val="007A76C8"/>
    <w:rsid w:val="007B0BBD"/>
    <w:rsid w:val="007B3865"/>
    <w:rsid w:val="007B45B6"/>
    <w:rsid w:val="007B77C5"/>
    <w:rsid w:val="007C1224"/>
    <w:rsid w:val="007C48F4"/>
    <w:rsid w:val="007C5032"/>
    <w:rsid w:val="007C5734"/>
    <w:rsid w:val="007C6E68"/>
    <w:rsid w:val="007C71C0"/>
    <w:rsid w:val="007D427C"/>
    <w:rsid w:val="007D50C2"/>
    <w:rsid w:val="007D684D"/>
    <w:rsid w:val="007D6F6B"/>
    <w:rsid w:val="007D777D"/>
    <w:rsid w:val="007E03A2"/>
    <w:rsid w:val="007E0968"/>
    <w:rsid w:val="007E0C58"/>
    <w:rsid w:val="007E1B05"/>
    <w:rsid w:val="007E36F4"/>
    <w:rsid w:val="007E4F2D"/>
    <w:rsid w:val="007E55FF"/>
    <w:rsid w:val="007E6247"/>
    <w:rsid w:val="007E710D"/>
    <w:rsid w:val="007F0AD4"/>
    <w:rsid w:val="007F0C69"/>
    <w:rsid w:val="007F19CF"/>
    <w:rsid w:val="007F1BA0"/>
    <w:rsid w:val="007F2515"/>
    <w:rsid w:val="007F3D48"/>
    <w:rsid w:val="007F4CC0"/>
    <w:rsid w:val="007F5C04"/>
    <w:rsid w:val="007F69A1"/>
    <w:rsid w:val="0080182E"/>
    <w:rsid w:val="00801DD6"/>
    <w:rsid w:val="00801F1B"/>
    <w:rsid w:val="00802E80"/>
    <w:rsid w:val="00803E75"/>
    <w:rsid w:val="00804244"/>
    <w:rsid w:val="008061BF"/>
    <w:rsid w:val="00806F14"/>
    <w:rsid w:val="00807336"/>
    <w:rsid w:val="00807E30"/>
    <w:rsid w:val="00811ADC"/>
    <w:rsid w:val="008123C7"/>
    <w:rsid w:val="00813234"/>
    <w:rsid w:val="008148CF"/>
    <w:rsid w:val="00817A87"/>
    <w:rsid w:val="00817AC6"/>
    <w:rsid w:val="008201E6"/>
    <w:rsid w:val="0082060B"/>
    <w:rsid w:val="008212C6"/>
    <w:rsid w:val="00821480"/>
    <w:rsid w:val="008221A5"/>
    <w:rsid w:val="008222C1"/>
    <w:rsid w:val="0082312C"/>
    <w:rsid w:val="00823401"/>
    <w:rsid w:val="00823E2C"/>
    <w:rsid w:val="00824657"/>
    <w:rsid w:val="00824B8B"/>
    <w:rsid w:val="00824EE9"/>
    <w:rsid w:val="008255EC"/>
    <w:rsid w:val="00825FFB"/>
    <w:rsid w:val="00827FBE"/>
    <w:rsid w:val="00830586"/>
    <w:rsid w:val="00832BD6"/>
    <w:rsid w:val="00832D14"/>
    <w:rsid w:val="0083303E"/>
    <w:rsid w:val="00833E67"/>
    <w:rsid w:val="0083460A"/>
    <w:rsid w:val="00835EE1"/>
    <w:rsid w:val="0083748A"/>
    <w:rsid w:val="00842286"/>
    <w:rsid w:val="0084231F"/>
    <w:rsid w:val="008434D8"/>
    <w:rsid w:val="00843A4A"/>
    <w:rsid w:val="00844DA8"/>
    <w:rsid w:val="00845F40"/>
    <w:rsid w:val="008461AC"/>
    <w:rsid w:val="00847704"/>
    <w:rsid w:val="00852482"/>
    <w:rsid w:val="00852C12"/>
    <w:rsid w:val="00854946"/>
    <w:rsid w:val="0085508B"/>
    <w:rsid w:val="00855120"/>
    <w:rsid w:val="008566EB"/>
    <w:rsid w:val="00856B78"/>
    <w:rsid w:val="00857322"/>
    <w:rsid w:val="008574AA"/>
    <w:rsid w:val="00857A34"/>
    <w:rsid w:val="00860318"/>
    <w:rsid w:val="00860341"/>
    <w:rsid w:val="00860C1E"/>
    <w:rsid w:val="00861583"/>
    <w:rsid w:val="008620F0"/>
    <w:rsid w:val="008623C9"/>
    <w:rsid w:val="008625AC"/>
    <w:rsid w:val="008626F8"/>
    <w:rsid w:val="0086388D"/>
    <w:rsid w:val="008643D4"/>
    <w:rsid w:val="00865191"/>
    <w:rsid w:val="00866DEC"/>
    <w:rsid w:val="00867C33"/>
    <w:rsid w:val="00870CEB"/>
    <w:rsid w:val="00871998"/>
    <w:rsid w:val="00872B29"/>
    <w:rsid w:val="008731C3"/>
    <w:rsid w:val="00873752"/>
    <w:rsid w:val="00874318"/>
    <w:rsid w:val="008744C6"/>
    <w:rsid w:val="00874A1C"/>
    <w:rsid w:val="0087597C"/>
    <w:rsid w:val="008759B8"/>
    <w:rsid w:val="008773AF"/>
    <w:rsid w:val="00881654"/>
    <w:rsid w:val="00882CE3"/>
    <w:rsid w:val="00882D58"/>
    <w:rsid w:val="00883042"/>
    <w:rsid w:val="00883C81"/>
    <w:rsid w:val="00884D45"/>
    <w:rsid w:val="00885030"/>
    <w:rsid w:val="00886CD1"/>
    <w:rsid w:val="00887C44"/>
    <w:rsid w:val="00890386"/>
    <w:rsid w:val="008904D0"/>
    <w:rsid w:val="008908FA"/>
    <w:rsid w:val="0089280A"/>
    <w:rsid w:val="00892E83"/>
    <w:rsid w:val="00893C30"/>
    <w:rsid w:val="008943DE"/>
    <w:rsid w:val="00894939"/>
    <w:rsid w:val="00894F93"/>
    <w:rsid w:val="00896518"/>
    <w:rsid w:val="0089656B"/>
    <w:rsid w:val="00897376"/>
    <w:rsid w:val="008A0423"/>
    <w:rsid w:val="008A11D8"/>
    <w:rsid w:val="008A157B"/>
    <w:rsid w:val="008A1CAC"/>
    <w:rsid w:val="008A2186"/>
    <w:rsid w:val="008A2A59"/>
    <w:rsid w:val="008A3557"/>
    <w:rsid w:val="008A3611"/>
    <w:rsid w:val="008A375A"/>
    <w:rsid w:val="008A5F7A"/>
    <w:rsid w:val="008A691B"/>
    <w:rsid w:val="008A6BDB"/>
    <w:rsid w:val="008B0601"/>
    <w:rsid w:val="008B0F0C"/>
    <w:rsid w:val="008B1241"/>
    <w:rsid w:val="008B128F"/>
    <w:rsid w:val="008B37FA"/>
    <w:rsid w:val="008B6CC1"/>
    <w:rsid w:val="008B6EB7"/>
    <w:rsid w:val="008C01F5"/>
    <w:rsid w:val="008C083D"/>
    <w:rsid w:val="008C0B97"/>
    <w:rsid w:val="008C0F27"/>
    <w:rsid w:val="008C1076"/>
    <w:rsid w:val="008C1091"/>
    <w:rsid w:val="008C122A"/>
    <w:rsid w:val="008C30F5"/>
    <w:rsid w:val="008C3419"/>
    <w:rsid w:val="008C3A05"/>
    <w:rsid w:val="008C51C2"/>
    <w:rsid w:val="008C56E9"/>
    <w:rsid w:val="008C64F2"/>
    <w:rsid w:val="008C665C"/>
    <w:rsid w:val="008C6B76"/>
    <w:rsid w:val="008D1B64"/>
    <w:rsid w:val="008D1C09"/>
    <w:rsid w:val="008D2E20"/>
    <w:rsid w:val="008D35CA"/>
    <w:rsid w:val="008D5BB6"/>
    <w:rsid w:val="008D6804"/>
    <w:rsid w:val="008E249B"/>
    <w:rsid w:val="008E292F"/>
    <w:rsid w:val="008E3456"/>
    <w:rsid w:val="008E39C9"/>
    <w:rsid w:val="008E5015"/>
    <w:rsid w:val="008E54C4"/>
    <w:rsid w:val="008E683F"/>
    <w:rsid w:val="008E6C98"/>
    <w:rsid w:val="008E6E70"/>
    <w:rsid w:val="008E7156"/>
    <w:rsid w:val="008E735D"/>
    <w:rsid w:val="008E778E"/>
    <w:rsid w:val="008E7D0E"/>
    <w:rsid w:val="008F0AA7"/>
    <w:rsid w:val="008F1C5B"/>
    <w:rsid w:val="008F2B46"/>
    <w:rsid w:val="008F2FE7"/>
    <w:rsid w:val="008F3696"/>
    <w:rsid w:val="008F384D"/>
    <w:rsid w:val="008F6BB0"/>
    <w:rsid w:val="008F7F36"/>
    <w:rsid w:val="0090126A"/>
    <w:rsid w:val="0090219D"/>
    <w:rsid w:val="00902381"/>
    <w:rsid w:val="00902F8D"/>
    <w:rsid w:val="00902FF8"/>
    <w:rsid w:val="009039E1"/>
    <w:rsid w:val="00904B85"/>
    <w:rsid w:val="009071F6"/>
    <w:rsid w:val="00907FA7"/>
    <w:rsid w:val="00910852"/>
    <w:rsid w:val="009112BC"/>
    <w:rsid w:val="00911320"/>
    <w:rsid w:val="00911520"/>
    <w:rsid w:val="00912949"/>
    <w:rsid w:val="00912B2A"/>
    <w:rsid w:val="00913009"/>
    <w:rsid w:val="00915998"/>
    <w:rsid w:val="0091753F"/>
    <w:rsid w:val="0091762D"/>
    <w:rsid w:val="00917CC4"/>
    <w:rsid w:val="0092000E"/>
    <w:rsid w:val="009221A3"/>
    <w:rsid w:val="009223AE"/>
    <w:rsid w:val="00922DD7"/>
    <w:rsid w:val="00923F2E"/>
    <w:rsid w:val="00924D31"/>
    <w:rsid w:val="009301C1"/>
    <w:rsid w:val="00931F3C"/>
    <w:rsid w:val="00932EC1"/>
    <w:rsid w:val="009349F1"/>
    <w:rsid w:val="00934B1F"/>
    <w:rsid w:val="00937FD0"/>
    <w:rsid w:val="00940DD7"/>
    <w:rsid w:val="00941B69"/>
    <w:rsid w:val="009423D3"/>
    <w:rsid w:val="00943D0F"/>
    <w:rsid w:val="00944D2F"/>
    <w:rsid w:val="00944E64"/>
    <w:rsid w:val="00944F7B"/>
    <w:rsid w:val="0094523B"/>
    <w:rsid w:val="00945D94"/>
    <w:rsid w:val="00947DA1"/>
    <w:rsid w:val="00951CC0"/>
    <w:rsid w:val="00952D2E"/>
    <w:rsid w:val="009530F7"/>
    <w:rsid w:val="00953C57"/>
    <w:rsid w:val="009543E6"/>
    <w:rsid w:val="00954B79"/>
    <w:rsid w:val="0095559D"/>
    <w:rsid w:val="0095628A"/>
    <w:rsid w:val="00956879"/>
    <w:rsid w:val="0096103D"/>
    <w:rsid w:val="00961091"/>
    <w:rsid w:val="00961347"/>
    <w:rsid w:val="00963884"/>
    <w:rsid w:val="00965693"/>
    <w:rsid w:val="00965DCF"/>
    <w:rsid w:val="00966E72"/>
    <w:rsid w:val="00967BB7"/>
    <w:rsid w:val="00967BF3"/>
    <w:rsid w:val="00967E99"/>
    <w:rsid w:val="00970B68"/>
    <w:rsid w:val="009714D9"/>
    <w:rsid w:val="009718C8"/>
    <w:rsid w:val="00972E74"/>
    <w:rsid w:val="00973215"/>
    <w:rsid w:val="00975E31"/>
    <w:rsid w:val="00976674"/>
    <w:rsid w:val="0097750F"/>
    <w:rsid w:val="00977B90"/>
    <w:rsid w:val="00977DB9"/>
    <w:rsid w:val="00981E4F"/>
    <w:rsid w:val="00982FED"/>
    <w:rsid w:val="00985614"/>
    <w:rsid w:val="00985B0A"/>
    <w:rsid w:val="00987E39"/>
    <w:rsid w:val="00987E79"/>
    <w:rsid w:val="00992B16"/>
    <w:rsid w:val="00992BDB"/>
    <w:rsid w:val="00992D5F"/>
    <w:rsid w:val="00992E98"/>
    <w:rsid w:val="0099338C"/>
    <w:rsid w:val="0099369F"/>
    <w:rsid w:val="00993BB9"/>
    <w:rsid w:val="00994405"/>
    <w:rsid w:val="009945B6"/>
    <w:rsid w:val="009946E9"/>
    <w:rsid w:val="0099487B"/>
    <w:rsid w:val="00994A0D"/>
    <w:rsid w:val="00994A29"/>
    <w:rsid w:val="009950CE"/>
    <w:rsid w:val="009976A9"/>
    <w:rsid w:val="0099783B"/>
    <w:rsid w:val="00997E9D"/>
    <w:rsid w:val="009A07AC"/>
    <w:rsid w:val="009A0856"/>
    <w:rsid w:val="009A22CD"/>
    <w:rsid w:val="009A38D2"/>
    <w:rsid w:val="009A3C35"/>
    <w:rsid w:val="009A49C3"/>
    <w:rsid w:val="009A5D57"/>
    <w:rsid w:val="009A6C20"/>
    <w:rsid w:val="009B2108"/>
    <w:rsid w:val="009B4B4D"/>
    <w:rsid w:val="009B5FB8"/>
    <w:rsid w:val="009B63A1"/>
    <w:rsid w:val="009B6CCC"/>
    <w:rsid w:val="009B6D74"/>
    <w:rsid w:val="009C0444"/>
    <w:rsid w:val="009C09D4"/>
    <w:rsid w:val="009C13BA"/>
    <w:rsid w:val="009C15C7"/>
    <w:rsid w:val="009C255B"/>
    <w:rsid w:val="009C2887"/>
    <w:rsid w:val="009C375A"/>
    <w:rsid w:val="009C590F"/>
    <w:rsid w:val="009D05AF"/>
    <w:rsid w:val="009D0ECE"/>
    <w:rsid w:val="009D10E7"/>
    <w:rsid w:val="009D3872"/>
    <w:rsid w:val="009D3979"/>
    <w:rsid w:val="009D43BC"/>
    <w:rsid w:val="009D4C1B"/>
    <w:rsid w:val="009D50A0"/>
    <w:rsid w:val="009D50E5"/>
    <w:rsid w:val="009D55F4"/>
    <w:rsid w:val="009D63C0"/>
    <w:rsid w:val="009D77AC"/>
    <w:rsid w:val="009D79EB"/>
    <w:rsid w:val="009E182B"/>
    <w:rsid w:val="009E1F20"/>
    <w:rsid w:val="009E22E8"/>
    <w:rsid w:val="009E2468"/>
    <w:rsid w:val="009E3399"/>
    <w:rsid w:val="009E34C9"/>
    <w:rsid w:val="009E451C"/>
    <w:rsid w:val="009E556A"/>
    <w:rsid w:val="009E595B"/>
    <w:rsid w:val="009F03B3"/>
    <w:rsid w:val="009F03B6"/>
    <w:rsid w:val="009F236E"/>
    <w:rsid w:val="009F4BC9"/>
    <w:rsid w:val="009F5A97"/>
    <w:rsid w:val="009F7538"/>
    <w:rsid w:val="009F7871"/>
    <w:rsid w:val="009F7ABD"/>
    <w:rsid w:val="00A00F6C"/>
    <w:rsid w:val="00A0220B"/>
    <w:rsid w:val="00A04A4A"/>
    <w:rsid w:val="00A04CA2"/>
    <w:rsid w:val="00A0545F"/>
    <w:rsid w:val="00A05EE7"/>
    <w:rsid w:val="00A065D2"/>
    <w:rsid w:val="00A076BF"/>
    <w:rsid w:val="00A07F5D"/>
    <w:rsid w:val="00A10408"/>
    <w:rsid w:val="00A10E64"/>
    <w:rsid w:val="00A11244"/>
    <w:rsid w:val="00A112E6"/>
    <w:rsid w:val="00A119FC"/>
    <w:rsid w:val="00A11DD7"/>
    <w:rsid w:val="00A127F6"/>
    <w:rsid w:val="00A139F3"/>
    <w:rsid w:val="00A1400F"/>
    <w:rsid w:val="00A149C7"/>
    <w:rsid w:val="00A15C30"/>
    <w:rsid w:val="00A1620D"/>
    <w:rsid w:val="00A16249"/>
    <w:rsid w:val="00A16250"/>
    <w:rsid w:val="00A16963"/>
    <w:rsid w:val="00A1700B"/>
    <w:rsid w:val="00A2073B"/>
    <w:rsid w:val="00A20FC5"/>
    <w:rsid w:val="00A2139D"/>
    <w:rsid w:val="00A226AC"/>
    <w:rsid w:val="00A23061"/>
    <w:rsid w:val="00A232FE"/>
    <w:rsid w:val="00A242AC"/>
    <w:rsid w:val="00A245E5"/>
    <w:rsid w:val="00A24BE6"/>
    <w:rsid w:val="00A24EDD"/>
    <w:rsid w:val="00A264E9"/>
    <w:rsid w:val="00A31D00"/>
    <w:rsid w:val="00A31FBE"/>
    <w:rsid w:val="00A32361"/>
    <w:rsid w:val="00A323BF"/>
    <w:rsid w:val="00A32D9C"/>
    <w:rsid w:val="00A33469"/>
    <w:rsid w:val="00A3573E"/>
    <w:rsid w:val="00A35EA2"/>
    <w:rsid w:val="00A3656D"/>
    <w:rsid w:val="00A40F47"/>
    <w:rsid w:val="00A41891"/>
    <w:rsid w:val="00A4227D"/>
    <w:rsid w:val="00A4471E"/>
    <w:rsid w:val="00A453FD"/>
    <w:rsid w:val="00A454A5"/>
    <w:rsid w:val="00A45647"/>
    <w:rsid w:val="00A4691A"/>
    <w:rsid w:val="00A469F2"/>
    <w:rsid w:val="00A50409"/>
    <w:rsid w:val="00A51724"/>
    <w:rsid w:val="00A518E7"/>
    <w:rsid w:val="00A5331A"/>
    <w:rsid w:val="00A543CD"/>
    <w:rsid w:val="00A5486B"/>
    <w:rsid w:val="00A5546F"/>
    <w:rsid w:val="00A56799"/>
    <w:rsid w:val="00A575A4"/>
    <w:rsid w:val="00A579A5"/>
    <w:rsid w:val="00A60EBB"/>
    <w:rsid w:val="00A6233E"/>
    <w:rsid w:val="00A63C85"/>
    <w:rsid w:val="00A65316"/>
    <w:rsid w:val="00A653E7"/>
    <w:rsid w:val="00A666C1"/>
    <w:rsid w:val="00A66C3A"/>
    <w:rsid w:val="00A6709C"/>
    <w:rsid w:val="00A67269"/>
    <w:rsid w:val="00A674B1"/>
    <w:rsid w:val="00A71025"/>
    <w:rsid w:val="00A71D14"/>
    <w:rsid w:val="00A7205F"/>
    <w:rsid w:val="00A720D2"/>
    <w:rsid w:val="00A7218C"/>
    <w:rsid w:val="00A72336"/>
    <w:rsid w:val="00A73995"/>
    <w:rsid w:val="00A73BFE"/>
    <w:rsid w:val="00A750E2"/>
    <w:rsid w:val="00A752DA"/>
    <w:rsid w:val="00A76A16"/>
    <w:rsid w:val="00A77907"/>
    <w:rsid w:val="00A77D3B"/>
    <w:rsid w:val="00A80C0D"/>
    <w:rsid w:val="00A83087"/>
    <w:rsid w:val="00A83FCB"/>
    <w:rsid w:val="00A8449C"/>
    <w:rsid w:val="00A865E3"/>
    <w:rsid w:val="00A875BC"/>
    <w:rsid w:val="00A9080E"/>
    <w:rsid w:val="00A93BF1"/>
    <w:rsid w:val="00A94FDC"/>
    <w:rsid w:val="00A95DE2"/>
    <w:rsid w:val="00A970A5"/>
    <w:rsid w:val="00A97167"/>
    <w:rsid w:val="00A973C2"/>
    <w:rsid w:val="00A979DB"/>
    <w:rsid w:val="00AA2152"/>
    <w:rsid w:val="00AA3B58"/>
    <w:rsid w:val="00AA4020"/>
    <w:rsid w:val="00AA527B"/>
    <w:rsid w:val="00AA5E34"/>
    <w:rsid w:val="00AA70B5"/>
    <w:rsid w:val="00AA734D"/>
    <w:rsid w:val="00AB08A5"/>
    <w:rsid w:val="00AB0DCF"/>
    <w:rsid w:val="00AB2F4F"/>
    <w:rsid w:val="00AB514B"/>
    <w:rsid w:val="00AB6984"/>
    <w:rsid w:val="00AB7BCE"/>
    <w:rsid w:val="00AC0FF3"/>
    <w:rsid w:val="00AC2C27"/>
    <w:rsid w:val="00AC31B8"/>
    <w:rsid w:val="00AC35A1"/>
    <w:rsid w:val="00AC4DB0"/>
    <w:rsid w:val="00AC6A96"/>
    <w:rsid w:val="00AC7B0B"/>
    <w:rsid w:val="00AD44E6"/>
    <w:rsid w:val="00AD49F0"/>
    <w:rsid w:val="00AD5DCD"/>
    <w:rsid w:val="00AD6E9F"/>
    <w:rsid w:val="00AD6FBA"/>
    <w:rsid w:val="00AD75D0"/>
    <w:rsid w:val="00AD75FA"/>
    <w:rsid w:val="00AE2570"/>
    <w:rsid w:val="00AE3F5E"/>
    <w:rsid w:val="00AE6A15"/>
    <w:rsid w:val="00AE7F69"/>
    <w:rsid w:val="00AF0D4C"/>
    <w:rsid w:val="00AF0E86"/>
    <w:rsid w:val="00AF17C3"/>
    <w:rsid w:val="00AF1FAE"/>
    <w:rsid w:val="00AF27EA"/>
    <w:rsid w:val="00AF2DA5"/>
    <w:rsid w:val="00AF652D"/>
    <w:rsid w:val="00AF7BDE"/>
    <w:rsid w:val="00AF7E4C"/>
    <w:rsid w:val="00B0018F"/>
    <w:rsid w:val="00B007A4"/>
    <w:rsid w:val="00B019E6"/>
    <w:rsid w:val="00B01CF6"/>
    <w:rsid w:val="00B037BC"/>
    <w:rsid w:val="00B0613B"/>
    <w:rsid w:val="00B06862"/>
    <w:rsid w:val="00B06A12"/>
    <w:rsid w:val="00B070A7"/>
    <w:rsid w:val="00B075B3"/>
    <w:rsid w:val="00B07FE1"/>
    <w:rsid w:val="00B1143E"/>
    <w:rsid w:val="00B12CE0"/>
    <w:rsid w:val="00B12D3D"/>
    <w:rsid w:val="00B1477A"/>
    <w:rsid w:val="00B14879"/>
    <w:rsid w:val="00B15C47"/>
    <w:rsid w:val="00B16107"/>
    <w:rsid w:val="00B16FEB"/>
    <w:rsid w:val="00B1735C"/>
    <w:rsid w:val="00B2017D"/>
    <w:rsid w:val="00B21E81"/>
    <w:rsid w:val="00B245E9"/>
    <w:rsid w:val="00B25767"/>
    <w:rsid w:val="00B2618C"/>
    <w:rsid w:val="00B268BF"/>
    <w:rsid w:val="00B26D86"/>
    <w:rsid w:val="00B27F29"/>
    <w:rsid w:val="00B30F8A"/>
    <w:rsid w:val="00B31588"/>
    <w:rsid w:val="00B318BB"/>
    <w:rsid w:val="00B318EC"/>
    <w:rsid w:val="00B32032"/>
    <w:rsid w:val="00B32857"/>
    <w:rsid w:val="00B342AD"/>
    <w:rsid w:val="00B347D6"/>
    <w:rsid w:val="00B34A0F"/>
    <w:rsid w:val="00B351B3"/>
    <w:rsid w:val="00B35312"/>
    <w:rsid w:val="00B35422"/>
    <w:rsid w:val="00B368A6"/>
    <w:rsid w:val="00B36C2E"/>
    <w:rsid w:val="00B37FEE"/>
    <w:rsid w:val="00B4135D"/>
    <w:rsid w:val="00B42624"/>
    <w:rsid w:val="00B430B3"/>
    <w:rsid w:val="00B459BD"/>
    <w:rsid w:val="00B47121"/>
    <w:rsid w:val="00B50917"/>
    <w:rsid w:val="00B519D3"/>
    <w:rsid w:val="00B51CF8"/>
    <w:rsid w:val="00B52D11"/>
    <w:rsid w:val="00B53759"/>
    <w:rsid w:val="00B54A18"/>
    <w:rsid w:val="00B553D0"/>
    <w:rsid w:val="00B5763C"/>
    <w:rsid w:val="00B6003C"/>
    <w:rsid w:val="00B607BD"/>
    <w:rsid w:val="00B6115E"/>
    <w:rsid w:val="00B634F7"/>
    <w:rsid w:val="00B637F2"/>
    <w:rsid w:val="00B63BEF"/>
    <w:rsid w:val="00B64ADB"/>
    <w:rsid w:val="00B659A9"/>
    <w:rsid w:val="00B65C11"/>
    <w:rsid w:val="00B66FAD"/>
    <w:rsid w:val="00B671B9"/>
    <w:rsid w:val="00B671CD"/>
    <w:rsid w:val="00B67748"/>
    <w:rsid w:val="00B678AE"/>
    <w:rsid w:val="00B70A92"/>
    <w:rsid w:val="00B71D9F"/>
    <w:rsid w:val="00B71F0A"/>
    <w:rsid w:val="00B72B83"/>
    <w:rsid w:val="00B72B99"/>
    <w:rsid w:val="00B73452"/>
    <w:rsid w:val="00B739F9"/>
    <w:rsid w:val="00B756DC"/>
    <w:rsid w:val="00B75E2E"/>
    <w:rsid w:val="00B7740B"/>
    <w:rsid w:val="00B776FD"/>
    <w:rsid w:val="00B8006C"/>
    <w:rsid w:val="00B80FB5"/>
    <w:rsid w:val="00B81D82"/>
    <w:rsid w:val="00B82684"/>
    <w:rsid w:val="00B82C9D"/>
    <w:rsid w:val="00B82F30"/>
    <w:rsid w:val="00B84DEB"/>
    <w:rsid w:val="00B85032"/>
    <w:rsid w:val="00B850CC"/>
    <w:rsid w:val="00B90187"/>
    <w:rsid w:val="00B90E12"/>
    <w:rsid w:val="00B92A3D"/>
    <w:rsid w:val="00B93B16"/>
    <w:rsid w:val="00B945FE"/>
    <w:rsid w:val="00B950A4"/>
    <w:rsid w:val="00B9637D"/>
    <w:rsid w:val="00B968FD"/>
    <w:rsid w:val="00BA0FFE"/>
    <w:rsid w:val="00BA2260"/>
    <w:rsid w:val="00BA2464"/>
    <w:rsid w:val="00BA2DA9"/>
    <w:rsid w:val="00BA3807"/>
    <w:rsid w:val="00BA3B70"/>
    <w:rsid w:val="00BA44E6"/>
    <w:rsid w:val="00BA6CB9"/>
    <w:rsid w:val="00BB166D"/>
    <w:rsid w:val="00BB2957"/>
    <w:rsid w:val="00BB3F7D"/>
    <w:rsid w:val="00BB488A"/>
    <w:rsid w:val="00BB5B2E"/>
    <w:rsid w:val="00BB5C33"/>
    <w:rsid w:val="00BB7730"/>
    <w:rsid w:val="00BC06F8"/>
    <w:rsid w:val="00BC247B"/>
    <w:rsid w:val="00BC31B3"/>
    <w:rsid w:val="00BC39D4"/>
    <w:rsid w:val="00BC42C4"/>
    <w:rsid w:val="00BC4946"/>
    <w:rsid w:val="00BC4B05"/>
    <w:rsid w:val="00BC57A0"/>
    <w:rsid w:val="00BC6330"/>
    <w:rsid w:val="00BD1396"/>
    <w:rsid w:val="00BD16DF"/>
    <w:rsid w:val="00BD1CEC"/>
    <w:rsid w:val="00BD1EBF"/>
    <w:rsid w:val="00BD2884"/>
    <w:rsid w:val="00BD4186"/>
    <w:rsid w:val="00BD45EA"/>
    <w:rsid w:val="00BD48E1"/>
    <w:rsid w:val="00BD50C3"/>
    <w:rsid w:val="00BD5728"/>
    <w:rsid w:val="00BD66F2"/>
    <w:rsid w:val="00BD7EED"/>
    <w:rsid w:val="00BE1399"/>
    <w:rsid w:val="00BE1AA8"/>
    <w:rsid w:val="00BE220A"/>
    <w:rsid w:val="00BE23B3"/>
    <w:rsid w:val="00BE36EE"/>
    <w:rsid w:val="00BE661B"/>
    <w:rsid w:val="00BF0FA6"/>
    <w:rsid w:val="00BF3E80"/>
    <w:rsid w:val="00BF4337"/>
    <w:rsid w:val="00BF4B4C"/>
    <w:rsid w:val="00BF5F7B"/>
    <w:rsid w:val="00BF6038"/>
    <w:rsid w:val="00BF6CB8"/>
    <w:rsid w:val="00BF6F69"/>
    <w:rsid w:val="00C00EA3"/>
    <w:rsid w:val="00C01216"/>
    <w:rsid w:val="00C01343"/>
    <w:rsid w:val="00C01481"/>
    <w:rsid w:val="00C022D9"/>
    <w:rsid w:val="00C02F78"/>
    <w:rsid w:val="00C030FE"/>
    <w:rsid w:val="00C03580"/>
    <w:rsid w:val="00C04F10"/>
    <w:rsid w:val="00C05893"/>
    <w:rsid w:val="00C078F7"/>
    <w:rsid w:val="00C07B6B"/>
    <w:rsid w:val="00C12DD3"/>
    <w:rsid w:val="00C1395C"/>
    <w:rsid w:val="00C15C8D"/>
    <w:rsid w:val="00C15D06"/>
    <w:rsid w:val="00C2003C"/>
    <w:rsid w:val="00C20E96"/>
    <w:rsid w:val="00C22043"/>
    <w:rsid w:val="00C22F76"/>
    <w:rsid w:val="00C233B2"/>
    <w:rsid w:val="00C23971"/>
    <w:rsid w:val="00C2419F"/>
    <w:rsid w:val="00C24969"/>
    <w:rsid w:val="00C24A42"/>
    <w:rsid w:val="00C268D4"/>
    <w:rsid w:val="00C27477"/>
    <w:rsid w:val="00C27695"/>
    <w:rsid w:val="00C27EDA"/>
    <w:rsid w:val="00C315CF"/>
    <w:rsid w:val="00C33CEF"/>
    <w:rsid w:val="00C34632"/>
    <w:rsid w:val="00C34921"/>
    <w:rsid w:val="00C34FD2"/>
    <w:rsid w:val="00C362C3"/>
    <w:rsid w:val="00C37624"/>
    <w:rsid w:val="00C37662"/>
    <w:rsid w:val="00C37868"/>
    <w:rsid w:val="00C37885"/>
    <w:rsid w:val="00C37B5A"/>
    <w:rsid w:val="00C402A7"/>
    <w:rsid w:val="00C406AF"/>
    <w:rsid w:val="00C40A23"/>
    <w:rsid w:val="00C410FD"/>
    <w:rsid w:val="00C41368"/>
    <w:rsid w:val="00C41809"/>
    <w:rsid w:val="00C42008"/>
    <w:rsid w:val="00C4213A"/>
    <w:rsid w:val="00C43868"/>
    <w:rsid w:val="00C43A8D"/>
    <w:rsid w:val="00C43B82"/>
    <w:rsid w:val="00C44A65"/>
    <w:rsid w:val="00C456EF"/>
    <w:rsid w:val="00C46FC3"/>
    <w:rsid w:val="00C505D6"/>
    <w:rsid w:val="00C51728"/>
    <w:rsid w:val="00C51DCD"/>
    <w:rsid w:val="00C52675"/>
    <w:rsid w:val="00C52809"/>
    <w:rsid w:val="00C5370A"/>
    <w:rsid w:val="00C54217"/>
    <w:rsid w:val="00C568D9"/>
    <w:rsid w:val="00C62304"/>
    <w:rsid w:val="00C62752"/>
    <w:rsid w:val="00C64A89"/>
    <w:rsid w:val="00C64E7E"/>
    <w:rsid w:val="00C65FE2"/>
    <w:rsid w:val="00C66A17"/>
    <w:rsid w:val="00C67135"/>
    <w:rsid w:val="00C671D9"/>
    <w:rsid w:val="00C67D6D"/>
    <w:rsid w:val="00C67ECD"/>
    <w:rsid w:val="00C702C0"/>
    <w:rsid w:val="00C70B75"/>
    <w:rsid w:val="00C72343"/>
    <w:rsid w:val="00C727A0"/>
    <w:rsid w:val="00C72C08"/>
    <w:rsid w:val="00C72F5F"/>
    <w:rsid w:val="00C72FD8"/>
    <w:rsid w:val="00C7398C"/>
    <w:rsid w:val="00C743AD"/>
    <w:rsid w:val="00C74B8F"/>
    <w:rsid w:val="00C74EE2"/>
    <w:rsid w:val="00C7574C"/>
    <w:rsid w:val="00C76E13"/>
    <w:rsid w:val="00C771CE"/>
    <w:rsid w:val="00C77D13"/>
    <w:rsid w:val="00C77D69"/>
    <w:rsid w:val="00C82850"/>
    <w:rsid w:val="00C841B0"/>
    <w:rsid w:val="00C84871"/>
    <w:rsid w:val="00C873B6"/>
    <w:rsid w:val="00C87A69"/>
    <w:rsid w:val="00C91296"/>
    <w:rsid w:val="00C91444"/>
    <w:rsid w:val="00C9155C"/>
    <w:rsid w:val="00C9246F"/>
    <w:rsid w:val="00C92C44"/>
    <w:rsid w:val="00C93535"/>
    <w:rsid w:val="00C95CFD"/>
    <w:rsid w:val="00C95F8D"/>
    <w:rsid w:val="00C96E7D"/>
    <w:rsid w:val="00CA127A"/>
    <w:rsid w:val="00CA32A5"/>
    <w:rsid w:val="00CA3468"/>
    <w:rsid w:val="00CA38C6"/>
    <w:rsid w:val="00CA5737"/>
    <w:rsid w:val="00CA5A3A"/>
    <w:rsid w:val="00CA5F01"/>
    <w:rsid w:val="00CA5FEF"/>
    <w:rsid w:val="00CA70D1"/>
    <w:rsid w:val="00CA7C87"/>
    <w:rsid w:val="00CB132C"/>
    <w:rsid w:val="00CB2138"/>
    <w:rsid w:val="00CB360C"/>
    <w:rsid w:val="00CB3890"/>
    <w:rsid w:val="00CB4766"/>
    <w:rsid w:val="00CB49DA"/>
    <w:rsid w:val="00CB4E24"/>
    <w:rsid w:val="00CB4E9E"/>
    <w:rsid w:val="00CB63A0"/>
    <w:rsid w:val="00CB67B1"/>
    <w:rsid w:val="00CC0382"/>
    <w:rsid w:val="00CC0462"/>
    <w:rsid w:val="00CC04F3"/>
    <w:rsid w:val="00CC1061"/>
    <w:rsid w:val="00CC126A"/>
    <w:rsid w:val="00CC244B"/>
    <w:rsid w:val="00CC2A8B"/>
    <w:rsid w:val="00CC3524"/>
    <w:rsid w:val="00CC4531"/>
    <w:rsid w:val="00CC472F"/>
    <w:rsid w:val="00CC4CD2"/>
    <w:rsid w:val="00CC4E8E"/>
    <w:rsid w:val="00CC5168"/>
    <w:rsid w:val="00CC6E8B"/>
    <w:rsid w:val="00CC72D7"/>
    <w:rsid w:val="00CC79BF"/>
    <w:rsid w:val="00CD048E"/>
    <w:rsid w:val="00CD1B57"/>
    <w:rsid w:val="00CD1FBF"/>
    <w:rsid w:val="00CD2C1F"/>
    <w:rsid w:val="00CD6935"/>
    <w:rsid w:val="00CE0777"/>
    <w:rsid w:val="00CE1BEE"/>
    <w:rsid w:val="00CE38FA"/>
    <w:rsid w:val="00CE3D5F"/>
    <w:rsid w:val="00CE5F4F"/>
    <w:rsid w:val="00CE7233"/>
    <w:rsid w:val="00CE770E"/>
    <w:rsid w:val="00CE7DD2"/>
    <w:rsid w:val="00CF0C04"/>
    <w:rsid w:val="00CF134C"/>
    <w:rsid w:val="00CF2296"/>
    <w:rsid w:val="00CF29EE"/>
    <w:rsid w:val="00CF3DF3"/>
    <w:rsid w:val="00CF40EB"/>
    <w:rsid w:val="00CF47F1"/>
    <w:rsid w:val="00CF4F9A"/>
    <w:rsid w:val="00CF509D"/>
    <w:rsid w:val="00CF52FF"/>
    <w:rsid w:val="00CF5B74"/>
    <w:rsid w:val="00D00B12"/>
    <w:rsid w:val="00D00B92"/>
    <w:rsid w:val="00D00F95"/>
    <w:rsid w:val="00D01961"/>
    <w:rsid w:val="00D0627C"/>
    <w:rsid w:val="00D06E28"/>
    <w:rsid w:val="00D1022B"/>
    <w:rsid w:val="00D10FD6"/>
    <w:rsid w:val="00D11E8E"/>
    <w:rsid w:val="00D1387A"/>
    <w:rsid w:val="00D152D8"/>
    <w:rsid w:val="00D16D18"/>
    <w:rsid w:val="00D1795C"/>
    <w:rsid w:val="00D179CC"/>
    <w:rsid w:val="00D208EF"/>
    <w:rsid w:val="00D2208A"/>
    <w:rsid w:val="00D22A25"/>
    <w:rsid w:val="00D22A3A"/>
    <w:rsid w:val="00D22C2C"/>
    <w:rsid w:val="00D23E22"/>
    <w:rsid w:val="00D24B10"/>
    <w:rsid w:val="00D250CC"/>
    <w:rsid w:val="00D2650B"/>
    <w:rsid w:val="00D27B05"/>
    <w:rsid w:val="00D31289"/>
    <w:rsid w:val="00D33337"/>
    <w:rsid w:val="00D33FA0"/>
    <w:rsid w:val="00D3485D"/>
    <w:rsid w:val="00D35EF2"/>
    <w:rsid w:val="00D36A22"/>
    <w:rsid w:val="00D36CB5"/>
    <w:rsid w:val="00D410A0"/>
    <w:rsid w:val="00D41798"/>
    <w:rsid w:val="00D421EF"/>
    <w:rsid w:val="00D426B0"/>
    <w:rsid w:val="00D42843"/>
    <w:rsid w:val="00D42909"/>
    <w:rsid w:val="00D464F6"/>
    <w:rsid w:val="00D47269"/>
    <w:rsid w:val="00D474EC"/>
    <w:rsid w:val="00D476F2"/>
    <w:rsid w:val="00D47716"/>
    <w:rsid w:val="00D50047"/>
    <w:rsid w:val="00D5014B"/>
    <w:rsid w:val="00D50B22"/>
    <w:rsid w:val="00D5317F"/>
    <w:rsid w:val="00D53844"/>
    <w:rsid w:val="00D54825"/>
    <w:rsid w:val="00D54978"/>
    <w:rsid w:val="00D55500"/>
    <w:rsid w:val="00D55865"/>
    <w:rsid w:val="00D55CFD"/>
    <w:rsid w:val="00D6027B"/>
    <w:rsid w:val="00D6179D"/>
    <w:rsid w:val="00D623BB"/>
    <w:rsid w:val="00D6313E"/>
    <w:rsid w:val="00D63C85"/>
    <w:rsid w:val="00D6449D"/>
    <w:rsid w:val="00D64F8A"/>
    <w:rsid w:val="00D66076"/>
    <w:rsid w:val="00D70529"/>
    <w:rsid w:val="00D709D5"/>
    <w:rsid w:val="00D70E68"/>
    <w:rsid w:val="00D71F2A"/>
    <w:rsid w:val="00D72630"/>
    <w:rsid w:val="00D72C95"/>
    <w:rsid w:val="00D74CCA"/>
    <w:rsid w:val="00D760BA"/>
    <w:rsid w:val="00D7622F"/>
    <w:rsid w:val="00D76C0E"/>
    <w:rsid w:val="00D80492"/>
    <w:rsid w:val="00D823DB"/>
    <w:rsid w:val="00D82CAE"/>
    <w:rsid w:val="00D835B8"/>
    <w:rsid w:val="00D8496C"/>
    <w:rsid w:val="00D85BAA"/>
    <w:rsid w:val="00D901B0"/>
    <w:rsid w:val="00D907E0"/>
    <w:rsid w:val="00D90C31"/>
    <w:rsid w:val="00D9198B"/>
    <w:rsid w:val="00D92B5C"/>
    <w:rsid w:val="00D953A4"/>
    <w:rsid w:val="00D95BC0"/>
    <w:rsid w:val="00D973D8"/>
    <w:rsid w:val="00D97E22"/>
    <w:rsid w:val="00DA0A36"/>
    <w:rsid w:val="00DA0BB3"/>
    <w:rsid w:val="00DA1302"/>
    <w:rsid w:val="00DA2940"/>
    <w:rsid w:val="00DA3059"/>
    <w:rsid w:val="00DA427A"/>
    <w:rsid w:val="00DA4A5F"/>
    <w:rsid w:val="00DA5C89"/>
    <w:rsid w:val="00DA630C"/>
    <w:rsid w:val="00DA64A3"/>
    <w:rsid w:val="00DA6B10"/>
    <w:rsid w:val="00DA6EB7"/>
    <w:rsid w:val="00DA6FED"/>
    <w:rsid w:val="00DA774F"/>
    <w:rsid w:val="00DA7E71"/>
    <w:rsid w:val="00DB08B8"/>
    <w:rsid w:val="00DB1582"/>
    <w:rsid w:val="00DB22ED"/>
    <w:rsid w:val="00DB29B4"/>
    <w:rsid w:val="00DB32CE"/>
    <w:rsid w:val="00DB4580"/>
    <w:rsid w:val="00DB6387"/>
    <w:rsid w:val="00DB6E84"/>
    <w:rsid w:val="00DC05AF"/>
    <w:rsid w:val="00DC17D2"/>
    <w:rsid w:val="00DC2B74"/>
    <w:rsid w:val="00DC2FD2"/>
    <w:rsid w:val="00DC3BFE"/>
    <w:rsid w:val="00DC4A36"/>
    <w:rsid w:val="00DC55B4"/>
    <w:rsid w:val="00DC7455"/>
    <w:rsid w:val="00DC78CE"/>
    <w:rsid w:val="00DC7BD2"/>
    <w:rsid w:val="00DD135E"/>
    <w:rsid w:val="00DD1916"/>
    <w:rsid w:val="00DD23DB"/>
    <w:rsid w:val="00DD4F2A"/>
    <w:rsid w:val="00DD52D3"/>
    <w:rsid w:val="00DD6D1F"/>
    <w:rsid w:val="00DE072A"/>
    <w:rsid w:val="00DE2C53"/>
    <w:rsid w:val="00DE32AC"/>
    <w:rsid w:val="00DE370E"/>
    <w:rsid w:val="00DE3889"/>
    <w:rsid w:val="00DE461B"/>
    <w:rsid w:val="00DE57C0"/>
    <w:rsid w:val="00DE5F37"/>
    <w:rsid w:val="00DE6037"/>
    <w:rsid w:val="00DE6051"/>
    <w:rsid w:val="00DE67D1"/>
    <w:rsid w:val="00DE76C4"/>
    <w:rsid w:val="00DE77F4"/>
    <w:rsid w:val="00DE7E3E"/>
    <w:rsid w:val="00DF0507"/>
    <w:rsid w:val="00DF1D86"/>
    <w:rsid w:val="00DF308C"/>
    <w:rsid w:val="00DF3775"/>
    <w:rsid w:val="00DF6B5B"/>
    <w:rsid w:val="00DF6EA3"/>
    <w:rsid w:val="00E01725"/>
    <w:rsid w:val="00E02B4C"/>
    <w:rsid w:val="00E03671"/>
    <w:rsid w:val="00E03945"/>
    <w:rsid w:val="00E042D4"/>
    <w:rsid w:val="00E04DAE"/>
    <w:rsid w:val="00E04E4B"/>
    <w:rsid w:val="00E1088A"/>
    <w:rsid w:val="00E1189A"/>
    <w:rsid w:val="00E123C7"/>
    <w:rsid w:val="00E13A74"/>
    <w:rsid w:val="00E15263"/>
    <w:rsid w:val="00E2064C"/>
    <w:rsid w:val="00E21774"/>
    <w:rsid w:val="00E227C8"/>
    <w:rsid w:val="00E23248"/>
    <w:rsid w:val="00E2389A"/>
    <w:rsid w:val="00E239B7"/>
    <w:rsid w:val="00E2473B"/>
    <w:rsid w:val="00E26F34"/>
    <w:rsid w:val="00E272F1"/>
    <w:rsid w:val="00E274C8"/>
    <w:rsid w:val="00E27E1B"/>
    <w:rsid w:val="00E30451"/>
    <w:rsid w:val="00E3295B"/>
    <w:rsid w:val="00E32DAC"/>
    <w:rsid w:val="00E3439A"/>
    <w:rsid w:val="00E343B2"/>
    <w:rsid w:val="00E34542"/>
    <w:rsid w:val="00E34BFD"/>
    <w:rsid w:val="00E358AE"/>
    <w:rsid w:val="00E3590E"/>
    <w:rsid w:val="00E3712A"/>
    <w:rsid w:val="00E37BFE"/>
    <w:rsid w:val="00E406E0"/>
    <w:rsid w:val="00E4077F"/>
    <w:rsid w:val="00E407DB"/>
    <w:rsid w:val="00E415E4"/>
    <w:rsid w:val="00E422EB"/>
    <w:rsid w:val="00E42BA7"/>
    <w:rsid w:val="00E434CB"/>
    <w:rsid w:val="00E43942"/>
    <w:rsid w:val="00E44D16"/>
    <w:rsid w:val="00E458F9"/>
    <w:rsid w:val="00E4623E"/>
    <w:rsid w:val="00E4703E"/>
    <w:rsid w:val="00E4755B"/>
    <w:rsid w:val="00E5094B"/>
    <w:rsid w:val="00E50FE4"/>
    <w:rsid w:val="00E51926"/>
    <w:rsid w:val="00E51C80"/>
    <w:rsid w:val="00E54026"/>
    <w:rsid w:val="00E552A0"/>
    <w:rsid w:val="00E558CF"/>
    <w:rsid w:val="00E5618D"/>
    <w:rsid w:val="00E56BBF"/>
    <w:rsid w:val="00E57193"/>
    <w:rsid w:val="00E60BBD"/>
    <w:rsid w:val="00E6206B"/>
    <w:rsid w:val="00E627B7"/>
    <w:rsid w:val="00E62D96"/>
    <w:rsid w:val="00E62FBF"/>
    <w:rsid w:val="00E674DB"/>
    <w:rsid w:val="00E7136E"/>
    <w:rsid w:val="00E72024"/>
    <w:rsid w:val="00E72069"/>
    <w:rsid w:val="00E72A37"/>
    <w:rsid w:val="00E734F4"/>
    <w:rsid w:val="00E73920"/>
    <w:rsid w:val="00E74B6B"/>
    <w:rsid w:val="00E74B84"/>
    <w:rsid w:val="00E7560F"/>
    <w:rsid w:val="00E762E6"/>
    <w:rsid w:val="00E76406"/>
    <w:rsid w:val="00E770B5"/>
    <w:rsid w:val="00E776A8"/>
    <w:rsid w:val="00E77AA3"/>
    <w:rsid w:val="00E8012C"/>
    <w:rsid w:val="00E805BA"/>
    <w:rsid w:val="00E822FE"/>
    <w:rsid w:val="00E823D1"/>
    <w:rsid w:val="00E82A01"/>
    <w:rsid w:val="00E82CD0"/>
    <w:rsid w:val="00E82DDA"/>
    <w:rsid w:val="00E83F52"/>
    <w:rsid w:val="00E86D12"/>
    <w:rsid w:val="00E87285"/>
    <w:rsid w:val="00E903F8"/>
    <w:rsid w:val="00E9103A"/>
    <w:rsid w:val="00E920EC"/>
    <w:rsid w:val="00E924FB"/>
    <w:rsid w:val="00E92749"/>
    <w:rsid w:val="00E927FC"/>
    <w:rsid w:val="00E92958"/>
    <w:rsid w:val="00E938BF"/>
    <w:rsid w:val="00E95FDC"/>
    <w:rsid w:val="00E9631F"/>
    <w:rsid w:val="00E9652C"/>
    <w:rsid w:val="00E9667C"/>
    <w:rsid w:val="00E97237"/>
    <w:rsid w:val="00EA38C5"/>
    <w:rsid w:val="00EA52CC"/>
    <w:rsid w:val="00EA5B54"/>
    <w:rsid w:val="00EA5FB2"/>
    <w:rsid w:val="00EA63F9"/>
    <w:rsid w:val="00EA6597"/>
    <w:rsid w:val="00EA7099"/>
    <w:rsid w:val="00EA7665"/>
    <w:rsid w:val="00EB0B7E"/>
    <w:rsid w:val="00EB108C"/>
    <w:rsid w:val="00EB110D"/>
    <w:rsid w:val="00EB25E4"/>
    <w:rsid w:val="00EB496F"/>
    <w:rsid w:val="00EB5905"/>
    <w:rsid w:val="00EB7775"/>
    <w:rsid w:val="00EC0FFB"/>
    <w:rsid w:val="00EC14C5"/>
    <w:rsid w:val="00EC2EE4"/>
    <w:rsid w:val="00EC375E"/>
    <w:rsid w:val="00EC51D9"/>
    <w:rsid w:val="00EC5D8A"/>
    <w:rsid w:val="00EC61A2"/>
    <w:rsid w:val="00EC6606"/>
    <w:rsid w:val="00EC74BF"/>
    <w:rsid w:val="00ED06FE"/>
    <w:rsid w:val="00ED19E2"/>
    <w:rsid w:val="00ED2F18"/>
    <w:rsid w:val="00ED41FF"/>
    <w:rsid w:val="00ED4470"/>
    <w:rsid w:val="00ED650E"/>
    <w:rsid w:val="00EE18A2"/>
    <w:rsid w:val="00EE19C2"/>
    <w:rsid w:val="00EE3EAF"/>
    <w:rsid w:val="00EE3F3A"/>
    <w:rsid w:val="00EE4863"/>
    <w:rsid w:val="00EE4E21"/>
    <w:rsid w:val="00EE4F00"/>
    <w:rsid w:val="00EE610A"/>
    <w:rsid w:val="00EE66F2"/>
    <w:rsid w:val="00EE7A16"/>
    <w:rsid w:val="00EE7C3A"/>
    <w:rsid w:val="00EF059D"/>
    <w:rsid w:val="00EF11BC"/>
    <w:rsid w:val="00EF3B7E"/>
    <w:rsid w:val="00EF439C"/>
    <w:rsid w:val="00EF50E3"/>
    <w:rsid w:val="00EF5135"/>
    <w:rsid w:val="00EF51D3"/>
    <w:rsid w:val="00EF555D"/>
    <w:rsid w:val="00EF7506"/>
    <w:rsid w:val="00EF797A"/>
    <w:rsid w:val="00F000CB"/>
    <w:rsid w:val="00F01088"/>
    <w:rsid w:val="00F010A3"/>
    <w:rsid w:val="00F016AD"/>
    <w:rsid w:val="00F018C4"/>
    <w:rsid w:val="00F027FB"/>
    <w:rsid w:val="00F028AD"/>
    <w:rsid w:val="00F04324"/>
    <w:rsid w:val="00F04779"/>
    <w:rsid w:val="00F054D3"/>
    <w:rsid w:val="00F05780"/>
    <w:rsid w:val="00F072F0"/>
    <w:rsid w:val="00F07975"/>
    <w:rsid w:val="00F10E6C"/>
    <w:rsid w:val="00F14AB4"/>
    <w:rsid w:val="00F1538C"/>
    <w:rsid w:val="00F1685B"/>
    <w:rsid w:val="00F172AA"/>
    <w:rsid w:val="00F1745A"/>
    <w:rsid w:val="00F174DE"/>
    <w:rsid w:val="00F224B6"/>
    <w:rsid w:val="00F228F2"/>
    <w:rsid w:val="00F2299D"/>
    <w:rsid w:val="00F24644"/>
    <w:rsid w:val="00F24845"/>
    <w:rsid w:val="00F25C2A"/>
    <w:rsid w:val="00F2624C"/>
    <w:rsid w:val="00F26B16"/>
    <w:rsid w:val="00F26E26"/>
    <w:rsid w:val="00F27A0C"/>
    <w:rsid w:val="00F3007D"/>
    <w:rsid w:val="00F30E2A"/>
    <w:rsid w:val="00F32C15"/>
    <w:rsid w:val="00F332BC"/>
    <w:rsid w:val="00F347C2"/>
    <w:rsid w:val="00F35145"/>
    <w:rsid w:val="00F3672D"/>
    <w:rsid w:val="00F42A9B"/>
    <w:rsid w:val="00F43781"/>
    <w:rsid w:val="00F4430A"/>
    <w:rsid w:val="00F44AE6"/>
    <w:rsid w:val="00F4623B"/>
    <w:rsid w:val="00F466B6"/>
    <w:rsid w:val="00F46B43"/>
    <w:rsid w:val="00F515B9"/>
    <w:rsid w:val="00F519DE"/>
    <w:rsid w:val="00F51A65"/>
    <w:rsid w:val="00F54865"/>
    <w:rsid w:val="00F55F17"/>
    <w:rsid w:val="00F55F2B"/>
    <w:rsid w:val="00F57EAC"/>
    <w:rsid w:val="00F60C93"/>
    <w:rsid w:val="00F60E6A"/>
    <w:rsid w:val="00F61518"/>
    <w:rsid w:val="00F623C1"/>
    <w:rsid w:val="00F6365A"/>
    <w:rsid w:val="00F63BC2"/>
    <w:rsid w:val="00F64145"/>
    <w:rsid w:val="00F64A31"/>
    <w:rsid w:val="00F66350"/>
    <w:rsid w:val="00F71F96"/>
    <w:rsid w:val="00F723D4"/>
    <w:rsid w:val="00F731BB"/>
    <w:rsid w:val="00F759D3"/>
    <w:rsid w:val="00F75BB6"/>
    <w:rsid w:val="00F75E7F"/>
    <w:rsid w:val="00F770F9"/>
    <w:rsid w:val="00F807E8"/>
    <w:rsid w:val="00F80CAD"/>
    <w:rsid w:val="00F82677"/>
    <w:rsid w:val="00F829B1"/>
    <w:rsid w:val="00F82C4B"/>
    <w:rsid w:val="00F8352E"/>
    <w:rsid w:val="00F8428A"/>
    <w:rsid w:val="00F85CD1"/>
    <w:rsid w:val="00F85F59"/>
    <w:rsid w:val="00F868C9"/>
    <w:rsid w:val="00F9017D"/>
    <w:rsid w:val="00F9037F"/>
    <w:rsid w:val="00F90659"/>
    <w:rsid w:val="00F90D42"/>
    <w:rsid w:val="00F92D2D"/>
    <w:rsid w:val="00F94913"/>
    <w:rsid w:val="00F955A1"/>
    <w:rsid w:val="00FA081D"/>
    <w:rsid w:val="00FA3AF4"/>
    <w:rsid w:val="00FA4EE9"/>
    <w:rsid w:val="00FA504F"/>
    <w:rsid w:val="00FA513E"/>
    <w:rsid w:val="00FA6552"/>
    <w:rsid w:val="00FA6E8E"/>
    <w:rsid w:val="00FB0F2E"/>
    <w:rsid w:val="00FB1DBA"/>
    <w:rsid w:val="00FB1DD1"/>
    <w:rsid w:val="00FB2F73"/>
    <w:rsid w:val="00FB309D"/>
    <w:rsid w:val="00FB34FC"/>
    <w:rsid w:val="00FB4180"/>
    <w:rsid w:val="00FB684E"/>
    <w:rsid w:val="00FB6FC9"/>
    <w:rsid w:val="00FC0B8A"/>
    <w:rsid w:val="00FC0B8F"/>
    <w:rsid w:val="00FC0D05"/>
    <w:rsid w:val="00FC15DE"/>
    <w:rsid w:val="00FC1740"/>
    <w:rsid w:val="00FC17F3"/>
    <w:rsid w:val="00FC193E"/>
    <w:rsid w:val="00FC1CF0"/>
    <w:rsid w:val="00FC1F66"/>
    <w:rsid w:val="00FC3288"/>
    <w:rsid w:val="00FC3908"/>
    <w:rsid w:val="00FC4F56"/>
    <w:rsid w:val="00FC6CA5"/>
    <w:rsid w:val="00FD2850"/>
    <w:rsid w:val="00FD38CB"/>
    <w:rsid w:val="00FD5DDD"/>
    <w:rsid w:val="00FD5EB6"/>
    <w:rsid w:val="00FD6D09"/>
    <w:rsid w:val="00FD73FE"/>
    <w:rsid w:val="00FD7484"/>
    <w:rsid w:val="00FD796E"/>
    <w:rsid w:val="00FE01A0"/>
    <w:rsid w:val="00FE094E"/>
    <w:rsid w:val="00FE2053"/>
    <w:rsid w:val="00FE3E4B"/>
    <w:rsid w:val="00FE70AC"/>
    <w:rsid w:val="00FE7E7C"/>
    <w:rsid w:val="00FF1013"/>
    <w:rsid w:val="00FF18E6"/>
    <w:rsid w:val="00FF2BEC"/>
    <w:rsid w:val="00FF4749"/>
    <w:rsid w:val="00FF534A"/>
    <w:rsid w:val="00FF5C39"/>
    <w:rsid w:val="00FF5E08"/>
    <w:rsid w:val="00FF7174"/>
    <w:rsid w:val="00FF7C5F"/>
    <w:rsid w:val="00FF7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87E832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752DA"/>
    <w:pPr>
      <w:overflowPunct w:val="0"/>
      <w:autoSpaceDE w:val="0"/>
      <w:autoSpaceDN w:val="0"/>
      <w:adjustRightInd w:val="0"/>
    </w:pPr>
    <w:rPr>
      <w:rFonts w:ascii="Arial" w:eastAsia="Times New Roman" w:hAnsi="Arial"/>
      <w:sz w:val="18"/>
      <w:lang w:eastAsia="ja-JP"/>
    </w:rPr>
  </w:style>
  <w:style w:type="paragraph" w:styleId="Heading1">
    <w:name w:val="heading 1"/>
    <w:basedOn w:val="Normal"/>
    <w:next w:val="Heading2"/>
    <w:link w:val="Heading1Char"/>
    <w:uiPriority w:val="9"/>
    <w:qFormat/>
    <w:rsid w:val="00E01725"/>
    <w:pPr>
      <w:keepNext/>
      <w:keepLines/>
      <w:spacing w:after="240"/>
      <w:outlineLvl w:val="0"/>
    </w:pPr>
    <w:rPr>
      <w:rFonts w:eastAsia="MS Gothic"/>
      <w:b/>
      <w:bCs/>
      <w:cap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1725"/>
    <w:pPr>
      <w:keepNext/>
      <w:keepLines/>
      <w:spacing w:before="240" w:after="120"/>
      <w:outlineLvl w:val="1"/>
    </w:pPr>
    <w:rPr>
      <w:rFonts w:eastAsia="MS Gothic"/>
      <w:b/>
      <w:bCs/>
      <w:caps/>
      <w:sz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01725"/>
    <w:pPr>
      <w:keepNext/>
      <w:keepLines/>
      <w:spacing w:before="200" w:line="276" w:lineRule="auto"/>
      <w:outlineLvl w:val="2"/>
    </w:pPr>
    <w:rPr>
      <w:rFonts w:eastAsia="MS Gothic"/>
      <w:b/>
      <w:bCs/>
      <w:caps/>
      <w:szCs w:val="1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01725"/>
    <w:pPr>
      <w:keepNext/>
      <w:keepLines/>
      <w:spacing w:before="200"/>
      <w:outlineLvl w:val="3"/>
    </w:pPr>
    <w:rPr>
      <w:rFonts w:eastAsia="MS Gothic"/>
      <w:i/>
      <w:iCs/>
      <w:caps/>
      <w:szCs w:val="18"/>
    </w:rPr>
  </w:style>
  <w:style w:type="paragraph" w:styleId="Heading5">
    <w:name w:val="heading 5"/>
    <w:basedOn w:val="Heading4"/>
    <w:next w:val="Normal"/>
    <w:link w:val="Heading5Char"/>
    <w:uiPriority w:val="9"/>
    <w:unhideWhenUsed/>
    <w:qFormat/>
    <w:rsid w:val="005C665D"/>
    <w:pPr>
      <w:spacing w:after="300"/>
      <w:jc w:val="both"/>
      <w:outlineLvl w:val="4"/>
    </w:pPr>
    <w:rPr>
      <w:rFonts w:ascii="Times New Roman" w:hAnsi="Times New Roman"/>
      <w:bCs/>
      <w:iCs w:val="0"/>
      <w:caps w:val="0"/>
      <w:sz w:val="28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268BF"/>
    <w:pPr>
      <w:keepNext/>
      <w:keepLines/>
      <w:spacing w:before="200"/>
      <w:jc w:val="both"/>
      <w:outlineLvl w:val="5"/>
    </w:pPr>
    <w:rPr>
      <w:rFonts w:ascii="Times New Roman" w:eastAsia="MS Gothic" w:hAnsi="Times New Roman"/>
      <w:i/>
      <w:iCs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2">
    <w:name w:val="h2"/>
    <w:uiPriority w:val="1"/>
    <w:rsid w:val="00556BF4"/>
    <w:rPr>
      <w:rFonts w:ascii="Calibri" w:hAnsi="Calibri"/>
      <w:b/>
      <w:sz w:val="32"/>
    </w:rPr>
  </w:style>
  <w:style w:type="paragraph" w:customStyle="1" w:styleId="h1">
    <w:name w:val="h1"/>
    <w:basedOn w:val="Heading1"/>
    <w:next w:val="Normal"/>
    <w:qFormat/>
    <w:rsid w:val="00AA70B5"/>
  </w:style>
  <w:style w:type="character" w:customStyle="1" w:styleId="h4">
    <w:name w:val="h4"/>
    <w:uiPriority w:val="1"/>
    <w:rsid w:val="00556BF4"/>
    <w:rPr>
      <w:rFonts w:ascii="Calibri" w:hAnsi="Calibri"/>
      <w:b/>
      <w:sz w:val="24"/>
    </w:rPr>
  </w:style>
  <w:style w:type="character" w:customStyle="1" w:styleId="h3">
    <w:name w:val="h3"/>
    <w:uiPriority w:val="1"/>
    <w:qFormat/>
    <w:rsid w:val="00556BF4"/>
    <w:rPr>
      <w:rFonts w:ascii="Calibri" w:hAnsi="Calibri"/>
      <w:b/>
      <w:sz w:val="28"/>
    </w:rPr>
  </w:style>
  <w:style w:type="table" w:customStyle="1" w:styleId="NormalTable">
    <w:name w:val="NormalTable"/>
    <w:basedOn w:val="TableNormal"/>
    <w:uiPriority w:val="99"/>
    <w:rsid w:val="00CC046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link w:val="Heading1"/>
    <w:uiPriority w:val="9"/>
    <w:rsid w:val="00E01725"/>
    <w:rPr>
      <w:rFonts w:ascii="Arial" w:eastAsia="MS Gothic" w:hAnsi="Arial" w:cs="Times New Roman"/>
      <w:b/>
      <w:bCs/>
      <w:caps/>
      <w:sz w:val="28"/>
      <w:szCs w:val="28"/>
    </w:rPr>
  </w:style>
  <w:style w:type="character" w:customStyle="1" w:styleId="Heading6Char">
    <w:name w:val="Heading 6 Char"/>
    <w:link w:val="Heading6"/>
    <w:uiPriority w:val="9"/>
    <w:rsid w:val="00B268BF"/>
    <w:rPr>
      <w:rFonts w:ascii="Times New Roman" w:eastAsia="MS Gothic" w:hAnsi="Times New Roman" w:cs="Times New Roman"/>
      <w:i/>
      <w:iCs/>
      <w:color w:val="000000"/>
      <w:sz w:val="28"/>
    </w:rPr>
  </w:style>
  <w:style w:type="character" w:customStyle="1" w:styleId="Heading5Char">
    <w:name w:val="Heading 5 Char"/>
    <w:link w:val="Heading5"/>
    <w:uiPriority w:val="9"/>
    <w:rsid w:val="005C665D"/>
    <w:rPr>
      <w:rFonts w:ascii="Times New Roman" w:eastAsia="MS Gothic" w:hAnsi="Times New Roman" w:cs="Times New Roman"/>
      <w:bCs/>
      <w:i/>
      <w:sz w:val="28"/>
      <w:szCs w:val="26"/>
    </w:rPr>
  </w:style>
  <w:style w:type="character" w:customStyle="1" w:styleId="Heading4Char">
    <w:name w:val="Heading 4 Char"/>
    <w:link w:val="Heading4"/>
    <w:uiPriority w:val="9"/>
    <w:rsid w:val="00E01725"/>
    <w:rPr>
      <w:rFonts w:ascii="Arial" w:eastAsia="MS Gothic" w:hAnsi="Arial" w:cs="Times New Roman"/>
      <w:i/>
      <w:iCs/>
      <w:caps/>
      <w:sz w:val="18"/>
      <w:szCs w:val="18"/>
    </w:rPr>
  </w:style>
  <w:style w:type="character" w:customStyle="1" w:styleId="Heading3Char">
    <w:name w:val="Heading 3 Char"/>
    <w:link w:val="Heading3"/>
    <w:uiPriority w:val="9"/>
    <w:rsid w:val="00E01725"/>
    <w:rPr>
      <w:rFonts w:ascii="Arial" w:eastAsia="MS Gothic" w:hAnsi="Arial" w:cs="Times New Roman"/>
      <w:b/>
      <w:bCs/>
      <w:caps/>
      <w:sz w:val="18"/>
      <w:szCs w:val="18"/>
    </w:rPr>
  </w:style>
  <w:style w:type="character" w:customStyle="1" w:styleId="Heading2Char">
    <w:name w:val="Heading 2 Char"/>
    <w:link w:val="Heading2"/>
    <w:uiPriority w:val="9"/>
    <w:rsid w:val="00E01725"/>
    <w:rPr>
      <w:rFonts w:ascii="Arial" w:eastAsia="MS Gothic" w:hAnsi="Arial" w:cs="Times New Roman"/>
      <w:b/>
      <w:bCs/>
      <w:caps/>
      <w:sz w:val="20"/>
      <w:szCs w:val="20"/>
    </w:rPr>
  </w:style>
  <w:style w:type="paragraph" w:styleId="ListParagraph">
    <w:name w:val="List Paragraph"/>
    <w:basedOn w:val="Normal"/>
    <w:uiPriority w:val="34"/>
    <w:qFormat/>
    <w:rsid w:val="00E01725"/>
    <w:pPr>
      <w:spacing w:before="240" w:after="240"/>
      <w:ind w:left="720" w:hanging="360"/>
    </w:pPr>
  </w:style>
  <w:style w:type="character" w:styleId="Hyperlink">
    <w:name w:val="Hyperlink"/>
    <w:uiPriority w:val="99"/>
    <w:unhideWhenUsed/>
    <w:rsid w:val="007C71C0"/>
    <w:rPr>
      <w:color w:val="0000FF"/>
      <w:u w:val="single"/>
    </w:rPr>
  </w:style>
  <w:style w:type="table" w:styleId="TableGrid">
    <w:name w:val="Table Grid"/>
    <w:basedOn w:val="TableNormal"/>
    <w:uiPriority w:val="59"/>
    <w:rsid w:val="00C9144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uiPriority w:val="99"/>
    <w:semiHidden/>
    <w:unhideWhenUsed/>
    <w:rsid w:val="00217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78D4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2178D4"/>
    <w:rPr>
      <w:rFonts w:ascii="Arial" w:eastAsia="Times New Roman" w:hAnsi="Arial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78D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178D4"/>
    <w:rPr>
      <w:rFonts w:ascii="Arial" w:eastAsia="Times New Roman" w:hAnsi="Arial"/>
      <w:b/>
      <w:bCs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78D4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78D4"/>
    <w:rPr>
      <w:rFonts w:ascii="Tahoma" w:eastAsia="Times New Roman" w:hAnsi="Tahoma" w:cs="Tahoma"/>
      <w:sz w:val="16"/>
      <w:szCs w:val="16"/>
      <w:lang w:eastAsia="ja-JP"/>
    </w:rPr>
  </w:style>
  <w:style w:type="paragraph" w:styleId="BodyText">
    <w:name w:val="Body Text"/>
    <w:basedOn w:val="Normal"/>
    <w:link w:val="BodyTextChar"/>
    <w:unhideWhenUsed/>
    <w:rsid w:val="006B7677"/>
    <w:pPr>
      <w:suppressAutoHyphens/>
      <w:overflowPunct/>
      <w:autoSpaceDE/>
      <w:autoSpaceDN/>
      <w:adjustRightInd/>
    </w:pPr>
    <w:rPr>
      <w:sz w:val="20"/>
      <w:szCs w:val="24"/>
      <w:lang w:eastAsia="ar-SA"/>
    </w:rPr>
  </w:style>
  <w:style w:type="character" w:customStyle="1" w:styleId="BodyTextChar">
    <w:name w:val="Body Text Char"/>
    <w:link w:val="BodyText"/>
    <w:rsid w:val="006B7677"/>
    <w:rPr>
      <w:rFonts w:ascii="Arial" w:eastAsia="Times New Roman" w:hAnsi="Arial" w:cs="Arial"/>
      <w:szCs w:val="24"/>
      <w:lang w:eastAsia="ar-SA"/>
    </w:rPr>
  </w:style>
  <w:style w:type="character" w:customStyle="1" w:styleId="BulletChar">
    <w:name w:val="Bullet Char"/>
    <w:link w:val="Bullet"/>
    <w:locked/>
    <w:rsid w:val="00993BB9"/>
    <w:rPr>
      <w:rFonts w:ascii="Trebuchet MS" w:eastAsia="Calibri" w:hAnsi="Trebuchet MS"/>
      <w:color w:val="000000"/>
      <w:sz w:val="24"/>
      <w:szCs w:val="24"/>
    </w:rPr>
  </w:style>
  <w:style w:type="paragraph" w:customStyle="1" w:styleId="Bullet">
    <w:name w:val="Bullet"/>
    <w:basedOn w:val="Normal"/>
    <w:link w:val="BulletChar"/>
    <w:qFormat/>
    <w:rsid w:val="00993BB9"/>
    <w:pPr>
      <w:tabs>
        <w:tab w:val="left" w:pos="0"/>
      </w:tabs>
      <w:overflowPunct/>
    </w:pPr>
    <w:rPr>
      <w:rFonts w:ascii="Trebuchet MS" w:eastAsia="Calibri" w:hAnsi="Trebuchet MS"/>
      <w:color w:val="000000"/>
      <w:sz w:val="24"/>
      <w:szCs w:val="24"/>
    </w:rPr>
  </w:style>
  <w:style w:type="paragraph" w:styleId="Subtitle">
    <w:name w:val="Subtitle"/>
    <w:basedOn w:val="Normal"/>
    <w:next w:val="BodyText"/>
    <w:link w:val="SubtitleChar"/>
    <w:qFormat/>
    <w:rsid w:val="00273DDC"/>
    <w:pPr>
      <w:suppressAutoHyphens/>
      <w:overflowPunct/>
      <w:autoSpaceDE/>
      <w:autoSpaceDN/>
      <w:adjustRightInd/>
    </w:pPr>
    <w:rPr>
      <w:rFonts w:ascii="Century Gothic" w:hAnsi="Century Gothic"/>
      <w:b/>
      <w:bCs/>
      <w:sz w:val="24"/>
      <w:szCs w:val="24"/>
      <w:lang w:eastAsia="ar-SA"/>
    </w:rPr>
  </w:style>
  <w:style w:type="character" w:customStyle="1" w:styleId="SubtitleChar">
    <w:name w:val="Subtitle Char"/>
    <w:link w:val="Subtitle"/>
    <w:rsid w:val="00273DDC"/>
    <w:rPr>
      <w:rFonts w:ascii="Century Gothic" w:eastAsia="Times New Roman" w:hAnsi="Century Gothic" w:cs="Tahoma"/>
      <w:b/>
      <w:bCs/>
      <w:sz w:val="24"/>
      <w:szCs w:val="24"/>
      <w:lang w:eastAsia="ar-SA"/>
    </w:rPr>
  </w:style>
  <w:style w:type="paragraph" w:styleId="Header">
    <w:name w:val="header"/>
    <w:basedOn w:val="Normal"/>
    <w:link w:val="HeaderChar"/>
    <w:uiPriority w:val="99"/>
    <w:unhideWhenUsed/>
    <w:rsid w:val="000D5D8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D5D8D"/>
    <w:rPr>
      <w:rFonts w:ascii="Arial" w:eastAsia="Times New Roman" w:hAnsi="Arial"/>
      <w:sz w:val="18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0D5D8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0D5D8D"/>
    <w:rPr>
      <w:rFonts w:ascii="Arial" w:eastAsia="Times New Roman" w:hAnsi="Arial"/>
      <w:sz w:val="18"/>
      <w:lang w:eastAsia="ja-JP"/>
    </w:rPr>
  </w:style>
  <w:style w:type="paragraph" w:styleId="NormalWeb">
    <w:name w:val="Normal (Web)"/>
    <w:basedOn w:val="Normal"/>
    <w:uiPriority w:val="99"/>
    <w:unhideWhenUsed/>
    <w:rsid w:val="006E5B11"/>
    <w:pPr>
      <w:overflowPunct/>
      <w:autoSpaceDE/>
      <w:autoSpaceDN/>
      <w:adjustRightInd/>
      <w:spacing w:before="100" w:beforeAutospacing="1" w:after="100" w:afterAutospacing="1"/>
    </w:pPr>
    <w:rPr>
      <w:rFonts w:ascii="Times New Roman" w:hAnsi="Times New Roman"/>
      <w:sz w:val="24"/>
      <w:szCs w:val="24"/>
      <w:lang w:val="en-IN" w:eastAsia="en-IN"/>
    </w:rPr>
  </w:style>
  <w:style w:type="paragraph" w:styleId="PlainText">
    <w:name w:val="Plain Text"/>
    <w:basedOn w:val="Normal"/>
    <w:link w:val="PlainTextChar"/>
    <w:qFormat/>
    <w:rsid w:val="00A469F2"/>
    <w:pPr>
      <w:overflowPunct/>
      <w:autoSpaceDE/>
      <w:autoSpaceDN/>
      <w:adjustRightInd/>
    </w:pPr>
    <w:rPr>
      <w:rFonts w:ascii="Courier New" w:hAnsi="Courier New" w:cs="Courier New"/>
      <w:sz w:val="20"/>
      <w:lang w:eastAsia="zh-CN"/>
    </w:rPr>
  </w:style>
  <w:style w:type="character" w:customStyle="1" w:styleId="PlainTextChar">
    <w:name w:val="Plain Text Char"/>
    <w:link w:val="PlainText"/>
    <w:rsid w:val="00A469F2"/>
    <w:rPr>
      <w:rFonts w:ascii="Courier New" w:eastAsia="Times New Roman" w:hAnsi="Courier New" w:cs="Courier New"/>
      <w:lang w:eastAsia="zh-CN"/>
    </w:rPr>
  </w:style>
  <w:style w:type="paragraph" w:customStyle="1" w:styleId="Cog-H2a">
    <w:name w:val="Cog-H2a"/>
    <w:basedOn w:val="Heading2"/>
    <w:next w:val="Normal"/>
    <w:rsid w:val="00C01343"/>
    <w:pPr>
      <w:keepLines w:val="0"/>
      <w:overflowPunct/>
      <w:autoSpaceDE/>
      <w:autoSpaceDN/>
      <w:adjustRightInd/>
      <w:spacing w:before="0"/>
    </w:pPr>
    <w:rPr>
      <w:rFonts w:eastAsia="Times New Roman"/>
      <w:bCs w:val="0"/>
      <w:caps w:val="0"/>
      <w:color w:val="000080"/>
      <w:sz w:val="24"/>
      <w:lang w:eastAsia="en-US"/>
    </w:rPr>
  </w:style>
  <w:style w:type="paragraph" w:customStyle="1" w:styleId="Default">
    <w:name w:val="Default"/>
    <w:rsid w:val="00C01343"/>
    <w:pPr>
      <w:autoSpaceDE w:val="0"/>
      <w:autoSpaceDN w:val="0"/>
      <w:adjustRightInd w:val="0"/>
    </w:pPr>
    <w:rPr>
      <w:rFonts w:ascii="Trebuchet MS" w:eastAsia="Times New Roman" w:hAnsi="Trebuchet MS" w:cs="Trebuchet MS"/>
      <w:color w:val="000000"/>
      <w:sz w:val="24"/>
      <w:szCs w:val="24"/>
      <w:lang w:val="nl-NL" w:eastAsia="nl-NL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26E26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9D77AC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752DA"/>
    <w:pPr>
      <w:overflowPunct w:val="0"/>
      <w:autoSpaceDE w:val="0"/>
      <w:autoSpaceDN w:val="0"/>
      <w:adjustRightInd w:val="0"/>
    </w:pPr>
    <w:rPr>
      <w:rFonts w:ascii="Arial" w:eastAsia="Times New Roman" w:hAnsi="Arial"/>
      <w:sz w:val="18"/>
      <w:lang w:eastAsia="ja-JP"/>
    </w:rPr>
  </w:style>
  <w:style w:type="paragraph" w:styleId="Heading1">
    <w:name w:val="heading 1"/>
    <w:basedOn w:val="Normal"/>
    <w:next w:val="Heading2"/>
    <w:link w:val="Heading1Char"/>
    <w:uiPriority w:val="9"/>
    <w:qFormat/>
    <w:rsid w:val="00E01725"/>
    <w:pPr>
      <w:keepNext/>
      <w:keepLines/>
      <w:spacing w:after="240"/>
      <w:outlineLvl w:val="0"/>
    </w:pPr>
    <w:rPr>
      <w:rFonts w:eastAsia="MS Gothic"/>
      <w:b/>
      <w:bCs/>
      <w:cap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1725"/>
    <w:pPr>
      <w:keepNext/>
      <w:keepLines/>
      <w:spacing w:before="240" w:after="120"/>
      <w:outlineLvl w:val="1"/>
    </w:pPr>
    <w:rPr>
      <w:rFonts w:eastAsia="MS Gothic"/>
      <w:b/>
      <w:bCs/>
      <w:caps/>
      <w:sz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01725"/>
    <w:pPr>
      <w:keepNext/>
      <w:keepLines/>
      <w:spacing w:before="200" w:line="276" w:lineRule="auto"/>
      <w:outlineLvl w:val="2"/>
    </w:pPr>
    <w:rPr>
      <w:rFonts w:eastAsia="MS Gothic"/>
      <w:b/>
      <w:bCs/>
      <w:caps/>
      <w:szCs w:val="1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01725"/>
    <w:pPr>
      <w:keepNext/>
      <w:keepLines/>
      <w:spacing w:before="200"/>
      <w:outlineLvl w:val="3"/>
    </w:pPr>
    <w:rPr>
      <w:rFonts w:eastAsia="MS Gothic"/>
      <w:i/>
      <w:iCs/>
      <w:caps/>
      <w:szCs w:val="18"/>
    </w:rPr>
  </w:style>
  <w:style w:type="paragraph" w:styleId="Heading5">
    <w:name w:val="heading 5"/>
    <w:basedOn w:val="Heading4"/>
    <w:next w:val="Normal"/>
    <w:link w:val="Heading5Char"/>
    <w:uiPriority w:val="9"/>
    <w:unhideWhenUsed/>
    <w:qFormat/>
    <w:rsid w:val="005C665D"/>
    <w:pPr>
      <w:spacing w:after="300"/>
      <w:jc w:val="both"/>
      <w:outlineLvl w:val="4"/>
    </w:pPr>
    <w:rPr>
      <w:rFonts w:ascii="Times New Roman" w:hAnsi="Times New Roman"/>
      <w:bCs/>
      <w:iCs w:val="0"/>
      <w:caps w:val="0"/>
      <w:sz w:val="28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268BF"/>
    <w:pPr>
      <w:keepNext/>
      <w:keepLines/>
      <w:spacing w:before="200"/>
      <w:jc w:val="both"/>
      <w:outlineLvl w:val="5"/>
    </w:pPr>
    <w:rPr>
      <w:rFonts w:ascii="Times New Roman" w:eastAsia="MS Gothic" w:hAnsi="Times New Roman"/>
      <w:i/>
      <w:iCs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2">
    <w:name w:val="h2"/>
    <w:uiPriority w:val="1"/>
    <w:rsid w:val="00556BF4"/>
    <w:rPr>
      <w:rFonts w:ascii="Calibri" w:hAnsi="Calibri"/>
      <w:b/>
      <w:sz w:val="32"/>
    </w:rPr>
  </w:style>
  <w:style w:type="paragraph" w:customStyle="1" w:styleId="h1">
    <w:name w:val="h1"/>
    <w:basedOn w:val="Heading1"/>
    <w:next w:val="Normal"/>
    <w:qFormat/>
    <w:rsid w:val="00AA70B5"/>
  </w:style>
  <w:style w:type="character" w:customStyle="1" w:styleId="h4">
    <w:name w:val="h4"/>
    <w:uiPriority w:val="1"/>
    <w:rsid w:val="00556BF4"/>
    <w:rPr>
      <w:rFonts w:ascii="Calibri" w:hAnsi="Calibri"/>
      <w:b/>
      <w:sz w:val="24"/>
    </w:rPr>
  </w:style>
  <w:style w:type="character" w:customStyle="1" w:styleId="h3">
    <w:name w:val="h3"/>
    <w:uiPriority w:val="1"/>
    <w:qFormat/>
    <w:rsid w:val="00556BF4"/>
    <w:rPr>
      <w:rFonts w:ascii="Calibri" w:hAnsi="Calibri"/>
      <w:b/>
      <w:sz w:val="28"/>
    </w:rPr>
  </w:style>
  <w:style w:type="table" w:customStyle="1" w:styleId="NormalTable">
    <w:name w:val="NormalTable"/>
    <w:basedOn w:val="TableNormal"/>
    <w:uiPriority w:val="99"/>
    <w:rsid w:val="00CC046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link w:val="Heading1"/>
    <w:uiPriority w:val="9"/>
    <w:rsid w:val="00E01725"/>
    <w:rPr>
      <w:rFonts w:ascii="Arial" w:eastAsia="MS Gothic" w:hAnsi="Arial" w:cs="Times New Roman"/>
      <w:b/>
      <w:bCs/>
      <w:caps/>
      <w:sz w:val="28"/>
      <w:szCs w:val="28"/>
    </w:rPr>
  </w:style>
  <w:style w:type="character" w:customStyle="1" w:styleId="Heading6Char">
    <w:name w:val="Heading 6 Char"/>
    <w:link w:val="Heading6"/>
    <w:uiPriority w:val="9"/>
    <w:rsid w:val="00B268BF"/>
    <w:rPr>
      <w:rFonts w:ascii="Times New Roman" w:eastAsia="MS Gothic" w:hAnsi="Times New Roman" w:cs="Times New Roman"/>
      <w:i/>
      <w:iCs/>
      <w:color w:val="000000"/>
      <w:sz w:val="28"/>
    </w:rPr>
  </w:style>
  <w:style w:type="character" w:customStyle="1" w:styleId="Heading5Char">
    <w:name w:val="Heading 5 Char"/>
    <w:link w:val="Heading5"/>
    <w:uiPriority w:val="9"/>
    <w:rsid w:val="005C665D"/>
    <w:rPr>
      <w:rFonts w:ascii="Times New Roman" w:eastAsia="MS Gothic" w:hAnsi="Times New Roman" w:cs="Times New Roman"/>
      <w:bCs/>
      <w:i/>
      <w:sz w:val="28"/>
      <w:szCs w:val="26"/>
    </w:rPr>
  </w:style>
  <w:style w:type="character" w:customStyle="1" w:styleId="Heading4Char">
    <w:name w:val="Heading 4 Char"/>
    <w:link w:val="Heading4"/>
    <w:uiPriority w:val="9"/>
    <w:rsid w:val="00E01725"/>
    <w:rPr>
      <w:rFonts w:ascii="Arial" w:eastAsia="MS Gothic" w:hAnsi="Arial" w:cs="Times New Roman"/>
      <w:i/>
      <w:iCs/>
      <w:caps/>
      <w:sz w:val="18"/>
      <w:szCs w:val="18"/>
    </w:rPr>
  </w:style>
  <w:style w:type="character" w:customStyle="1" w:styleId="Heading3Char">
    <w:name w:val="Heading 3 Char"/>
    <w:link w:val="Heading3"/>
    <w:uiPriority w:val="9"/>
    <w:rsid w:val="00E01725"/>
    <w:rPr>
      <w:rFonts w:ascii="Arial" w:eastAsia="MS Gothic" w:hAnsi="Arial" w:cs="Times New Roman"/>
      <w:b/>
      <w:bCs/>
      <w:caps/>
      <w:sz w:val="18"/>
      <w:szCs w:val="18"/>
    </w:rPr>
  </w:style>
  <w:style w:type="character" w:customStyle="1" w:styleId="Heading2Char">
    <w:name w:val="Heading 2 Char"/>
    <w:link w:val="Heading2"/>
    <w:uiPriority w:val="9"/>
    <w:rsid w:val="00E01725"/>
    <w:rPr>
      <w:rFonts w:ascii="Arial" w:eastAsia="MS Gothic" w:hAnsi="Arial" w:cs="Times New Roman"/>
      <w:b/>
      <w:bCs/>
      <w:caps/>
      <w:sz w:val="20"/>
      <w:szCs w:val="20"/>
    </w:rPr>
  </w:style>
  <w:style w:type="paragraph" w:styleId="ListParagraph">
    <w:name w:val="List Paragraph"/>
    <w:basedOn w:val="Normal"/>
    <w:uiPriority w:val="34"/>
    <w:qFormat/>
    <w:rsid w:val="00E01725"/>
    <w:pPr>
      <w:spacing w:before="240" w:after="240"/>
      <w:ind w:left="720" w:hanging="360"/>
    </w:pPr>
  </w:style>
  <w:style w:type="character" w:styleId="Hyperlink">
    <w:name w:val="Hyperlink"/>
    <w:uiPriority w:val="99"/>
    <w:unhideWhenUsed/>
    <w:rsid w:val="007C71C0"/>
    <w:rPr>
      <w:color w:val="0000FF"/>
      <w:u w:val="single"/>
    </w:rPr>
  </w:style>
  <w:style w:type="table" w:styleId="TableGrid">
    <w:name w:val="Table Grid"/>
    <w:basedOn w:val="TableNormal"/>
    <w:uiPriority w:val="59"/>
    <w:rsid w:val="00C9144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uiPriority w:val="99"/>
    <w:semiHidden/>
    <w:unhideWhenUsed/>
    <w:rsid w:val="00217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78D4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2178D4"/>
    <w:rPr>
      <w:rFonts w:ascii="Arial" w:eastAsia="Times New Roman" w:hAnsi="Arial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78D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178D4"/>
    <w:rPr>
      <w:rFonts w:ascii="Arial" w:eastAsia="Times New Roman" w:hAnsi="Arial"/>
      <w:b/>
      <w:bCs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78D4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78D4"/>
    <w:rPr>
      <w:rFonts w:ascii="Tahoma" w:eastAsia="Times New Roman" w:hAnsi="Tahoma" w:cs="Tahoma"/>
      <w:sz w:val="16"/>
      <w:szCs w:val="16"/>
      <w:lang w:eastAsia="ja-JP"/>
    </w:rPr>
  </w:style>
  <w:style w:type="paragraph" w:styleId="BodyText">
    <w:name w:val="Body Text"/>
    <w:basedOn w:val="Normal"/>
    <w:link w:val="BodyTextChar"/>
    <w:unhideWhenUsed/>
    <w:rsid w:val="006B7677"/>
    <w:pPr>
      <w:suppressAutoHyphens/>
      <w:overflowPunct/>
      <w:autoSpaceDE/>
      <w:autoSpaceDN/>
      <w:adjustRightInd/>
    </w:pPr>
    <w:rPr>
      <w:sz w:val="20"/>
      <w:szCs w:val="24"/>
      <w:lang w:eastAsia="ar-SA"/>
    </w:rPr>
  </w:style>
  <w:style w:type="character" w:customStyle="1" w:styleId="BodyTextChar">
    <w:name w:val="Body Text Char"/>
    <w:link w:val="BodyText"/>
    <w:rsid w:val="006B7677"/>
    <w:rPr>
      <w:rFonts w:ascii="Arial" w:eastAsia="Times New Roman" w:hAnsi="Arial" w:cs="Arial"/>
      <w:szCs w:val="24"/>
      <w:lang w:eastAsia="ar-SA"/>
    </w:rPr>
  </w:style>
  <w:style w:type="character" w:customStyle="1" w:styleId="BulletChar">
    <w:name w:val="Bullet Char"/>
    <w:link w:val="Bullet"/>
    <w:locked/>
    <w:rsid w:val="00993BB9"/>
    <w:rPr>
      <w:rFonts w:ascii="Trebuchet MS" w:eastAsia="Calibri" w:hAnsi="Trebuchet MS"/>
      <w:color w:val="000000"/>
      <w:sz w:val="24"/>
      <w:szCs w:val="24"/>
    </w:rPr>
  </w:style>
  <w:style w:type="paragraph" w:customStyle="1" w:styleId="Bullet">
    <w:name w:val="Bullet"/>
    <w:basedOn w:val="Normal"/>
    <w:link w:val="BulletChar"/>
    <w:qFormat/>
    <w:rsid w:val="00993BB9"/>
    <w:pPr>
      <w:tabs>
        <w:tab w:val="left" w:pos="0"/>
      </w:tabs>
      <w:overflowPunct/>
    </w:pPr>
    <w:rPr>
      <w:rFonts w:ascii="Trebuchet MS" w:eastAsia="Calibri" w:hAnsi="Trebuchet MS"/>
      <w:color w:val="000000"/>
      <w:sz w:val="24"/>
      <w:szCs w:val="24"/>
    </w:rPr>
  </w:style>
  <w:style w:type="paragraph" w:styleId="Subtitle">
    <w:name w:val="Subtitle"/>
    <w:basedOn w:val="Normal"/>
    <w:next w:val="BodyText"/>
    <w:link w:val="SubtitleChar"/>
    <w:qFormat/>
    <w:rsid w:val="00273DDC"/>
    <w:pPr>
      <w:suppressAutoHyphens/>
      <w:overflowPunct/>
      <w:autoSpaceDE/>
      <w:autoSpaceDN/>
      <w:adjustRightInd/>
    </w:pPr>
    <w:rPr>
      <w:rFonts w:ascii="Century Gothic" w:hAnsi="Century Gothic"/>
      <w:b/>
      <w:bCs/>
      <w:sz w:val="24"/>
      <w:szCs w:val="24"/>
      <w:lang w:eastAsia="ar-SA"/>
    </w:rPr>
  </w:style>
  <w:style w:type="character" w:customStyle="1" w:styleId="SubtitleChar">
    <w:name w:val="Subtitle Char"/>
    <w:link w:val="Subtitle"/>
    <w:rsid w:val="00273DDC"/>
    <w:rPr>
      <w:rFonts w:ascii="Century Gothic" w:eastAsia="Times New Roman" w:hAnsi="Century Gothic" w:cs="Tahoma"/>
      <w:b/>
      <w:bCs/>
      <w:sz w:val="24"/>
      <w:szCs w:val="24"/>
      <w:lang w:eastAsia="ar-SA"/>
    </w:rPr>
  </w:style>
  <w:style w:type="paragraph" w:styleId="Header">
    <w:name w:val="header"/>
    <w:basedOn w:val="Normal"/>
    <w:link w:val="HeaderChar"/>
    <w:uiPriority w:val="99"/>
    <w:unhideWhenUsed/>
    <w:rsid w:val="000D5D8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D5D8D"/>
    <w:rPr>
      <w:rFonts w:ascii="Arial" w:eastAsia="Times New Roman" w:hAnsi="Arial"/>
      <w:sz w:val="18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0D5D8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0D5D8D"/>
    <w:rPr>
      <w:rFonts w:ascii="Arial" w:eastAsia="Times New Roman" w:hAnsi="Arial"/>
      <w:sz w:val="18"/>
      <w:lang w:eastAsia="ja-JP"/>
    </w:rPr>
  </w:style>
  <w:style w:type="paragraph" w:styleId="NormalWeb">
    <w:name w:val="Normal (Web)"/>
    <w:basedOn w:val="Normal"/>
    <w:uiPriority w:val="99"/>
    <w:unhideWhenUsed/>
    <w:rsid w:val="006E5B11"/>
    <w:pPr>
      <w:overflowPunct/>
      <w:autoSpaceDE/>
      <w:autoSpaceDN/>
      <w:adjustRightInd/>
      <w:spacing w:before="100" w:beforeAutospacing="1" w:after="100" w:afterAutospacing="1"/>
    </w:pPr>
    <w:rPr>
      <w:rFonts w:ascii="Times New Roman" w:hAnsi="Times New Roman"/>
      <w:sz w:val="24"/>
      <w:szCs w:val="24"/>
      <w:lang w:val="en-IN" w:eastAsia="en-IN"/>
    </w:rPr>
  </w:style>
  <w:style w:type="paragraph" w:styleId="PlainText">
    <w:name w:val="Plain Text"/>
    <w:basedOn w:val="Normal"/>
    <w:link w:val="PlainTextChar"/>
    <w:qFormat/>
    <w:rsid w:val="00A469F2"/>
    <w:pPr>
      <w:overflowPunct/>
      <w:autoSpaceDE/>
      <w:autoSpaceDN/>
      <w:adjustRightInd/>
    </w:pPr>
    <w:rPr>
      <w:rFonts w:ascii="Courier New" w:hAnsi="Courier New" w:cs="Courier New"/>
      <w:sz w:val="20"/>
      <w:lang w:eastAsia="zh-CN"/>
    </w:rPr>
  </w:style>
  <w:style w:type="character" w:customStyle="1" w:styleId="PlainTextChar">
    <w:name w:val="Plain Text Char"/>
    <w:link w:val="PlainText"/>
    <w:rsid w:val="00A469F2"/>
    <w:rPr>
      <w:rFonts w:ascii="Courier New" w:eastAsia="Times New Roman" w:hAnsi="Courier New" w:cs="Courier New"/>
      <w:lang w:eastAsia="zh-CN"/>
    </w:rPr>
  </w:style>
  <w:style w:type="paragraph" w:customStyle="1" w:styleId="Cog-H2a">
    <w:name w:val="Cog-H2a"/>
    <w:basedOn w:val="Heading2"/>
    <w:next w:val="Normal"/>
    <w:rsid w:val="00C01343"/>
    <w:pPr>
      <w:keepLines w:val="0"/>
      <w:overflowPunct/>
      <w:autoSpaceDE/>
      <w:autoSpaceDN/>
      <w:adjustRightInd/>
      <w:spacing w:before="0"/>
    </w:pPr>
    <w:rPr>
      <w:rFonts w:eastAsia="Times New Roman"/>
      <w:bCs w:val="0"/>
      <w:caps w:val="0"/>
      <w:color w:val="000080"/>
      <w:sz w:val="24"/>
      <w:lang w:eastAsia="en-US"/>
    </w:rPr>
  </w:style>
  <w:style w:type="paragraph" w:customStyle="1" w:styleId="Default">
    <w:name w:val="Default"/>
    <w:rsid w:val="00C01343"/>
    <w:pPr>
      <w:autoSpaceDE w:val="0"/>
      <w:autoSpaceDN w:val="0"/>
      <w:adjustRightInd w:val="0"/>
    </w:pPr>
    <w:rPr>
      <w:rFonts w:ascii="Trebuchet MS" w:eastAsia="Times New Roman" w:hAnsi="Trebuchet MS" w:cs="Trebuchet MS"/>
      <w:color w:val="000000"/>
      <w:sz w:val="24"/>
      <w:szCs w:val="24"/>
      <w:lang w:val="nl-NL" w:eastAsia="nl-NL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26E26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9D77A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91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7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0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9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0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4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76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0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1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2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8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8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0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25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6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43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2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4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50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3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8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0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3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0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3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8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3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5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8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99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54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9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62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8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2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0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7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0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16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1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9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3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9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97270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71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9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1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12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2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07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5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0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6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05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4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linkedin.com/in/santhoshkumarprabhakar" TargetMode="External"/><Relationship Id="rId5" Type="http://schemas.openxmlformats.org/officeDocument/2006/relationships/settings" Target="settings.xml"/><Relationship Id="rId10" Type="http://schemas.openxmlformats.org/officeDocument/2006/relationships/hyperlink" Target="mailto:santhoshkumarprabhakar0810@gmail.com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3.jp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Slipstream">
      <a:dk1>
        <a:sysClr val="windowText" lastClr="000000"/>
      </a:dk1>
      <a:lt1>
        <a:sysClr val="window" lastClr="FFFFFF"/>
      </a:lt1>
      <a:dk2>
        <a:srgbClr val="212745"/>
      </a:dk2>
      <a:lt2>
        <a:srgbClr val="B4DCFA"/>
      </a:lt2>
      <a:accent1>
        <a:srgbClr val="4E67C8"/>
      </a:accent1>
      <a:accent2>
        <a:srgbClr val="5ECCF3"/>
      </a:accent2>
      <a:accent3>
        <a:srgbClr val="A7EA52"/>
      </a:accent3>
      <a:accent4>
        <a:srgbClr val="5DCEAF"/>
      </a:accent4>
      <a:accent5>
        <a:srgbClr val="FF8021"/>
      </a:accent5>
      <a:accent6>
        <a:srgbClr val="F14124"/>
      </a:accent6>
      <a:hlink>
        <a:srgbClr val="56C7AA"/>
      </a:hlink>
      <a:folHlink>
        <a:srgbClr val="59A8D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84EE4A-541D-4D2D-9E24-839D430705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2</Pages>
  <Words>1109</Words>
  <Characters>6323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18</CharactersWithSpaces>
  <SharedDoc>false</SharedDoc>
  <HLinks>
    <vt:vector size="6" baseType="variant">
      <vt:variant>
        <vt:i4>3735657</vt:i4>
      </vt:variant>
      <vt:variant>
        <vt:i4>0</vt:i4>
      </vt:variant>
      <vt:variant>
        <vt:i4>0</vt:i4>
      </vt:variant>
      <vt:variant>
        <vt:i4>5</vt:i4>
      </vt:variant>
      <vt:variant>
        <vt:lpwstr>https://link-to-portfolio.com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ersonal Computer</cp:lastModifiedBy>
  <cp:revision>183</cp:revision>
  <dcterms:created xsi:type="dcterms:W3CDTF">2022-03-30T10:39:00Z</dcterms:created>
  <dcterms:modified xsi:type="dcterms:W3CDTF">2025-11-10T0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44ab4ce2e91832e53bd04dd01def459d27b149ba2a2ad4f38cd665a8097fe79</vt:lpwstr>
  </property>
</Properties>
</file>